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0AC11B" w14:textId="6092F5F3" w:rsidR="005E00FE" w:rsidRPr="008D11D8" w:rsidRDefault="005E00FE" w:rsidP="001668D0">
      <w:pPr>
        <w:ind w:right="-46"/>
        <w:jc w:val="center"/>
        <w:rPr>
          <w:rFonts w:ascii="TH Sarabun New" w:hAnsi="TH Sarabun New" w:cs="TH Sarabun New"/>
          <w:b/>
          <w:bCs/>
          <w:color w:val="000000" w:themeColor="text1"/>
          <w:cs/>
        </w:rPr>
      </w:pPr>
      <w:r w:rsidRPr="008D11D8">
        <w:rPr>
          <w:rFonts w:ascii="TH Sarabun New" w:hAnsi="TH Sarabun New" w:cs="TH Sarabun New"/>
          <w:b/>
          <w:bCs/>
          <w:color w:val="000000" w:themeColor="text1"/>
          <w:cs/>
        </w:rPr>
        <w:t>แบบคำขอเบิกสวัสดิการด้านสุขภาพแบบยืดหยุ่น</w:t>
      </w:r>
    </w:p>
    <w:p w14:paraId="2B9ED757" w14:textId="77777777" w:rsidR="00FC423A" w:rsidRPr="008D11D8" w:rsidRDefault="005E00FE" w:rsidP="005E00FE">
      <w:pPr>
        <w:ind w:right="-46"/>
        <w:jc w:val="center"/>
        <w:rPr>
          <w:rFonts w:ascii="TH Sarabun New" w:hAnsi="TH Sarabun New" w:cs="TH Sarabun New"/>
          <w:b/>
          <w:bCs/>
          <w:color w:val="000000" w:themeColor="text1"/>
        </w:rPr>
      </w:pPr>
      <w:r w:rsidRPr="008D11D8">
        <w:rPr>
          <w:rFonts w:ascii="TH Sarabun New" w:hAnsi="TH Sarabun New" w:cs="TH Sarabun New"/>
          <w:b/>
          <w:bCs/>
          <w:color w:val="000000" w:themeColor="text1"/>
          <w:cs/>
        </w:rPr>
        <w:t xml:space="preserve">โปรดทำเครื่องหมาย </w:t>
      </w:r>
      <w:r w:rsidRPr="008D11D8">
        <w:rPr>
          <w:rFonts w:ascii="TH Sarabun New" w:hAnsi="TH Sarabun New" w:cs="TH Sarabun New"/>
          <w:b/>
          <w:bCs/>
          <w:color w:val="000000" w:themeColor="text1"/>
        </w:rPr>
        <w:sym w:font="Wingdings" w:char="F0FC"/>
      </w:r>
      <w:r w:rsidRPr="008D11D8">
        <w:rPr>
          <w:rFonts w:ascii="TH Sarabun New" w:hAnsi="TH Sarabun New" w:cs="TH Sarabun New"/>
          <w:b/>
          <w:bCs/>
          <w:color w:val="000000" w:themeColor="text1"/>
          <w:cs/>
        </w:rPr>
        <w:t xml:space="preserve"> ลงในช่อง </w:t>
      </w:r>
      <w:r w:rsidRPr="008D11D8">
        <w:rPr>
          <w:rFonts w:ascii="TH Sarabun New" w:hAnsi="TH Sarabun New" w:cs="TH Sarabun New"/>
          <w:b/>
          <w:bCs/>
          <w:color w:val="000000" w:themeColor="text1"/>
        </w:rPr>
        <w:sym w:font="Wingdings" w:char="F06F"/>
      </w:r>
      <w:r w:rsidRPr="008D11D8">
        <w:rPr>
          <w:rFonts w:ascii="TH Sarabun New" w:hAnsi="TH Sarabun New" w:cs="TH Sarabun New"/>
          <w:b/>
          <w:bCs/>
          <w:color w:val="000000" w:themeColor="text1"/>
          <w:cs/>
        </w:rPr>
        <w:t xml:space="preserve"> พร้อมทั้งกรอกข้อความที่จำเป็น</w:t>
      </w:r>
    </w:p>
    <w:p w14:paraId="07B7F6BB" w14:textId="77777777" w:rsidR="009D219E" w:rsidRPr="008D11D8" w:rsidRDefault="009D219E" w:rsidP="005E00FE">
      <w:pPr>
        <w:ind w:right="-46"/>
        <w:jc w:val="center"/>
        <w:rPr>
          <w:rFonts w:ascii="TH Sarabun New" w:hAnsi="TH Sarabun New" w:cs="TH Sarabun New"/>
          <w:b/>
          <w:bCs/>
          <w:color w:val="000000" w:themeColor="text1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1276"/>
        <w:gridCol w:w="1195"/>
        <w:gridCol w:w="81"/>
        <w:gridCol w:w="1304"/>
        <w:gridCol w:w="3974"/>
      </w:tblGrid>
      <w:tr w:rsidR="008D11D8" w:rsidRPr="008D11D8" w14:paraId="63E83120" w14:textId="77777777" w:rsidTr="004109F5">
        <w:tc>
          <w:tcPr>
            <w:tcW w:w="9067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14:paraId="37811A68" w14:textId="77777777" w:rsidR="005E00FE" w:rsidRPr="008D11D8" w:rsidRDefault="005E00FE" w:rsidP="007C04B2">
            <w:pPr>
              <w:ind w:right="-46"/>
              <w:rPr>
                <w:rFonts w:ascii="TH Sarabun New" w:hAnsi="TH Sarabun New" w:cs="TH Sarabun New"/>
                <w:color w:val="000000" w:themeColor="text1"/>
                <w:sz w:val="18"/>
                <w:szCs w:val="18"/>
              </w:rPr>
            </w:pPr>
          </w:p>
          <w:p w14:paraId="6EDEE3A4" w14:textId="1A51BB43" w:rsidR="00950E60" w:rsidRPr="008D11D8" w:rsidRDefault="002966BA" w:rsidP="002F13CF">
            <w:pPr>
              <w:ind w:right="-46"/>
              <w:rPr>
                <w:rFonts w:ascii="TH Sarabun New" w:hAnsi="TH Sarabun New" w:cs="TH Sarabun New"/>
                <w:color w:val="000000" w:themeColor="text1"/>
              </w:rPr>
            </w:pPr>
            <w:r>
              <w:rPr>
                <w:rFonts w:ascii="TH Sarabun New" w:hAnsi="TH Sarabun New" w:cs="TH Sarabun New" w:hint="cs"/>
                <w:color w:val="000000" w:themeColor="text1"/>
                <w:cs/>
              </w:rPr>
              <w:t>1</w:t>
            </w:r>
            <w:r w:rsidR="005E00FE" w:rsidRPr="008D11D8">
              <w:rPr>
                <w:rFonts w:ascii="TH Sarabun New" w:hAnsi="TH Sarabun New" w:cs="TH Sarabun New"/>
                <w:color w:val="000000" w:themeColor="text1"/>
                <w:cs/>
              </w:rPr>
              <w:t>. ข้าพเจ้า........................................................................</w:t>
            </w:r>
            <w:r w:rsidR="00950E60" w:rsidRPr="008D11D8">
              <w:rPr>
                <w:rFonts w:ascii="TH Sarabun New" w:hAnsi="TH Sarabun New" w:cs="TH Sarabun New" w:hint="cs"/>
                <w:color w:val="000000" w:themeColor="text1"/>
                <w:cs/>
              </w:rPr>
              <w:t>........</w:t>
            </w:r>
            <w:r w:rsidR="005E00FE"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...... ตำแหน่ง....................</w:t>
            </w:r>
            <w:r w:rsidR="00275A11" w:rsidRPr="008D11D8">
              <w:rPr>
                <w:rFonts w:ascii="TH Sarabun New" w:hAnsi="TH Sarabun New" w:cs="TH Sarabun New"/>
                <w:color w:val="000000" w:themeColor="text1"/>
                <w:cs/>
              </w:rPr>
              <w:t>..</w:t>
            </w:r>
            <w:r w:rsidR="005E00FE"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................</w:t>
            </w:r>
            <w:r w:rsidR="00950E60" w:rsidRPr="008D11D8">
              <w:rPr>
                <w:rFonts w:ascii="TH Sarabun New" w:hAnsi="TH Sarabun New" w:cs="TH Sarabun New" w:hint="cs"/>
                <w:color w:val="000000" w:themeColor="text1"/>
                <w:cs/>
              </w:rPr>
              <w:t>.....</w:t>
            </w:r>
            <w:r w:rsidR="005E00FE"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.......... </w:t>
            </w:r>
          </w:p>
          <w:p w14:paraId="77CFFEF0" w14:textId="02DBBBDE" w:rsidR="004650EF" w:rsidRPr="008D11D8" w:rsidRDefault="005E00FE" w:rsidP="002F13CF">
            <w:pPr>
              <w:ind w:right="-4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สังกัด................................</w:t>
            </w:r>
            <w:r w:rsidR="00950E60" w:rsidRPr="008D11D8">
              <w:rPr>
                <w:rFonts w:ascii="TH Sarabun New" w:hAnsi="TH Sarabun New" w:cs="TH Sarabun New" w:hint="cs"/>
                <w:color w:val="000000" w:themeColor="text1"/>
                <w:cs/>
              </w:rPr>
              <w:t>...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</w:t>
            </w:r>
            <w:r w:rsidR="003109F8" w:rsidRPr="008D11D8">
              <w:rPr>
                <w:rFonts w:ascii="TH Sarabun New" w:hAnsi="TH Sarabun New" w:cs="TH Sarabun New"/>
                <w:color w:val="000000" w:themeColor="text1"/>
                <w:cs/>
              </w:rPr>
              <w:t>...</w:t>
            </w:r>
            <w:r w:rsidR="000B2495"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............. </w:t>
            </w:r>
            <w:r w:rsidR="00275A11" w:rsidRPr="008D11D8">
              <w:rPr>
                <w:rFonts w:ascii="TH Sarabun New" w:hAnsi="TH Sarabun New" w:cs="TH Sarabun New"/>
                <w:color w:val="000000" w:themeColor="text1"/>
                <w:cs/>
              </w:rPr>
              <w:t>หมายเลขโทรศัพท์</w:t>
            </w:r>
            <w:r w:rsidR="003109F8" w:rsidRPr="008D11D8">
              <w:rPr>
                <w:rFonts w:ascii="TH Sarabun New" w:hAnsi="TH Sarabun New" w:cs="TH Sarabun New"/>
                <w:color w:val="000000" w:themeColor="text1"/>
                <w:cs/>
              </w:rPr>
              <w:t>ภายใน........</w:t>
            </w:r>
            <w:r w:rsidR="00950E60" w:rsidRPr="008D11D8">
              <w:rPr>
                <w:rFonts w:ascii="TH Sarabun New" w:hAnsi="TH Sarabun New" w:cs="TH Sarabun New" w:hint="cs"/>
                <w:color w:val="000000" w:themeColor="text1"/>
                <w:cs/>
              </w:rPr>
              <w:t>........</w:t>
            </w:r>
            <w:r w:rsidR="003109F8"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</w:t>
            </w:r>
            <w:r w:rsidR="000B2495" w:rsidRPr="008D11D8">
              <w:rPr>
                <w:rFonts w:ascii="TH Sarabun New" w:hAnsi="TH Sarabun New" w:cs="TH Sarabun New"/>
                <w:color w:val="000000" w:themeColor="text1"/>
                <w:cs/>
              </w:rPr>
              <w:t>โทรศัพท์</w:t>
            </w:r>
            <w:r w:rsidR="00E3038D" w:rsidRPr="008D11D8">
              <w:rPr>
                <w:rFonts w:ascii="TH Sarabun New" w:hAnsi="TH Sarabun New" w:cs="TH Sarabun New"/>
                <w:color w:val="000000" w:themeColor="text1"/>
                <w:cs/>
              </w:rPr>
              <w:t>มือถือ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</w:t>
            </w:r>
            <w:r w:rsidR="00CB3475">
              <w:rPr>
                <w:rFonts w:ascii="TH Sarabun New" w:hAnsi="TH Sarabun New" w:cs="TH Sarabun New" w:hint="cs"/>
                <w:color w:val="000000" w:themeColor="text1"/>
                <w:cs/>
              </w:rPr>
              <w:t>..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</w:t>
            </w:r>
            <w:r w:rsidR="00950E60" w:rsidRPr="008D11D8">
              <w:rPr>
                <w:rFonts w:ascii="TH Sarabun New" w:hAnsi="TH Sarabun New" w:cs="TH Sarabun New" w:hint="cs"/>
                <w:color w:val="000000" w:themeColor="text1"/>
                <w:cs/>
              </w:rPr>
              <w:t>.....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</w:t>
            </w:r>
            <w:r w:rsidR="00275A11" w:rsidRPr="008D11D8">
              <w:rPr>
                <w:rFonts w:ascii="TH Sarabun New" w:hAnsi="TH Sarabun New" w:cs="TH Sarabun New"/>
                <w:color w:val="000000" w:themeColor="text1"/>
                <w:cs/>
              </w:rPr>
              <w:t>....</w:t>
            </w:r>
          </w:p>
          <w:p w14:paraId="017440D7" w14:textId="77777777" w:rsidR="00A262C3" w:rsidRPr="008D11D8" w:rsidRDefault="00A262C3" w:rsidP="002F13CF">
            <w:pPr>
              <w:ind w:right="-46"/>
              <w:rPr>
                <w:rFonts w:ascii="TH Sarabun New" w:hAnsi="TH Sarabun New" w:cs="TH Sarabun New"/>
                <w:color w:val="000000" w:themeColor="text1"/>
                <w:sz w:val="14"/>
                <w:szCs w:val="14"/>
                <w:cs/>
              </w:rPr>
            </w:pPr>
          </w:p>
        </w:tc>
      </w:tr>
      <w:tr w:rsidR="008D11D8" w:rsidRPr="008D11D8" w14:paraId="7B256BC6" w14:textId="77777777" w:rsidTr="004109F5">
        <w:tc>
          <w:tcPr>
            <w:tcW w:w="50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5DB17B3B" w14:textId="77777777" w:rsidR="00950E60" w:rsidRPr="008D11D8" w:rsidRDefault="002F13CF" w:rsidP="00950E60">
            <w:pPr>
              <w:ind w:right="-46"/>
              <w:rPr>
                <w:rFonts w:ascii="TH Sarabun New" w:hAnsi="TH Sarabun New" w:cs="TH Sarabun New"/>
                <w:b/>
                <w:bCs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b/>
                <w:bCs/>
                <w:color w:val="000000" w:themeColor="text1"/>
                <w:cs/>
              </w:rPr>
              <w:t>เจ้าหน้าที่ของรัฐประเภท</w:t>
            </w:r>
          </w:p>
          <w:p w14:paraId="7CD16D3B" w14:textId="77777777" w:rsidR="00950E60" w:rsidRPr="008D11D8" w:rsidRDefault="0099653D" w:rsidP="00950E60">
            <w:pPr>
              <w:ind w:left="313" w:right="-46"/>
              <w:rPr>
                <w:rFonts w:ascii="TH Sarabun New" w:hAnsi="TH Sarabun New" w:cs="TH Sarabun New"/>
                <w:b/>
                <w:bCs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 พนักงานมหาวิทยาลัย         </w:t>
            </w:r>
          </w:p>
          <w:p w14:paraId="095878BB" w14:textId="77777777" w:rsidR="00950E60" w:rsidRPr="008D11D8" w:rsidRDefault="00950E60" w:rsidP="00950E60">
            <w:pPr>
              <w:ind w:left="313" w:right="-4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 พนักงานมหาวิทยาลัย (เปลี่ยนสถานภาพจากข้าราชการ)</w:t>
            </w:r>
          </w:p>
          <w:p w14:paraId="221C60FF" w14:textId="77777777" w:rsidR="0099653D" w:rsidRPr="008D11D8" w:rsidRDefault="0099653D" w:rsidP="00950E60">
            <w:pPr>
              <w:ind w:left="313" w:right="-4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 พนักงานมหาวิทยาลัย (ส่วนงาน)        </w:t>
            </w:r>
          </w:p>
          <w:p w14:paraId="35C1DFEB" w14:textId="77777777" w:rsidR="0099653D" w:rsidRPr="008D11D8" w:rsidRDefault="0099653D" w:rsidP="00950E60">
            <w:pPr>
              <w:ind w:right="-46"/>
              <w:rPr>
                <w:rFonts w:ascii="TH Sarabun New" w:hAnsi="TH Sarabun New" w:cs="TH Sarabun New"/>
                <w:color w:val="000000" w:themeColor="text1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80692" w14:textId="77777777" w:rsidR="002F13CF" w:rsidRPr="008D11D8" w:rsidRDefault="002F13CF" w:rsidP="002F13CF">
            <w:pPr>
              <w:ind w:left="-34" w:right="-46"/>
              <w:rPr>
                <w:rFonts w:ascii="TH Sarabun New" w:hAnsi="TH Sarabun New" w:cs="TH Sarabun New"/>
                <w:color w:val="000000" w:themeColor="text1"/>
              </w:rPr>
            </w:pPr>
          </w:p>
          <w:p w14:paraId="53E104D3" w14:textId="77777777" w:rsidR="00950E60" w:rsidRPr="008D11D8" w:rsidRDefault="00950E60" w:rsidP="002F13CF">
            <w:pPr>
              <w:ind w:left="-34" w:right="-4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 พนักงานเงินรายได้ ประเภทประจำ          </w:t>
            </w:r>
          </w:p>
          <w:p w14:paraId="7A83012B" w14:textId="77777777" w:rsidR="0099653D" w:rsidRPr="008D11D8" w:rsidRDefault="0099653D" w:rsidP="002F13CF">
            <w:pPr>
              <w:ind w:left="-34" w:right="-4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 พนักงานเงินรายได้ ประเภทชั่วคราว</w:t>
            </w:r>
          </w:p>
          <w:p w14:paraId="0ED0CBC1" w14:textId="77777777" w:rsidR="00A262C3" w:rsidRPr="008D11D8" w:rsidRDefault="00950E60" w:rsidP="00950E60">
            <w:pPr>
              <w:ind w:left="-34" w:right="-4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 พนักงานมหาวิทยาลัยตามภารกิจ  </w:t>
            </w:r>
          </w:p>
        </w:tc>
      </w:tr>
      <w:tr w:rsidR="008D11D8" w:rsidRPr="008D11D8" w14:paraId="3281004C" w14:textId="77777777" w:rsidTr="004109F5">
        <w:tc>
          <w:tcPr>
            <w:tcW w:w="9067" w:type="dxa"/>
            <w:gridSpan w:val="6"/>
            <w:tcBorders>
              <w:top w:val="single" w:sz="4" w:space="0" w:color="auto"/>
            </w:tcBorders>
            <w:shd w:val="clear" w:color="auto" w:fill="auto"/>
          </w:tcPr>
          <w:p w14:paraId="65A481C4" w14:textId="231A1C92" w:rsidR="005E00FE" w:rsidRPr="008D11D8" w:rsidRDefault="002966BA" w:rsidP="007C04B2">
            <w:pPr>
              <w:ind w:right="-46"/>
              <w:rPr>
                <w:rFonts w:ascii="TH Sarabun New" w:hAnsi="TH Sarabun New" w:cs="TH Sarabun New"/>
                <w:color w:val="000000" w:themeColor="text1"/>
              </w:rPr>
            </w:pPr>
            <w:r>
              <w:rPr>
                <w:rFonts w:ascii="TH Sarabun New" w:hAnsi="TH Sarabun New" w:cs="TH Sarabun New"/>
                <w:color w:val="000000" w:themeColor="text1"/>
                <w:cs/>
              </w:rPr>
              <w:t>2</w:t>
            </w:r>
            <w:r w:rsidR="005E00FE" w:rsidRPr="008D11D8">
              <w:rPr>
                <w:rFonts w:ascii="TH Sarabun New" w:hAnsi="TH Sarabun New" w:cs="TH Sarabun New"/>
                <w:color w:val="000000" w:themeColor="text1"/>
                <w:cs/>
              </w:rPr>
              <w:t>. ขอเบิกเงินสวัสดิการด้านสุขภาพของ</w:t>
            </w:r>
          </w:p>
          <w:p w14:paraId="73131956" w14:textId="77777777" w:rsidR="005E00FE" w:rsidRPr="008D11D8" w:rsidRDefault="005E00FE" w:rsidP="002F13CF">
            <w:pPr>
              <w:ind w:left="284" w:right="-4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 ตนเอง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ab/>
            </w:r>
          </w:p>
          <w:p w14:paraId="3EBFEFFA" w14:textId="1DF549FA" w:rsidR="005E00FE" w:rsidRPr="008D11D8" w:rsidRDefault="005E00FE" w:rsidP="002F13CF">
            <w:pPr>
              <w:tabs>
                <w:tab w:val="left" w:pos="1134"/>
              </w:tabs>
              <w:ind w:left="284" w:right="-4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="004E1ACF"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 คู่สมรส  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ชื่อ......................................</w:t>
            </w:r>
            <w:r w:rsidR="00CB3475">
              <w:rPr>
                <w:rFonts w:ascii="TH Sarabun New" w:hAnsi="TH Sarabun New" w:cs="TH Sarabun New" w:hint="cs"/>
                <w:color w:val="000000" w:themeColor="text1"/>
                <w:cs/>
              </w:rPr>
              <w:t>.......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</w:t>
            </w:r>
            <w:r w:rsidR="004E1ACF"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............................... 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เลขประจำตัวประชาชน .....................................</w:t>
            </w:r>
          </w:p>
          <w:p w14:paraId="64662DD9" w14:textId="007EAF4D" w:rsidR="005E00FE" w:rsidRPr="008D11D8" w:rsidRDefault="005E00FE" w:rsidP="002F13CF">
            <w:pPr>
              <w:tabs>
                <w:tab w:val="left" w:pos="1134"/>
              </w:tabs>
              <w:ind w:left="284" w:right="-4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="004E1ACF"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 บิดา      </w:t>
            </w:r>
            <w:r w:rsidR="00CB3475" w:rsidRPr="008D11D8">
              <w:rPr>
                <w:rFonts w:ascii="TH Sarabun New" w:hAnsi="TH Sarabun New" w:cs="TH Sarabun New"/>
                <w:color w:val="000000" w:themeColor="text1"/>
                <w:cs/>
              </w:rPr>
              <w:t>ชื่อ......................................</w:t>
            </w:r>
            <w:r w:rsidR="00CB3475">
              <w:rPr>
                <w:rFonts w:ascii="TH Sarabun New" w:hAnsi="TH Sarabun New" w:cs="TH Sarabun New" w:hint="cs"/>
                <w:color w:val="000000" w:themeColor="text1"/>
                <w:cs/>
              </w:rPr>
              <w:t>.......</w:t>
            </w:r>
            <w:r w:rsidR="00CB3475"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...................... เลขประจำตัวประชาชน .....................................</w:t>
            </w:r>
          </w:p>
          <w:p w14:paraId="3EF9CA7A" w14:textId="08FAAE10" w:rsidR="005E00FE" w:rsidRPr="008D11D8" w:rsidRDefault="005E00FE" w:rsidP="002F13CF">
            <w:pPr>
              <w:tabs>
                <w:tab w:val="left" w:pos="1134"/>
              </w:tabs>
              <w:ind w:left="284" w:right="-4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="004E1ACF"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 มารดา   </w:t>
            </w:r>
            <w:r w:rsidR="00CB3475" w:rsidRPr="008D11D8">
              <w:rPr>
                <w:rFonts w:ascii="TH Sarabun New" w:hAnsi="TH Sarabun New" w:cs="TH Sarabun New"/>
                <w:color w:val="000000" w:themeColor="text1"/>
                <w:cs/>
              </w:rPr>
              <w:t>ชื่อ......................................</w:t>
            </w:r>
            <w:r w:rsidR="00CB3475">
              <w:rPr>
                <w:rFonts w:ascii="TH Sarabun New" w:hAnsi="TH Sarabun New" w:cs="TH Sarabun New" w:hint="cs"/>
                <w:color w:val="000000" w:themeColor="text1"/>
                <w:cs/>
              </w:rPr>
              <w:t>.......</w:t>
            </w:r>
            <w:r w:rsidR="00CB3475"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...................... เลขประจำตัวประชาชน .....................................</w:t>
            </w:r>
          </w:p>
          <w:p w14:paraId="0FD992B3" w14:textId="2179AA20" w:rsidR="002F13CF" w:rsidRPr="008D11D8" w:rsidRDefault="005E00FE" w:rsidP="002F13CF">
            <w:pPr>
              <w:tabs>
                <w:tab w:val="left" w:pos="1134"/>
              </w:tabs>
              <w:ind w:left="284" w:right="-4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="004E1ACF"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 บุตร      </w:t>
            </w:r>
            <w:r w:rsidR="00CB3475" w:rsidRPr="008D11D8">
              <w:rPr>
                <w:rFonts w:ascii="TH Sarabun New" w:hAnsi="TH Sarabun New" w:cs="TH Sarabun New"/>
                <w:color w:val="000000" w:themeColor="text1"/>
                <w:cs/>
              </w:rPr>
              <w:t>ชื่อ......................................</w:t>
            </w:r>
            <w:r w:rsidR="00CB3475">
              <w:rPr>
                <w:rFonts w:ascii="TH Sarabun New" w:hAnsi="TH Sarabun New" w:cs="TH Sarabun New" w:hint="cs"/>
                <w:color w:val="000000" w:themeColor="text1"/>
                <w:cs/>
              </w:rPr>
              <w:t>.......</w:t>
            </w:r>
            <w:r w:rsidR="00CB3475"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...................... เลขประจำตัวประชาชน .....................................</w:t>
            </w:r>
          </w:p>
          <w:p w14:paraId="28DD917B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  <w:cs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                   </w:t>
            </w:r>
            <w:r w:rsidR="002F13CF"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เกิดวันที่ ................................... เป็นบุตรลำดับที่................ ของ  </w:t>
            </w: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บิดา   หรือ  </w:t>
            </w: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มารดา</w:t>
            </w:r>
          </w:p>
          <w:p w14:paraId="5722D4DA" w14:textId="77777777" w:rsidR="005E00FE" w:rsidRPr="008D11D8" w:rsidRDefault="002F13CF" w:rsidP="002F13CF">
            <w:pPr>
              <w:tabs>
                <w:tab w:val="left" w:pos="1134"/>
                <w:tab w:val="left" w:pos="1701"/>
                <w:tab w:val="center" w:pos="5400"/>
              </w:tabs>
              <w:ind w:left="127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</w:t>
            </w:r>
            <w:r w:rsidR="005E00FE"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="005E00FE"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 ยังไม่บรรลุนิติภาวะ              </w:t>
            </w:r>
            <w:r w:rsidR="00A262C3"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   </w:t>
            </w:r>
            <w:r w:rsidR="005E00FE"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="005E00FE"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เป็นบุตรไร้ความสามารถหรือเสมือนไร้ความสามารถ</w:t>
            </w:r>
          </w:p>
          <w:p w14:paraId="730268DB" w14:textId="77777777" w:rsidR="00CB3475" w:rsidRDefault="005E00FE" w:rsidP="00A262C3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ข้าพเจ้าขอเบิกเงินสวัสดิการด้านสุขภาพ (</w:t>
            </w:r>
            <w:r w:rsidR="0022235B" w:rsidRPr="008D11D8">
              <w:rPr>
                <w:rFonts w:ascii="TH Sarabun New" w:hAnsi="TH Sarabun New" w:cs="TH Sarabun New"/>
                <w:color w:val="000000" w:themeColor="text1"/>
                <w:cs/>
              </w:rPr>
              <w:t>ระบุ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รายการเบิกตามบัญชี) </w:t>
            </w:r>
          </w:p>
          <w:p w14:paraId="6E4C9FBC" w14:textId="53805CB6" w:rsidR="00A262C3" w:rsidRPr="008D11D8" w:rsidRDefault="00A262C3" w:rsidP="00CB3475">
            <w:pPr>
              <w:tabs>
                <w:tab w:val="left" w:pos="1134"/>
                <w:tab w:val="left" w:pos="1701"/>
                <w:tab w:val="center" w:pos="5400"/>
              </w:tabs>
              <w:ind w:left="17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..............................................................................................................................................</w:t>
            </w:r>
            <w:r w:rsidR="00CB3475">
              <w:rPr>
                <w:rFonts w:ascii="TH Sarabun New" w:hAnsi="TH Sarabun New" w:cs="TH Sarabun New" w:hint="cs"/>
                <w:color w:val="000000" w:themeColor="text1"/>
                <w:cs/>
              </w:rPr>
              <w:t>......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...............</w:t>
            </w:r>
          </w:p>
          <w:p w14:paraId="0A53B3EB" w14:textId="77777777" w:rsidR="00CB3475" w:rsidRPr="008D11D8" w:rsidRDefault="00CB3475" w:rsidP="00CB3475">
            <w:pPr>
              <w:tabs>
                <w:tab w:val="left" w:pos="1134"/>
                <w:tab w:val="left" w:pos="1701"/>
                <w:tab w:val="center" w:pos="5400"/>
              </w:tabs>
              <w:ind w:left="17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..............................................................................................................................................</w:t>
            </w:r>
            <w:r>
              <w:rPr>
                <w:rFonts w:ascii="TH Sarabun New" w:hAnsi="TH Sarabun New" w:cs="TH Sarabun New" w:hint="cs"/>
                <w:color w:val="000000" w:themeColor="text1"/>
                <w:cs/>
              </w:rPr>
              <w:t>......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...............</w:t>
            </w:r>
          </w:p>
          <w:p w14:paraId="4829E316" w14:textId="77777777" w:rsidR="00CB3475" w:rsidRPr="008D11D8" w:rsidRDefault="00CB3475" w:rsidP="00CB3475">
            <w:pPr>
              <w:tabs>
                <w:tab w:val="left" w:pos="1134"/>
                <w:tab w:val="left" w:pos="1701"/>
                <w:tab w:val="center" w:pos="5400"/>
              </w:tabs>
              <w:ind w:left="17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..............................................................................................................................................</w:t>
            </w:r>
            <w:r>
              <w:rPr>
                <w:rFonts w:ascii="TH Sarabun New" w:hAnsi="TH Sarabun New" w:cs="TH Sarabun New" w:hint="cs"/>
                <w:color w:val="000000" w:themeColor="text1"/>
                <w:cs/>
              </w:rPr>
              <w:t>......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...............</w:t>
            </w:r>
          </w:p>
          <w:p w14:paraId="09F99CFC" w14:textId="77777777" w:rsidR="00CB3475" w:rsidRPr="008D11D8" w:rsidRDefault="00CB3475" w:rsidP="00CB3475">
            <w:pPr>
              <w:tabs>
                <w:tab w:val="left" w:pos="1134"/>
                <w:tab w:val="left" w:pos="1701"/>
                <w:tab w:val="center" w:pos="5400"/>
              </w:tabs>
              <w:ind w:left="17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..............................................................................................................................................</w:t>
            </w:r>
            <w:r>
              <w:rPr>
                <w:rFonts w:ascii="TH Sarabun New" w:hAnsi="TH Sarabun New" w:cs="TH Sarabun New" w:hint="cs"/>
                <w:color w:val="000000" w:themeColor="text1"/>
                <w:cs/>
              </w:rPr>
              <w:t>......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...............</w:t>
            </w:r>
          </w:p>
          <w:p w14:paraId="480828CB" w14:textId="77777777" w:rsidR="00CB3475" w:rsidRPr="008D11D8" w:rsidRDefault="00CB3475" w:rsidP="00CB3475">
            <w:pPr>
              <w:tabs>
                <w:tab w:val="left" w:pos="1134"/>
                <w:tab w:val="left" w:pos="1701"/>
                <w:tab w:val="center" w:pos="5400"/>
              </w:tabs>
              <w:ind w:left="17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..............................................................................................................................................</w:t>
            </w:r>
            <w:r>
              <w:rPr>
                <w:rFonts w:ascii="TH Sarabun New" w:hAnsi="TH Sarabun New" w:cs="TH Sarabun New" w:hint="cs"/>
                <w:color w:val="000000" w:themeColor="text1"/>
                <w:cs/>
              </w:rPr>
              <w:t>......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...............</w:t>
            </w:r>
          </w:p>
          <w:p w14:paraId="504CEF31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  <w:cs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เป็นเงินทั้งสิ้น ................................. บาท (.................................................................................................................)</w:t>
            </w:r>
          </w:p>
        </w:tc>
      </w:tr>
      <w:tr w:rsidR="008D11D8" w:rsidRPr="008D11D8" w14:paraId="42884800" w14:textId="77777777" w:rsidTr="004109F5">
        <w:tc>
          <w:tcPr>
            <w:tcW w:w="9067" w:type="dxa"/>
            <w:gridSpan w:val="6"/>
            <w:shd w:val="clear" w:color="auto" w:fill="auto"/>
          </w:tcPr>
          <w:p w14:paraId="19F520C1" w14:textId="2D22E873" w:rsidR="005E00FE" w:rsidRPr="008D11D8" w:rsidRDefault="002966BA" w:rsidP="007C04B2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</w:rPr>
            </w:pPr>
            <w:r>
              <w:rPr>
                <w:rFonts w:ascii="TH Sarabun New" w:hAnsi="TH Sarabun New" w:cs="TH Sarabun New"/>
                <w:color w:val="000000" w:themeColor="text1"/>
                <w:cs/>
              </w:rPr>
              <w:t>3</w:t>
            </w:r>
            <w:r w:rsidR="005E00FE" w:rsidRPr="008D11D8">
              <w:rPr>
                <w:rFonts w:ascii="TH Sarabun New" w:hAnsi="TH Sarabun New" w:cs="TH Sarabun New"/>
                <w:color w:val="000000" w:themeColor="text1"/>
                <w:cs/>
              </w:rPr>
              <w:t>. ข้าพเจ้าขออนุมัติเงินสวัสดิการด้านสุขภาพ  กรณี</w:t>
            </w:r>
          </w:p>
          <w:p w14:paraId="6BF647FB" w14:textId="77777777" w:rsidR="005E00FE" w:rsidRPr="008D11D8" w:rsidRDefault="005E00FE" w:rsidP="0090114A">
            <w:pPr>
              <w:tabs>
                <w:tab w:val="left" w:pos="1134"/>
                <w:tab w:val="left" w:pos="1701"/>
                <w:tab w:val="center" w:pos="5400"/>
              </w:tabs>
              <w:ind w:left="567" w:hanging="283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เบิกจ่ายจากเงินงบประมาณแผ่นดินไม่ได้ หรือได้เพียงบางส่วน</w:t>
            </w:r>
            <w:r w:rsidR="00D77FE5"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(สำหรับพนักงานมหาวิทยาลัยที่เปลี่ยนสถานภาพจากข้าราชการ)</w:t>
            </w:r>
          </w:p>
          <w:p w14:paraId="6234470B" w14:textId="77777777" w:rsidR="005E00FE" w:rsidRPr="008D11D8" w:rsidRDefault="005E00FE" w:rsidP="0090114A">
            <w:pPr>
              <w:tabs>
                <w:tab w:val="left" w:pos="1134"/>
                <w:tab w:val="left" w:pos="1701"/>
                <w:tab w:val="center" w:pos="5400"/>
              </w:tabs>
              <w:ind w:left="567" w:right="278" w:hanging="283"/>
              <w:jc w:val="thaiDistribute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เบิกจ่ายจากบริษัทประกันที่มหาวิทยาลัยเป็นผู้จ่ายเงินค่าเบี้ยประกันให้พนักงานมหาวิทยาลัยไม่ได้ หรือ</w:t>
            </w:r>
            <w:r w:rsidR="0090114A"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               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ได้เพียงบางส่วน</w:t>
            </w:r>
          </w:p>
          <w:p w14:paraId="0A964957" w14:textId="77777777" w:rsidR="00A262C3" w:rsidRPr="008D11D8" w:rsidRDefault="005E00FE" w:rsidP="00AF774A">
            <w:pPr>
              <w:tabs>
                <w:tab w:val="left" w:pos="1134"/>
                <w:tab w:val="left" w:pos="1701"/>
                <w:tab w:val="center" w:pos="5400"/>
              </w:tabs>
              <w:ind w:left="284"/>
              <w:rPr>
                <w:rFonts w:ascii="TH Sarabun New" w:hAnsi="TH Sarabun New" w:cs="TH Sarabun New"/>
                <w:color w:val="000000" w:themeColor="text1"/>
                <w:cs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เบิกจ่ายจากประกันสังคมไม่ได้ หรือได้เพียงบางส่วน</w:t>
            </w:r>
          </w:p>
        </w:tc>
      </w:tr>
      <w:tr w:rsidR="008D11D8" w:rsidRPr="008D11D8" w14:paraId="65746013" w14:textId="77777777" w:rsidTr="004109F5">
        <w:tc>
          <w:tcPr>
            <w:tcW w:w="9067" w:type="dxa"/>
            <w:gridSpan w:val="6"/>
            <w:shd w:val="clear" w:color="auto" w:fill="auto"/>
          </w:tcPr>
          <w:p w14:paraId="013F0717" w14:textId="72415BDD" w:rsidR="002F13CF" w:rsidRPr="008D11D8" w:rsidRDefault="002966BA" w:rsidP="002F13CF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</w:rPr>
            </w:pPr>
            <w:r>
              <w:rPr>
                <w:rFonts w:ascii="TH Sarabun New" w:hAnsi="TH Sarabun New" w:cs="TH Sarabun New"/>
                <w:color w:val="000000" w:themeColor="text1"/>
                <w:cs/>
              </w:rPr>
              <w:t>4</w:t>
            </w:r>
            <w:r w:rsidR="002F13CF" w:rsidRPr="008D11D8">
              <w:rPr>
                <w:rFonts w:ascii="TH Sarabun New" w:hAnsi="TH Sarabun New" w:cs="TH Sarabun New"/>
                <w:color w:val="000000" w:themeColor="text1"/>
                <w:cs/>
              </w:rPr>
              <w:t>. ข้าพเจ้าได้ส่งหลักฐานประกอบการพิจารณาขอรับเงินสวัสดิการด้านสุขภาพ  คือ</w:t>
            </w:r>
          </w:p>
          <w:p w14:paraId="69FF9DB9" w14:textId="77777777" w:rsidR="002F13CF" w:rsidRPr="008D11D8" w:rsidRDefault="002F13CF" w:rsidP="002F13CF">
            <w:pPr>
              <w:tabs>
                <w:tab w:val="left" w:pos="1134"/>
                <w:tab w:val="left" w:pos="1701"/>
                <w:tab w:val="center" w:pos="5400"/>
              </w:tabs>
              <w:ind w:left="313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ใบเสร็จรับเงิน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ab/>
              <w:t xml:space="preserve"> (ตามรายการที่ระบุ)</w:t>
            </w:r>
          </w:p>
          <w:p w14:paraId="0E52AE09" w14:textId="77777777" w:rsidR="002F13CF" w:rsidRPr="008D11D8" w:rsidRDefault="002F13CF" w:rsidP="002F13CF">
            <w:pPr>
              <w:tabs>
                <w:tab w:val="left" w:pos="1134"/>
                <w:tab w:val="left" w:pos="1701"/>
                <w:tab w:val="center" w:pos="5400"/>
              </w:tabs>
              <w:ind w:left="313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ใบรับรองแพทย์ / ใบสั่งแพทย์ (ตามรายการที่ระบุ) </w:t>
            </w:r>
          </w:p>
          <w:p w14:paraId="14EB3676" w14:textId="77777777" w:rsidR="002F13CF" w:rsidRPr="008D11D8" w:rsidRDefault="002F13CF" w:rsidP="002F13CF">
            <w:pPr>
              <w:tabs>
                <w:tab w:val="left" w:pos="1134"/>
                <w:tab w:val="left" w:pos="1701"/>
                <w:tab w:val="center" w:pos="5400"/>
              </w:tabs>
              <w:ind w:left="313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สำเนาสมุดบัญชีเงินฝากธนาคารพาณิชย์</w:t>
            </w:r>
          </w:p>
          <w:p w14:paraId="1E950045" w14:textId="77777777" w:rsidR="002F13CF" w:rsidRPr="008D11D8" w:rsidRDefault="002F13CF" w:rsidP="002F13CF">
            <w:pPr>
              <w:tabs>
                <w:tab w:val="left" w:pos="1134"/>
                <w:tab w:val="left" w:pos="1701"/>
                <w:tab w:val="center" w:pos="5400"/>
              </w:tabs>
              <w:ind w:left="313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เอกสารกรณีเบิกบุคคลในครอบครัว (สำเนาทะเบียนบ้าน, สำเนาบัตรประจำตัวประชาชน, สำเนาทะเบียนสมรส)    </w:t>
            </w:r>
          </w:p>
          <w:p w14:paraId="553821C5" w14:textId="77777777" w:rsidR="00A262C3" w:rsidRPr="008D11D8" w:rsidRDefault="002F13CF" w:rsidP="002F13CF">
            <w:pPr>
              <w:tabs>
                <w:tab w:val="left" w:pos="1134"/>
                <w:tab w:val="left" w:pos="1701"/>
                <w:tab w:val="center" w:pos="5400"/>
              </w:tabs>
              <w:ind w:left="313"/>
              <w:rPr>
                <w:rFonts w:ascii="TH Sarabun New" w:hAnsi="TH Sarabun New" w:cs="TH Sarabun New"/>
                <w:color w:val="000000" w:themeColor="text1"/>
                <w:cs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</w:rPr>
              <w:sym w:font="Wingdings" w:char="F06F"/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 xml:space="preserve"> เอกสารเพิ่มเติมอื่น ๆ (โปรดระบุ.....................................................................................................................) </w:t>
            </w:r>
          </w:p>
        </w:tc>
      </w:tr>
      <w:tr w:rsidR="008D11D8" w:rsidRPr="008D11D8" w14:paraId="0B4AD0C3" w14:textId="77777777" w:rsidTr="004109F5">
        <w:tc>
          <w:tcPr>
            <w:tcW w:w="9067" w:type="dxa"/>
            <w:gridSpan w:val="6"/>
            <w:shd w:val="clear" w:color="auto" w:fill="auto"/>
          </w:tcPr>
          <w:p w14:paraId="3C96AD1E" w14:textId="3D277498" w:rsidR="00A262C3" w:rsidRPr="008D11D8" w:rsidRDefault="002966BA" w:rsidP="00C243E1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</w:rPr>
            </w:pPr>
            <w:r>
              <w:rPr>
                <w:rFonts w:ascii="TH Sarabun New" w:hAnsi="TH Sarabun New" w:cs="TH Sarabun New"/>
                <w:color w:val="000000" w:themeColor="text1"/>
                <w:cs/>
              </w:rPr>
              <w:lastRenderedPageBreak/>
              <w:t>5</w:t>
            </w:r>
            <w:r w:rsidR="00A262C3" w:rsidRPr="008D11D8">
              <w:rPr>
                <w:rFonts w:ascii="TH Sarabun New" w:hAnsi="TH Sarabun New" w:cs="TH Sarabun New"/>
                <w:color w:val="000000" w:themeColor="text1"/>
                <w:cs/>
              </w:rPr>
              <w:t>. รายละเอียดการโอนเงิน</w:t>
            </w:r>
          </w:p>
          <w:p w14:paraId="7B7C272B" w14:textId="77777777" w:rsidR="00A262C3" w:rsidRPr="008D11D8" w:rsidRDefault="00A262C3" w:rsidP="00A262C3">
            <w:pPr>
              <w:tabs>
                <w:tab w:val="left" w:pos="1134"/>
                <w:tab w:val="left" w:pos="1701"/>
                <w:tab w:val="center" w:pos="5400"/>
              </w:tabs>
              <w:ind w:left="284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ชื่อธนาคาร  ................................................................. ชื่อบัญชี ...........................................................................</w:t>
            </w:r>
          </w:p>
          <w:p w14:paraId="64F7A391" w14:textId="77777777" w:rsidR="00A262C3" w:rsidRPr="008D11D8" w:rsidRDefault="00A262C3" w:rsidP="009D219E">
            <w:pPr>
              <w:tabs>
                <w:tab w:val="left" w:pos="1134"/>
                <w:tab w:val="left" w:pos="1701"/>
                <w:tab w:val="center" w:pos="5400"/>
              </w:tabs>
              <w:ind w:left="284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เลขที่บัญชี ..................................................................  อีเมล(</w:t>
            </w:r>
            <w:r w:rsidRPr="008D11D8">
              <w:rPr>
                <w:rFonts w:ascii="TH Sarabun New" w:hAnsi="TH Sarabun New" w:cs="TH Sarabun New"/>
                <w:color w:val="000000" w:themeColor="text1"/>
              </w:rPr>
              <w:t>E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-</w:t>
            </w:r>
            <w:r w:rsidRPr="008D11D8">
              <w:rPr>
                <w:rFonts w:ascii="TH Sarabun New" w:hAnsi="TH Sarabun New" w:cs="TH Sarabun New"/>
                <w:color w:val="000000" w:themeColor="text1"/>
              </w:rPr>
              <w:t>mail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) ..................................................................</w:t>
            </w:r>
          </w:p>
        </w:tc>
      </w:tr>
      <w:tr w:rsidR="008D11D8" w:rsidRPr="008D11D8" w14:paraId="7E8BBFDB" w14:textId="77777777" w:rsidTr="004109F5">
        <w:tc>
          <w:tcPr>
            <w:tcW w:w="9067" w:type="dxa"/>
            <w:gridSpan w:val="6"/>
            <w:tcBorders>
              <w:bottom w:val="nil"/>
            </w:tcBorders>
            <w:shd w:val="clear" w:color="auto" w:fill="auto"/>
          </w:tcPr>
          <w:p w14:paraId="50378F92" w14:textId="785A897F" w:rsidR="002F13CF" w:rsidRPr="008D11D8" w:rsidRDefault="002966BA" w:rsidP="00C243E1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  <w:cs/>
              </w:rPr>
            </w:pPr>
            <w:r>
              <w:rPr>
                <w:rFonts w:ascii="TH Sarabun New" w:hAnsi="TH Sarabun New" w:cs="TH Sarabun New"/>
                <w:color w:val="000000" w:themeColor="text1"/>
                <w:cs/>
              </w:rPr>
              <w:t>6</w:t>
            </w:r>
            <w:r w:rsidR="002F13CF" w:rsidRPr="008D11D8">
              <w:rPr>
                <w:rFonts w:ascii="TH Sarabun New" w:hAnsi="TH Sarabun New" w:cs="TH Sarabun New"/>
                <w:color w:val="000000" w:themeColor="text1"/>
                <w:cs/>
              </w:rPr>
              <w:t>. ข้าพเจ้าขอรับรองว่าข้อความทั้งสิ้นที่ข้าพเจ้าได้ให้ไว้ข้างต้นนี้เป็นความจริงทุกประการ</w:t>
            </w:r>
          </w:p>
        </w:tc>
      </w:tr>
      <w:tr w:rsidR="008D11D8" w:rsidRPr="008D11D8" w14:paraId="5E12E6B7" w14:textId="77777777" w:rsidTr="004109F5">
        <w:tc>
          <w:tcPr>
            <w:tcW w:w="3713" w:type="dxa"/>
            <w:gridSpan w:val="3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14:paraId="524C435F" w14:textId="77777777" w:rsidR="002F13CF" w:rsidRPr="008D11D8" w:rsidRDefault="002F13CF" w:rsidP="00C243E1">
            <w:pPr>
              <w:tabs>
                <w:tab w:val="left" w:pos="248"/>
                <w:tab w:val="left" w:pos="1594"/>
                <w:tab w:val="left" w:pos="2444"/>
                <w:tab w:val="left" w:pos="4854"/>
              </w:tabs>
              <w:jc w:val="thaiDistribute"/>
              <w:rPr>
                <w:rFonts w:ascii="TH Sarabun New" w:hAnsi="TH Sarabun New" w:cs="TH Sarabun New"/>
                <w:color w:val="000000" w:themeColor="text1"/>
                <w:sz w:val="8"/>
                <w:szCs w:val="8"/>
              </w:rPr>
            </w:pPr>
          </w:p>
        </w:tc>
        <w:tc>
          <w:tcPr>
            <w:tcW w:w="5354" w:type="dxa"/>
            <w:gridSpan w:val="3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52C17571" w14:textId="77777777" w:rsidR="002F13CF" w:rsidRPr="008D11D8" w:rsidRDefault="002F13CF" w:rsidP="00C243E1">
            <w:pPr>
              <w:tabs>
                <w:tab w:val="left" w:pos="1594"/>
                <w:tab w:val="left" w:pos="2444"/>
                <w:tab w:val="left" w:pos="4854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  <w:p w14:paraId="62C35966" w14:textId="77777777" w:rsidR="00A262C3" w:rsidRPr="008D11D8" w:rsidRDefault="00A262C3" w:rsidP="00C243E1">
            <w:pPr>
              <w:tabs>
                <w:tab w:val="left" w:pos="1594"/>
                <w:tab w:val="left" w:pos="2444"/>
                <w:tab w:val="left" w:pos="4854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  <w:p w14:paraId="7B4986BA" w14:textId="77777777" w:rsidR="002F13CF" w:rsidRPr="008D11D8" w:rsidRDefault="002F13CF" w:rsidP="00A262C3">
            <w:pPr>
              <w:tabs>
                <w:tab w:val="left" w:pos="1594"/>
                <w:tab w:val="left" w:pos="2444"/>
                <w:tab w:val="left" w:pos="4854"/>
              </w:tabs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ลงชื่อ..........................................................</w:t>
            </w:r>
            <w:r w:rsidR="00A262C3"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.....ผู้ขอรับสวัสดิการ</w:t>
            </w:r>
          </w:p>
          <w:p w14:paraId="4EC28442" w14:textId="77777777" w:rsidR="002F13CF" w:rsidRPr="008D11D8" w:rsidRDefault="002F13CF" w:rsidP="00A262C3">
            <w:pPr>
              <w:tabs>
                <w:tab w:val="left" w:pos="248"/>
                <w:tab w:val="left" w:pos="1594"/>
                <w:tab w:val="left" w:pos="2444"/>
                <w:tab w:val="left" w:pos="4854"/>
              </w:tabs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วันที่...............เดือน..............................พ.ศ. ............</w:t>
            </w:r>
          </w:p>
          <w:p w14:paraId="1758A707" w14:textId="77777777" w:rsidR="004109F5" w:rsidRPr="008D11D8" w:rsidRDefault="004109F5" w:rsidP="00A262C3">
            <w:pPr>
              <w:tabs>
                <w:tab w:val="left" w:pos="248"/>
                <w:tab w:val="left" w:pos="1594"/>
                <w:tab w:val="left" w:pos="2444"/>
                <w:tab w:val="left" w:pos="4854"/>
              </w:tabs>
              <w:rPr>
                <w:rFonts w:ascii="TH Sarabun New" w:hAnsi="TH Sarabun New" w:cs="TH Sarabun New"/>
                <w:color w:val="000000" w:themeColor="text1"/>
              </w:rPr>
            </w:pPr>
          </w:p>
          <w:p w14:paraId="3F0C8339" w14:textId="77777777" w:rsidR="002F13CF" w:rsidRPr="008D11D8" w:rsidRDefault="002F13CF" w:rsidP="00C243E1">
            <w:pPr>
              <w:tabs>
                <w:tab w:val="left" w:pos="248"/>
                <w:tab w:val="left" w:pos="1594"/>
                <w:tab w:val="left" w:pos="2444"/>
                <w:tab w:val="left" w:pos="4854"/>
              </w:tabs>
              <w:jc w:val="thaiDistribute"/>
              <w:rPr>
                <w:rFonts w:ascii="TH Sarabun New" w:hAnsi="TH Sarabun New" w:cs="TH Sarabun New"/>
                <w:color w:val="000000" w:themeColor="text1"/>
                <w:sz w:val="4"/>
                <w:szCs w:val="4"/>
                <w:cs/>
              </w:rPr>
            </w:pPr>
          </w:p>
        </w:tc>
      </w:tr>
      <w:tr w:rsidR="008D11D8" w:rsidRPr="008D11D8" w14:paraId="28FACE0C" w14:textId="77777777" w:rsidTr="004109F5">
        <w:tc>
          <w:tcPr>
            <w:tcW w:w="9067" w:type="dxa"/>
            <w:gridSpan w:val="6"/>
            <w:tcBorders>
              <w:top w:val="single" w:sz="4" w:space="0" w:color="auto"/>
            </w:tcBorders>
            <w:shd w:val="clear" w:color="auto" w:fill="auto"/>
          </w:tcPr>
          <w:p w14:paraId="1629DF7D" w14:textId="00F35A1D" w:rsidR="002F13CF" w:rsidRPr="008D11D8" w:rsidRDefault="002966BA" w:rsidP="00C243E1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</w:rPr>
            </w:pPr>
            <w:r>
              <w:rPr>
                <w:rFonts w:ascii="TH Sarabun New" w:hAnsi="TH Sarabun New" w:cs="TH Sarabun New"/>
                <w:color w:val="000000" w:themeColor="text1"/>
                <w:cs/>
              </w:rPr>
              <w:t>7</w:t>
            </w:r>
            <w:r w:rsidR="002F13CF" w:rsidRPr="008D11D8">
              <w:rPr>
                <w:rFonts w:ascii="TH Sarabun New" w:hAnsi="TH Sarabun New" w:cs="TH Sarabun New"/>
                <w:color w:val="000000" w:themeColor="text1"/>
                <w:cs/>
              </w:rPr>
              <w:t>. คำรับรองของผู้บังคับบัญชา (ผู้อำนวยการ/เลขานุการคณะ/คณบดี/ผู้ช่วยอธิการบดี/รองอธิการบดี/อธิการบดี)</w:t>
            </w:r>
          </w:p>
          <w:p w14:paraId="5F6F6C31" w14:textId="77777777" w:rsidR="002F13CF" w:rsidRPr="008D11D8" w:rsidRDefault="002F13CF" w:rsidP="00C243E1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เสนอ  ผู้อำนวยการกองคลัง</w:t>
            </w:r>
          </w:p>
          <w:p w14:paraId="50966CF7" w14:textId="77777777" w:rsidR="001743AF" w:rsidRPr="008D11D8" w:rsidRDefault="001743AF" w:rsidP="00C243E1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  <w:sz w:val="16"/>
                <w:szCs w:val="16"/>
              </w:rPr>
            </w:pPr>
          </w:p>
          <w:p w14:paraId="35DF1F6A" w14:textId="105528A9" w:rsidR="002F13CF" w:rsidRPr="008D11D8" w:rsidRDefault="002966BA" w:rsidP="00C243E1">
            <w:pPr>
              <w:ind w:right="-46" w:firstLine="851"/>
              <w:rPr>
                <w:rFonts w:ascii="TH Sarabun New" w:hAnsi="TH Sarabun New" w:cs="TH Sarabun New"/>
                <w:color w:val="000000" w:themeColor="text1"/>
              </w:rPr>
            </w:pPr>
            <w:r>
              <w:rPr>
                <w:rFonts w:ascii="TH Sarabun New" w:hAnsi="TH Sarabun New" w:cs="TH Sarabun New"/>
                <w:color w:val="000000" w:themeColor="text1"/>
                <w:cs/>
              </w:rPr>
              <w:t>ข้าพเจ้า...........</w:t>
            </w:r>
            <w:r w:rsidR="002F13CF"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</w:t>
            </w:r>
            <w:r w:rsidRPr="00940450">
              <w:rPr>
                <w:rFonts w:ascii="TH SarabunPSK" w:hAnsi="TH SarabunPSK" w:cs="TH SarabunPSK"/>
                <w:color w:val="000000"/>
                <w:cs/>
              </w:rPr>
              <w:t>เจษฎา ณ ระนอง</w:t>
            </w:r>
            <w:r w:rsidR="002F13CF" w:rsidRPr="008D11D8">
              <w:rPr>
                <w:rFonts w:ascii="TH Sarabun New" w:hAnsi="TH Sarabun New" w:cs="TH Sarabun New"/>
                <w:color w:val="000000" w:themeColor="text1"/>
                <w:cs/>
              </w:rPr>
              <w:t>.</w:t>
            </w:r>
            <w:r>
              <w:rPr>
                <w:rFonts w:ascii="TH Sarabun New" w:hAnsi="TH Sarabun New" w:cs="TH Sarabun New"/>
                <w:color w:val="000000" w:themeColor="text1"/>
                <w:cs/>
              </w:rPr>
              <w:t>....................</w:t>
            </w:r>
            <w:r w:rsidR="002F13CF" w:rsidRPr="008D11D8">
              <w:rPr>
                <w:rFonts w:ascii="TH Sarabun New" w:hAnsi="TH Sarabun New" w:cs="TH Sarabun New"/>
                <w:color w:val="000000" w:themeColor="text1"/>
                <w:cs/>
              </w:rPr>
              <w:t>ตำแหน่ง.......</w:t>
            </w:r>
            <w:r w:rsidRPr="00940450">
              <w:rPr>
                <w:rFonts w:ascii="TH SarabunPSK" w:hAnsi="TH SarabunPSK" w:cs="TH SarabunPSK"/>
                <w:color w:val="000000"/>
                <w:cs/>
              </w:rPr>
              <w:t>เลขานุการคณะรัฐศาสตร์</w:t>
            </w:r>
            <w:r w:rsidR="002F13CF" w:rsidRPr="008D11D8">
              <w:rPr>
                <w:rFonts w:ascii="TH Sarabun New" w:hAnsi="TH Sarabun New" w:cs="TH Sarabun New"/>
                <w:color w:val="000000" w:themeColor="text1"/>
                <w:cs/>
              </w:rPr>
              <w:t>..................</w:t>
            </w:r>
          </w:p>
          <w:p w14:paraId="4BC4FDA0" w14:textId="120B5CAC" w:rsidR="002F13CF" w:rsidRPr="008D11D8" w:rsidRDefault="002F13CF" w:rsidP="00C243E1">
            <w:pPr>
              <w:ind w:right="-46"/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ได้ตรวจสอบหลักฐานการขอรับเงินสวัสดิการด้านสุขภาพฉบับนี้แล้ว ขอรับรองว่าผู้เบิกมีสิทธิเบิกได้เป็นเงินตามจำนวนที่</w:t>
            </w:r>
            <w:r w:rsidR="00941F93" w:rsidRPr="008D11D8">
              <w:rPr>
                <w:rFonts w:ascii="TH Sarabun New" w:hAnsi="TH Sarabun New" w:cs="TH Sarabun New" w:hint="cs"/>
                <w:color w:val="000000" w:themeColor="text1"/>
                <w:cs/>
              </w:rPr>
              <w:t xml:space="preserve">        </w:t>
            </w: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>ขอเบิกและเป็นไปตามหลักเกณฑ์ที่มหาวิทยาลัยธรรมศาสตร์กำหนด</w:t>
            </w:r>
          </w:p>
          <w:p w14:paraId="5F42ADFA" w14:textId="77777777" w:rsidR="002F13CF" w:rsidRPr="008D11D8" w:rsidRDefault="002F13CF" w:rsidP="00C243E1">
            <w:pPr>
              <w:ind w:right="-46"/>
              <w:rPr>
                <w:rFonts w:ascii="TH Sarabun New" w:hAnsi="TH Sarabun New" w:cs="TH Sarabun New"/>
                <w:color w:val="000000" w:themeColor="text1"/>
              </w:rPr>
            </w:pPr>
          </w:p>
          <w:tbl>
            <w:tblPr>
              <w:tblW w:w="9209" w:type="dxa"/>
              <w:tblLayout w:type="fixed"/>
              <w:tblLook w:val="04A0" w:firstRow="1" w:lastRow="0" w:firstColumn="1" w:lastColumn="0" w:noHBand="0" w:noVBand="1"/>
            </w:tblPr>
            <w:tblGrid>
              <w:gridCol w:w="3539"/>
              <w:gridCol w:w="5670"/>
            </w:tblGrid>
            <w:tr w:rsidR="008D11D8" w:rsidRPr="008D11D8" w14:paraId="27E80463" w14:textId="77777777" w:rsidTr="00950E60">
              <w:tc>
                <w:tcPr>
                  <w:tcW w:w="3539" w:type="dxa"/>
                  <w:shd w:val="clear" w:color="auto" w:fill="auto"/>
                </w:tcPr>
                <w:p w14:paraId="1C193B45" w14:textId="77777777" w:rsidR="002F13CF" w:rsidRPr="008D11D8" w:rsidRDefault="002F13CF" w:rsidP="00C243E1">
                  <w:pPr>
                    <w:ind w:right="-46"/>
                    <w:rPr>
                      <w:rFonts w:ascii="TH Sarabun New" w:hAnsi="TH Sarabun New" w:cs="TH Sarabun New"/>
                      <w:color w:val="000000" w:themeColor="text1"/>
                    </w:rPr>
                  </w:pPr>
                </w:p>
              </w:tc>
              <w:tc>
                <w:tcPr>
                  <w:tcW w:w="5670" w:type="dxa"/>
                  <w:shd w:val="clear" w:color="auto" w:fill="auto"/>
                </w:tcPr>
                <w:p w14:paraId="0F038BAE" w14:textId="77777777" w:rsidR="002F13CF" w:rsidRPr="008D11D8" w:rsidRDefault="002F13CF" w:rsidP="00C243E1">
                  <w:pPr>
                    <w:tabs>
                      <w:tab w:val="left" w:pos="4854"/>
                    </w:tabs>
                    <w:rPr>
                      <w:rFonts w:ascii="TH Sarabun New" w:hAnsi="TH Sarabun New" w:cs="TH Sarabun New"/>
                      <w:color w:val="000000" w:themeColor="text1"/>
                      <w:cs/>
                    </w:rPr>
                  </w:pPr>
                  <w:r w:rsidRPr="008D11D8">
                    <w:rPr>
                      <w:rFonts w:ascii="TH Sarabun New" w:hAnsi="TH Sarabun New" w:cs="TH Sarabun New"/>
                      <w:color w:val="000000" w:themeColor="text1"/>
                      <w:cs/>
                    </w:rPr>
                    <w:t>ลงชื่อ......................................................................... ผู้รับรอง</w:t>
                  </w:r>
                </w:p>
                <w:p w14:paraId="16123BE0" w14:textId="58AEF27F" w:rsidR="002F13CF" w:rsidRPr="008D11D8" w:rsidRDefault="002F13CF" w:rsidP="00C243E1">
                  <w:pPr>
                    <w:tabs>
                      <w:tab w:val="left" w:pos="4854"/>
                    </w:tabs>
                    <w:rPr>
                      <w:rFonts w:ascii="TH Sarabun New" w:hAnsi="TH Sarabun New" w:cs="TH Sarabun New"/>
                      <w:color w:val="000000" w:themeColor="text1"/>
                    </w:rPr>
                  </w:pPr>
                  <w:r w:rsidRPr="008D11D8">
                    <w:rPr>
                      <w:rFonts w:ascii="TH Sarabun New" w:hAnsi="TH Sarabun New" w:cs="TH Sarabun New"/>
                      <w:color w:val="000000" w:themeColor="text1"/>
                      <w:cs/>
                    </w:rPr>
                    <w:t xml:space="preserve">  </w:t>
                  </w:r>
                  <w:r w:rsidR="002966BA">
                    <w:rPr>
                      <w:rFonts w:ascii="TH Sarabun New" w:hAnsi="TH Sarabun New" w:cs="TH Sarabun New" w:hint="cs"/>
                      <w:color w:val="000000" w:themeColor="text1"/>
                      <w:cs/>
                    </w:rPr>
                    <w:t xml:space="preserve">                 </w:t>
                  </w:r>
                  <w:r w:rsidRPr="008D11D8">
                    <w:rPr>
                      <w:rFonts w:ascii="TH Sarabun New" w:hAnsi="TH Sarabun New" w:cs="TH Sarabun New"/>
                      <w:color w:val="000000" w:themeColor="text1"/>
                      <w:cs/>
                    </w:rPr>
                    <w:t xml:space="preserve">   (</w:t>
                  </w:r>
                  <w:r w:rsidR="00DD5E93">
                    <w:rPr>
                      <w:rFonts w:ascii="TH Sarabun New" w:hAnsi="TH Sarabun New" w:cs="TH Sarabun New" w:hint="cs"/>
                      <w:color w:val="000000" w:themeColor="text1"/>
                      <w:cs/>
                    </w:rPr>
                    <w:t>นาย</w:t>
                  </w:r>
                  <w:r w:rsidR="002966BA" w:rsidRPr="00940450">
                    <w:rPr>
                      <w:rFonts w:ascii="TH SarabunPSK" w:hAnsi="TH SarabunPSK" w:cs="TH SarabunPSK"/>
                      <w:color w:val="000000"/>
                      <w:cs/>
                    </w:rPr>
                    <w:t>เจษฎา ณ ระนอง</w:t>
                  </w:r>
                  <w:r w:rsidRPr="008D11D8">
                    <w:rPr>
                      <w:rFonts w:ascii="TH Sarabun New" w:hAnsi="TH Sarabun New" w:cs="TH Sarabun New"/>
                      <w:color w:val="000000" w:themeColor="text1"/>
                      <w:cs/>
                    </w:rPr>
                    <w:t>)</w:t>
                  </w:r>
                </w:p>
                <w:p w14:paraId="548FB38D" w14:textId="77777777" w:rsidR="00A262C3" w:rsidRPr="008D11D8" w:rsidRDefault="00A262C3" w:rsidP="00C243E1">
                  <w:pPr>
                    <w:tabs>
                      <w:tab w:val="left" w:pos="4854"/>
                    </w:tabs>
                    <w:rPr>
                      <w:rFonts w:ascii="TH Sarabun New" w:hAnsi="TH Sarabun New" w:cs="TH Sarabun New"/>
                      <w:color w:val="000000" w:themeColor="text1"/>
                    </w:rPr>
                  </w:pPr>
                </w:p>
              </w:tc>
            </w:tr>
          </w:tbl>
          <w:p w14:paraId="0AFD0D7B" w14:textId="77777777" w:rsidR="002F13CF" w:rsidRPr="008D11D8" w:rsidRDefault="002F13CF" w:rsidP="00C243E1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  <w:tr w:rsidR="008D11D8" w:rsidRPr="008D11D8" w14:paraId="1959A4C2" w14:textId="77777777" w:rsidTr="004109F5">
        <w:tc>
          <w:tcPr>
            <w:tcW w:w="9067" w:type="dxa"/>
            <w:gridSpan w:val="6"/>
            <w:shd w:val="clear" w:color="auto" w:fill="auto"/>
          </w:tcPr>
          <w:p w14:paraId="38BF7C33" w14:textId="77777777" w:rsidR="002F13CF" w:rsidRPr="008D11D8" w:rsidRDefault="002F13CF" w:rsidP="00C243E1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  <w:sz w:val="16"/>
                <w:szCs w:val="16"/>
              </w:rPr>
            </w:pPr>
          </w:p>
          <w:p w14:paraId="250C8233" w14:textId="27BD1004" w:rsidR="002F13CF" w:rsidRPr="008D11D8" w:rsidRDefault="002966BA" w:rsidP="00C243E1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</w:rPr>
            </w:pPr>
            <w:r>
              <w:rPr>
                <w:rFonts w:ascii="TH Sarabun New" w:hAnsi="TH Sarabun New" w:cs="TH Sarabun New"/>
                <w:color w:val="000000" w:themeColor="text1"/>
                <w:cs/>
              </w:rPr>
              <w:t>8</w:t>
            </w:r>
            <w:r w:rsidR="002F13CF" w:rsidRPr="008D11D8">
              <w:rPr>
                <w:rFonts w:ascii="TH Sarabun New" w:hAnsi="TH Sarabun New" w:cs="TH Sarabun New"/>
                <w:color w:val="000000" w:themeColor="text1"/>
                <w:cs/>
              </w:rPr>
              <w:t>. ได้ตรวจสอบคำขอเบิกและหลักฐานประกอบแล้ว เห็นว่าถูกต้อง ควรอนุมัติจ่ายเงินได้..........................................บาท</w:t>
            </w:r>
          </w:p>
          <w:p w14:paraId="6BEBB7EA" w14:textId="77777777" w:rsidR="002F13CF" w:rsidRPr="008D11D8" w:rsidRDefault="002F13CF" w:rsidP="00C243E1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</w:rPr>
            </w:pPr>
          </w:p>
          <w:tbl>
            <w:tblPr>
              <w:tblW w:w="9209" w:type="dxa"/>
              <w:tblLayout w:type="fixed"/>
              <w:tblLook w:val="04A0" w:firstRow="1" w:lastRow="0" w:firstColumn="1" w:lastColumn="0" w:noHBand="0" w:noVBand="1"/>
            </w:tblPr>
            <w:tblGrid>
              <w:gridCol w:w="3539"/>
              <w:gridCol w:w="5670"/>
            </w:tblGrid>
            <w:tr w:rsidR="008D11D8" w:rsidRPr="008D11D8" w14:paraId="09FDE881" w14:textId="77777777" w:rsidTr="00950E60">
              <w:tc>
                <w:tcPr>
                  <w:tcW w:w="3539" w:type="dxa"/>
                  <w:shd w:val="clear" w:color="auto" w:fill="auto"/>
                </w:tcPr>
                <w:p w14:paraId="4CFB8099" w14:textId="73BC529E" w:rsidR="002F13CF" w:rsidRPr="008D11D8" w:rsidRDefault="002966BA" w:rsidP="00C243E1">
                  <w:pPr>
                    <w:ind w:right="-46"/>
                    <w:rPr>
                      <w:rFonts w:ascii="TH Sarabun New" w:hAnsi="TH Sarabun New" w:cs="TH Sarabun New"/>
                      <w:color w:val="000000" w:themeColor="text1"/>
                    </w:rPr>
                  </w:pPr>
                  <w:r>
                    <w:rPr>
                      <w:rFonts w:ascii="TH Sarabun New" w:hAnsi="TH Sarabun New" w:cs="TH Sarabun New" w:hint="cs"/>
                      <w:color w:val="000000" w:themeColor="text1"/>
                      <w:cs/>
                    </w:rPr>
                    <w:t xml:space="preserve"> </w:t>
                  </w:r>
                </w:p>
              </w:tc>
              <w:tc>
                <w:tcPr>
                  <w:tcW w:w="5670" w:type="dxa"/>
                  <w:shd w:val="clear" w:color="auto" w:fill="auto"/>
                </w:tcPr>
                <w:p w14:paraId="67813955" w14:textId="398134F8" w:rsidR="002F13CF" w:rsidRPr="008D11D8" w:rsidRDefault="002F13CF" w:rsidP="00C243E1">
                  <w:pPr>
                    <w:tabs>
                      <w:tab w:val="left" w:pos="4854"/>
                    </w:tabs>
                    <w:rPr>
                      <w:rFonts w:ascii="TH Sarabun New" w:hAnsi="TH Sarabun New" w:cs="TH Sarabun New"/>
                      <w:color w:val="000000" w:themeColor="text1"/>
                      <w:cs/>
                    </w:rPr>
                  </w:pPr>
                  <w:r w:rsidRPr="008D11D8">
                    <w:rPr>
                      <w:rFonts w:ascii="TH Sarabun New" w:hAnsi="TH Sarabun New" w:cs="TH Sarabun New"/>
                      <w:color w:val="000000" w:themeColor="text1"/>
                      <w:cs/>
                    </w:rPr>
                    <w:t xml:space="preserve">ลงชื่อ........................................................................  </w:t>
                  </w:r>
                </w:p>
                <w:p w14:paraId="63816438" w14:textId="15881A43" w:rsidR="002F13CF" w:rsidRPr="002966BA" w:rsidRDefault="002F13CF" w:rsidP="00C243E1">
                  <w:pPr>
                    <w:tabs>
                      <w:tab w:val="left" w:pos="4854"/>
                    </w:tabs>
                    <w:rPr>
                      <w:rFonts w:ascii="TH SarabunPSK" w:hAnsi="TH SarabunPSK" w:cs="TH SarabunPSK"/>
                      <w:color w:val="000000"/>
                    </w:rPr>
                  </w:pPr>
                  <w:r w:rsidRPr="008D11D8">
                    <w:rPr>
                      <w:rFonts w:ascii="TH Sarabun New" w:hAnsi="TH Sarabun New" w:cs="TH Sarabun New"/>
                      <w:color w:val="000000" w:themeColor="text1"/>
                      <w:cs/>
                    </w:rPr>
                    <w:t xml:space="preserve">     </w:t>
                  </w:r>
                  <w:r w:rsidR="00DD5E93">
                    <w:rPr>
                      <w:rFonts w:ascii="TH SarabunPSK" w:hAnsi="TH SarabunPSK" w:cs="TH SarabunPSK"/>
                      <w:color w:val="000000"/>
                      <w:cs/>
                    </w:rPr>
                    <w:t xml:space="preserve">           </w:t>
                  </w:r>
                  <w:r w:rsidR="00DD5E93">
                    <w:rPr>
                      <w:rFonts w:ascii="TH SarabunPSK" w:hAnsi="TH SarabunPSK" w:cs="TH SarabunPSK" w:hint="cs"/>
                      <w:color w:val="000000"/>
                      <w:cs/>
                    </w:rPr>
                    <w:t xml:space="preserve"> </w:t>
                  </w:r>
                  <w:r w:rsidR="002966BA" w:rsidRPr="00940450">
                    <w:rPr>
                      <w:rFonts w:ascii="TH SarabunPSK" w:hAnsi="TH SarabunPSK" w:cs="TH SarabunPSK"/>
                      <w:color w:val="000000"/>
                      <w:cs/>
                    </w:rPr>
                    <w:t xml:space="preserve"> (</w:t>
                  </w:r>
                  <w:r w:rsidR="00F94658">
                    <w:rPr>
                      <w:rFonts w:ascii="TH SarabunPSK" w:hAnsi="TH SarabunPSK" w:cs="TH SarabunPSK" w:hint="cs"/>
                      <w:color w:val="000000"/>
                      <w:cs/>
                    </w:rPr>
                    <w:t>นายกู้เกียรติ เกรียงไกรชัย</w:t>
                  </w:r>
                  <w:r w:rsidR="002966BA" w:rsidRPr="00940450">
                    <w:rPr>
                      <w:rFonts w:ascii="TH SarabunPSK" w:hAnsi="TH SarabunPSK" w:cs="TH SarabunPSK"/>
                      <w:color w:val="000000"/>
                      <w:cs/>
                    </w:rPr>
                    <w:t xml:space="preserve">) </w:t>
                  </w:r>
                  <w:r w:rsidR="002966BA">
                    <w:rPr>
                      <w:rFonts w:ascii="TH SarabunPSK" w:hAnsi="TH SarabunPSK" w:cs="TH SarabunPSK"/>
                      <w:color w:val="000000"/>
                      <w:cs/>
                    </w:rPr>
                    <w:t xml:space="preserve">             </w:t>
                  </w:r>
                </w:p>
                <w:p w14:paraId="75EE9939" w14:textId="403C076B" w:rsidR="002F13CF" w:rsidRPr="008D11D8" w:rsidRDefault="002966BA" w:rsidP="00C243E1">
                  <w:pPr>
                    <w:tabs>
                      <w:tab w:val="left" w:pos="4854"/>
                    </w:tabs>
                    <w:rPr>
                      <w:rFonts w:ascii="TH Sarabun New" w:hAnsi="TH Sarabun New" w:cs="TH Sarabun New"/>
                      <w:color w:val="000000" w:themeColor="text1"/>
                    </w:rPr>
                  </w:pPr>
                  <w:r>
                    <w:rPr>
                      <w:rFonts w:ascii="TH Sarabun New" w:hAnsi="TH Sarabun New" w:cs="TH Sarabun New" w:hint="cs"/>
                      <w:color w:val="000000" w:themeColor="text1"/>
                      <w:cs/>
                    </w:rPr>
                    <w:t xml:space="preserve"> </w:t>
                  </w:r>
                  <w:r w:rsidR="002F13CF" w:rsidRPr="008D11D8">
                    <w:rPr>
                      <w:rFonts w:ascii="TH Sarabun New" w:hAnsi="TH Sarabun New" w:cs="TH Sarabun New"/>
                      <w:color w:val="000000" w:themeColor="text1"/>
                      <w:cs/>
                    </w:rPr>
                    <w:t>ตำแหน่ง.......</w:t>
                  </w:r>
                  <w:r w:rsidRPr="00940450">
                    <w:rPr>
                      <w:rFonts w:ascii="TH SarabunPSK" w:hAnsi="TH SarabunPSK" w:cs="TH SarabunPSK"/>
                      <w:color w:val="000000"/>
                      <w:cs/>
                    </w:rPr>
                    <w:t>นักทรัพยากรมนุษย์</w:t>
                  </w:r>
                  <w:r w:rsidR="00F94658">
                    <w:rPr>
                      <w:rFonts w:ascii="TH SarabunPSK" w:hAnsi="TH SarabunPSK" w:cs="TH SarabunPSK" w:hint="cs"/>
                      <w:color w:val="000000"/>
                      <w:cs/>
                    </w:rPr>
                    <w:t>ปฏิบัติการ</w:t>
                  </w:r>
                  <w:bookmarkStart w:id="0" w:name="_GoBack"/>
                  <w:bookmarkEnd w:id="0"/>
                  <w:r w:rsidR="002F13CF" w:rsidRPr="008D11D8">
                    <w:rPr>
                      <w:rFonts w:ascii="TH Sarabun New" w:hAnsi="TH Sarabun New" w:cs="TH Sarabun New"/>
                      <w:color w:val="000000" w:themeColor="text1"/>
                      <w:cs/>
                    </w:rPr>
                    <w:t>.........</w:t>
                  </w:r>
                </w:p>
                <w:p w14:paraId="5D791A97" w14:textId="77777777" w:rsidR="00A262C3" w:rsidRPr="008D11D8" w:rsidRDefault="00A262C3" w:rsidP="00C243E1">
                  <w:pPr>
                    <w:tabs>
                      <w:tab w:val="left" w:pos="4854"/>
                    </w:tabs>
                    <w:rPr>
                      <w:rFonts w:ascii="TH Sarabun New" w:hAnsi="TH Sarabun New" w:cs="TH Sarabun New"/>
                      <w:color w:val="000000" w:themeColor="text1"/>
                    </w:rPr>
                  </w:pPr>
                </w:p>
              </w:tc>
            </w:tr>
          </w:tbl>
          <w:p w14:paraId="6CCD4193" w14:textId="77777777" w:rsidR="002F13CF" w:rsidRPr="008D11D8" w:rsidRDefault="002F13CF" w:rsidP="00C243E1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  <w:cs/>
              </w:rPr>
            </w:pPr>
          </w:p>
        </w:tc>
      </w:tr>
      <w:tr w:rsidR="008D11D8" w:rsidRPr="008D11D8" w14:paraId="31A06041" w14:textId="77777777" w:rsidTr="004109F5">
        <w:tc>
          <w:tcPr>
            <w:tcW w:w="9067" w:type="dxa"/>
            <w:gridSpan w:val="6"/>
            <w:shd w:val="clear" w:color="auto" w:fill="auto"/>
          </w:tcPr>
          <w:p w14:paraId="1F125FCD" w14:textId="48BB0BBA" w:rsidR="002F13CF" w:rsidRPr="008D11D8" w:rsidRDefault="002966BA" w:rsidP="00C243E1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</w:rPr>
            </w:pPr>
            <w:r>
              <w:rPr>
                <w:rFonts w:ascii="TH Sarabun New" w:hAnsi="TH Sarabun New" w:cs="TH Sarabun New"/>
                <w:color w:val="000000" w:themeColor="text1"/>
                <w:cs/>
              </w:rPr>
              <w:t>9</w:t>
            </w:r>
            <w:r w:rsidR="002F13CF" w:rsidRPr="008D11D8">
              <w:rPr>
                <w:rFonts w:ascii="TH Sarabun New" w:hAnsi="TH Sarabun New" w:cs="TH Sarabun New"/>
                <w:color w:val="000000" w:themeColor="text1"/>
                <w:cs/>
              </w:rPr>
              <w:t>. คำขออนุมัติ</w:t>
            </w:r>
          </w:p>
          <w:p w14:paraId="1EF1ED3A" w14:textId="77777777" w:rsidR="002F13CF" w:rsidRPr="008D11D8" w:rsidRDefault="002F13CF" w:rsidP="00C243E1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cs/>
              </w:rPr>
              <w:tab/>
              <w:t>อนุมัติให้เบิกจ่ายได้</w:t>
            </w:r>
          </w:p>
          <w:p w14:paraId="422694ED" w14:textId="77777777" w:rsidR="002F13CF" w:rsidRPr="008D11D8" w:rsidRDefault="002F13CF" w:rsidP="00C243E1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</w:rPr>
            </w:pPr>
          </w:p>
          <w:tbl>
            <w:tblPr>
              <w:tblW w:w="9209" w:type="dxa"/>
              <w:tblLayout w:type="fixed"/>
              <w:tblLook w:val="04A0" w:firstRow="1" w:lastRow="0" w:firstColumn="1" w:lastColumn="0" w:noHBand="0" w:noVBand="1"/>
            </w:tblPr>
            <w:tblGrid>
              <w:gridCol w:w="3539"/>
              <w:gridCol w:w="5670"/>
            </w:tblGrid>
            <w:tr w:rsidR="008D11D8" w:rsidRPr="008D11D8" w14:paraId="54F16DF9" w14:textId="77777777" w:rsidTr="00950E60">
              <w:tc>
                <w:tcPr>
                  <w:tcW w:w="3539" w:type="dxa"/>
                  <w:shd w:val="clear" w:color="auto" w:fill="auto"/>
                </w:tcPr>
                <w:p w14:paraId="5D2C0D2E" w14:textId="77777777" w:rsidR="002F13CF" w:rsidRPr="008D11D8" w:rsidRDefault="002F13CF" w:rsidP="00C243E1">
                  <w:pPr>
                    <w:ind w:right="-46"/>
                    <w:rPr>
                      <w:rFonts w:ascii="TH Sarabun New" w:hAnsi="TH Sarabun New" w:cs="TH Sarabun New"/>
                      <w:color w:val="000000" w:themeColor="text1"/>
                    </w:rPr>
                  </w:pPr>
                </w:p>
              </w:tc>
              <w:tc>
                <w:tcPr>
                  <w:tcW w:w="5670" w:type="dxa"/>
                  <w:shd w:val="clear" w:color="auto" w:fill="auto"/>
                </w:tcPr>
                <w:p w14:paraId="7E0289AE" w14:textId="77777777" w:rsidR="002F13CF" w:rsidRPr="008D11D8" w:rsidRDefault="002F13CF" w:rsidP="00C243E1">
                  <w:pPr>
                    <w:tabs>
                      <w:tab w:val="left" w:pos="4854"/>
                    </w:tabs>
                    <w:rPr>
                      <w:rFonts w:ascii="TH Sarabun New" w:hAnsi="TH Sarabun New" w:cs="TH Sarabun New"/>
                      <w:color w:val="000000" w:themeColor="text1"/>
                      <w:cs/>
                    </w:rPr>
                  </w:pPr>
                  <w:r w:rsidRPr="008D11D8">
                    <w:rPr>
                      <w:rFonts w:ascii="TH Sarabun New" w:hAnsi="TH Sarabun New" w:cs="TH Sarabun New"/>
                      <w:color w:val="000000" w:themeColor="text1"/>
                      <w:cs/>
                    </w:rPr>
                    <w:t>ลงชื่อ......................................................................... อนุมัติ</w:t>
                  </w:r>
                </w:p>
                <w:p w14:paraId="4268CE99" w14:textId="05BD5625" w:rsidR="002F13CF" w:rsidRPr="008D11D8" w:rsidRDefault="002F13CF" w:rsidP="00C243E1">
                  <w:pPr>
                    <w:tabs>
                      <w:tab w:val="left" w:pos="4854"/>
                    </w:tabs>
                    <w:rPr>
                      <w:rFonts w:ascii="TH Sarabun New" w:hAnsi="TH Sarabun New" w:cs="TH Sarabun New"/>
                      <w:color w:val="000000" w:themeColor="text1"/>
                    </w:rPr>
                  </w:pPr>
                  <w:r w:rsidRPr="008D11D8">
                    <w:rPr>
                      <w:rFonts w:ascii="TH Sarabun New" w:hAnsi="TH Sarabun New" w:cs="TH Sarabun New"/>
                      <w:color w:val="000000" w:themeColor="text1"/>
                      <w:cs/>
                    </w:rPr>
                    <w:t xml:space="preserve">     </w:t>
                  </w:r>
                  <w:r w:rsidR="002966BA">
                    <w:rPr>
                      <w:rFonts w:ascii="TH Sarabun New" w:hAnsi="TH Sarabun New" w:cs="TH Sarabun New" w:hint="cs"/>
                      <w:color w:val="000000" w:themeColor="text1"/>
                      <w:cs/>
                    </w:rPr>
                    <w:t xml:space="preserve">       </w:t>
                  </w:r>
                  <w:r w:rsidRPr="008D11D8">
                    <w:rPr>
                      <w:rFonts w:ascii="TH Sarabun New" w:hAnsi="TH Sarabun New" w:cs="TH Sarabun New"/>
                      <w:color w:val="000000" w:themeColor="text1"/>
                      <w:cs/>
                    </w:rPr>
                    <w:t>(</w:t>
                  </w:r>
                  <w:r w:rsidR="002966BA">
                    <w:rPr>
                      <w:rFonts w:ascii="TH SarabunPSK" w:hAnsi="TH SarabunPSK" w:cs="TH SarabunPSK" w:hint="cs"/>
                      <w:color w:val="000000"/>
                      <w:cs/>
                    </w:rPr>
                    <w:t>รองศาสตราจารย์ ดร.ภูริ ฟูวงศ์เจริญ</w:t>
                  </w:r>
                  <w:r w:rsidRPr="008D11D8">
                    <w:rPr>
                      <w:rFonts w:ascii="TH Sarabun New" w:hAnsi="TH Sarabun New" w:cs="TH Sarabun New"/>
                      <w:color w:val="000000" w:themeColor="text1"/>
                      <w:cs/>
                    </w:rPr>
                    <w:t>)</w:t>
                  </w:r>
                </w:p>
                <w:p w14:paraId="49CA9D1F" w14:textId="60D0D872" w:rsidR="002F13CF" w:rsidRPr="008D11D8" w:rsidRDefault="002966BA" w:rsidP="00C243E1">
                  <w:pPr>
                    <w:tabs>
                      <w:tab w:val="left" w:pos="4854"/>
                    </w:tabs>
                    <w:rPr>
                      <w:rFonts w:ascii="TH Sarabun New" w:hAnsi="TH Sarabun New" w:cs="TH Sarabun New"/>
                      <w:color w:val="000000" w:themeColor="text1"/>
                    </w:rPr>
                  </w:pPr>
                  <w:r>
                    <w:rPr>
                      <w:rFonts w:ascii="TH Sarabun New" w:hAnsi="TH Sarabun New" w:cs="TH Sarabun New" w:hint="cs"/>
                      <w:color w:val="000000" w:themeColor="text1"/>
                      <w:cs/>
                    </w:rPr>
                    <w:t xml:space="preserve">             </w:t>
                  </w:r>
                  <w:r w:rsidR="002F13CF" w:rsidRPr="008D11D8">
                    <w:rPr>
                      <w:rFonts w:ascii="TH Sarabun New" w:hAnsi="TH Sarabun New" w:cs="TH Sarabun New"/>
                      <w:color w:val="000000" w:themeColor="text1"/>
                      <w:cs/>
                    </w:rPr>
                    <w:t>ตำแหน่ง......</w:t>
                  </w:r>
                  <w:r>
                    <w:rPr>
                      <w:rFonts w:ascii="TH SarabunPSK" w:hAnsi="TH SarabunPSK" w:cs="TH SarabunPSK" w:hint="cs"/>
                      <w:color w:val="000000"/>
                      <w:cs/>
                    </w:rPr>
                    <w:t>คณบดีคณะรัฐศาสตร์</w:t>
                  </w:r>
                  <w:r>
                    <w:rPr>
                      <w:rFonts w:ascii="TH Sarabun New" w:hAnsi="TH Sarabun New" w:cs="TH Sarabun New"/>
                      <w:color w:val="000000" w:themeColor="text1"/>
                      <w:cs/>
                    </w:rPr>
                    <w:t>.....</w:t>
                  </w:r>
                  <w:r w:rsidR="002F13CF" w:rsidRPr="008D11D8">
                    <w:rPr>
                      <w:rFonts w:ascii="TH Sarabun New" w:hAnsi="TH Sarabun New" w:cs="TH Sarabun New"/>
                      <w:color w:val="000000" w:themeColor="text1"/>
                      <w:cs/>
                    </w:rPr>
                    <w:t>.</w:t>
                  </w:r>
                </w:p>
                <w:p w14:paraId="7CFA8A6C" w14:textId="470C824D" w:rsidR="002F13CF" w:rsidRPr="008D11D8" w:rsidRDefault="002966BA" w:rsidP="00C243E1">
                  <w:pPr>
                    <w:tabs>
                      <w:tab w:val="left" w:pos="4854"/>
                    </w:tabs>
                    <w:rPr>
                      <w:rFonts w:ascii="TH Sarabun New" w:hAnsi="TH Sarabun New" w:cs="TH Sarabun New"/>
                      <w:color w:val="000000" w:themeColor="text1"/>
                    </w:rPr>
                  </w:pPr>
                  <w:r>
                    <w:rPr>
                      <w:rFonts w:ascii="TH Sarabun New" w:hAnsi="TH Sarabun New" w:cs="TH Sarabun New" w:hint="cs"/>
                      <w:color w:val="000000" w:themeColor="text1"/>
                      <w:cs/>
                    </w:rPr>
                    <w:t xml:space="preserve"> </w:t>
                  </w:r>
                  <w:r w:rsidR="002F13CF" w:rsidRPr="008D11D8">
                    <w:rPr>
                      <w:rFonts w:ascii="TH Sarabun New" w:hAnsi="TH Sarabun New" w:cs="TH Sarabun New"/>
                      <w:color w:val="000000" w:themeColor="text1"/>
                      <w:cs/>
                    </w:rPr>
                    <w:t>วันที่................เดือน..............................พ.ศ. ................</w:t>
                  </w:r>
                </w:p>
                <w:p w14:paraId="329D3B1C" w14:textId="77777777" w:rsidR="002F13CF" w:rsidRPr="008D11D8" w:rsidRDefault="002F13CF" w:rsidP="00C243E1">
                  <w:pPr>
                    <w:tabs>
                      <w:tab w:val="left" w:pos="4854"/>
                    </w:tabs>
                    <w:rPr>
                      <w:rFonts w:ascii="TH Sarabun New" w:hAnsi="TH Sarabun New" w:cs="TH Sarabun New"/>
                      <w:color w:val="000000" w:themeColor="text1"/>
                    </w:rPr>
                  </w:pPr>
                </w:p>
              </w:tc>
            </w:tr>
          </w:tbl>
          <w:p w14:paraId="4D14CA44" w14:textId="77777777" w:rsidR="002F13CF" w:rsidRPr="008D11D8" w:rsidRDefault="002F13CF" w:rsidP="00C243E1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 New" w:hAnsi="TH Sarabun New" w:cs="TH Sarabun New"/>
                <w:color w:val="000000" w:themeColor="text1"/>
                <w:cs/>
              </w:rPr>
            </w:pPr>
          </w:p>
        </w:tc>
      </w:tr>
      <w:tr w:rsidR="008D11D8" w:rsidRPr="008D11D8" w14:paraId="4A858EF1" w14:textId="77777777" w:rsidTr="004109F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5278" w:type="dxa"/>
        </w:trPr>
        <w:tc>
          <w:tcPr>
            <w:tcW w:w="3794" w:type="dxa"/>
            <w:gridSpan w:val="4"/>
            <w:shd w:val="clear" w:color="auto" w:fill="auto"/>
          </w:tcPr>
          <w:p w14:paraId="70997760" w14:textId="77777777" w:rsidR="00DE28C7" w:rsidRPr="008D11D8" w:rsidRDefault="00DE28C7" w:rsidP="00DE28C7">
            <w:pPr>
              <w:rPr>
                <w:rFonts w:ascii="TH Sarabun New" w:hAnsi="TH Sarabun New" w:cs="TH Sarabun New"/>
                <w:color w:val="000000" w:themeColor="text1"/>
                <w:u w:val="single"/>
                <w:cs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u w:val="single"/>
                <w:cs/>
              </w:rPr>
              <w:t>เฉพาะเจ้าหน้าที่</w:t>
            </w:r>
          </w:p>
        </w:tc>
      </w:tr>
      <w:tr w:rsidR="008D11D8" w:rsidRPr="008D11D8" w14:paraId="2A008DC2" w14:textId="77777777" w:rsidTr="004109F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5278" w:type="dxa"/>
        </w:trPr>
        <w:tc>
          <w:tcPr>
            <w:tcW w:w="1242" w:type="dxa"/>
            <w:shd w:val="clear" w:color="auto" w:fill="auto"/>
          </w:tcPr>
          <w:p w14:paraId="00C99124" w14:textId="77777777" w:rsidR="00DE28C7" w:rsidRPr="008D11D8" w:rsidRDefault="00DE28C7" w:rsidP="00C243E1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6"/>
                <w:szCs w:val="26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sz w:val="26"/>
                <w:szCs w:val="26"/>
                <w:cs/>
              </w:rPr>
              <w:t xml:space="preserve">ยอดยกมา   </w:t>
            </w:r>
          </w:p>
          <w:p w14:paraId="4FD1C088" w14:textId="77777777" w:rsidR="00DE28C7" w:rsidRPr="008D11D8" w:rsidRDefault="00DE28C7" w:rsidP="00C243E1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6"/>
                <w:szCs w:val="26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sz w:val="26"/>
                <w:szCs w:val="26"/>
                <w:cs/>
              </w:rPr>
              <w:t xml:space="preserve">……………….  </w:t>
            </w:r>
          </w:p>
        </w:tc>
        <w:tc>
          <w:tcPr>
            <w:tcW w:w="1276" w:type="dxa"/>
            <w:shd w:val="clear" w:color="auto" w:fill="auto"/>
          </w:tcPr>
          <w:p w14:paraId="3CD412ED" w14:textId="77777777" w:rsidR="00DE28C7" w:rsidRPr="008D11D8" w:rsidRDefault="00DE28C7" w:rsidP="00C243E1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6"/>
                <w:szCs w:val="26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sz w:val="26"/>
                <w:szCs w:val="26"/>
                <w:cs/>
              </w:rPr>
              <w:t xml:space="preserve">งบปีปัจจุบัน  </w:t>
            </w:r>
          </w:p>
          <w:p w14:paraId="2EE6D428" w14:textId="77777777" w:rsidR="00DE28C7" w:rsidRPr="008D11D8" w:rsidRDefault="00DE28C7" w:rsidP="00C243E1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6"/>
                <w:szCs w:val="26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sz w:val="26"/>
                <w:szCs w:val="26"/>
                <w:cs/>
              </w:rPr>
              <w:t xml:space="preserve">……………….   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6865D600" w14:textId="67E44FB0" w:rsidR="00DE28C7" w:rsidRPr="008D11D8" w:rsidRDefault="00F324FC" w:rsidP="00C243E1">
            <w:pPr>
              <w:jc w:val="center"/>
              <w:rPr>
                <w:rFonts w:ascii="TH Sarabun New" w:hAnsi="TH Sarabun New" w:cs="TH Sarabun New"/>
                <w:color w:val="000000" w:themeColor="text1"/>
                <w:sz w:val="26"/>
                <w:szCs w:val="26"/>
              </w:rPr>
            </w:pPr>
            <w:r>
              <w:rPr>
                <w:rFonts w:ascii="TH Sarabun New" w:hAnsi="TH Sarabun New" w:cs="TH Sarabun New" w:hint="cs"/>
                <w:color w:val="000000" w:themeColor="text1"/>
                <w:sz w:val="26"/>
                <w:szCs w:val="26"/>
                <w:cs/>
              </w:rPr>
              <w:t>งบ</w:t>
            </w:r>
            <w:r w:rsidR="00DE28C7" w:rsidRPr="008D11D8">
              <w:rPr>
                <w:rFonts w:ascii="TH Sarabun New" w:hAnsi="TH Sarabun New" w:cs="TH Sarabun New"/>
                <w:color w:val="000000" w:themeColor="text1"/>
                <w:sz w:val="26"/>
                <w:szCs w:val="26"/>
                <w:cs/>
              </w:rPr>
              <w:t>คงเหลือ</w:t>
            </w:r>
          </w:p>
          <w:p w14:paraId="25CFA52E" w14:textId="77777777" w:rsidR="00DE28C7" w:rsidRPr="008D11D8" w:rsidRDefault="00DE28C7" w:rsidP="00C243E1">
            <w:pPr>
              <w:jc w:val="center"/>
              <w:rPr>
                <w:rFonts w:ascii="TH Sarabun New" w:hAnsi="TH Sarabun New" w:cs="TH Sarabun New"/>
                <w:color w:val="000000" w:themeColor="text1"/>
                <w:sz w:val="26"/>
                <w:szCs w:val="26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sz w:val="26"/>
                <w:szCs w:val="26"/>
                <w:cs/>
              </w:rPr>
              <w:t>……………….</w:t>
            </w:r>
          </w:p>
        </w:tc>
      </w:tr>
      <w:tr w:rsidR="008D11D8" w:rsidRPr="008D11D8" w14:paraId="2E520143" w14:textId="77777777" w:rsidTr="004109F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5278" w:type="dxa"/>
        </w:trPr>
        <w:tc>
          <w:tcPr>
            <w:tcW w:w="1242" w:type="dxa"/>
            <w:shd w:val="clear" w:color="auto" w:fill="auto"/>
          </w:tcPr>
          <w:p w14:paraId="724B2038" w14:textId="1DB9EC23" w:rsidR="00DE28C7" w:rsidRPr="008D11D8" w:rsidRDefault="00F324FC" w:rsidP="00C243E1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6"/>
                <w:szCs w:val="26"/>
              </w:rPr>
            </w:pPr>
            <w:r>
              <w:rPr>
                <w:rFonts w:ascii="TH Sarabun New" w:hAnsi="TH Sarabun New" w:cs="TH Sarabun New" w:hint="cs"/>
                <w:color w:val="000000" w:themeColor="text1"/>
                <w:sz w:val="26"/>
                <w:szCs w:val="26"/>
                <w:cs/>
              </w:rPr>
              <w:t>ดำเนินการแล้ว</w:t>
            </w:r>
          </w:p>
          <w:p w14:paraId="471FEEE4" w14:textId="77777777" w:rsidR="00DE28C7" w:rsidRPr="008D11D8" w:rsidRDefault="00DE28C7" w:rsidP="00C243E1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6"/>
                <w:szCs w:val="26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sz w:val="26"/>
                <w:szCs w:val="26"/>
                <w:cs/>
              </w:rPr>
              <w:t xml:space="preserve">……………….   </w:t>
            </w:r>
          </w:p>
        </w:tc>
        <w:tc>
          <w:tcPr>
            <w:tcW w:w="1276" w:type="dxa"/>
            <w:shd w:val="clear" w:color="auto" w:fill="auto"/>
          </w:tcPr>
          <w:p w14:paraId="2F1C860F" w14:textId="08AC3DC0" w:rsidR="00DE28C7" w:rsidRPr="008D11D8" w:rsidRDefault="00F324FC" w:rsidP="00C243E1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6"/>
                <w:szCs w:val="26"/>
              </w:rPr>
            </w:pPr>
            <w:r>
              <w:rPr>
                <w:rFonts w:ascii="TH Sarabun New" w:hAnsi="TH Sarabun New" w:cs="TH Sarabun New" w:hint="cs"/>
                <w:color w:val="000000" w:themeColor="text1"/>
                <w:sz w:val="26"/>
                <w:szCs w:val="26"/>
                <w:cs/>
              </w:rPr>
              <w:t>ขอ</w:t>
            </w:r>
            <w:r w:rsidR="00DE28C7" w:rsidRPr="008D11D8">
              <w:rPr>
                <w:rFonts w:ascii="TH Sarabun New" w:hAnsi="TH Sarabun New" w:cs="TH Sarabun New"/>
                <w:color w:val="000000" w:themeColor="text1"/>
                <w:sz w:val="26"/>
                <w:szCs w:val="26"/>
                <w:cs/>
              </w:rPr>
              <w:t xml:space="preserve">ครั้งนี้ </w:t>
            </w:r>
          </w:p>
          <w:p w14:paraId="744FB022" w14:textId="77777777" w:rsidR="00DE28C7" w:rsidRPr="008D11D8" w:rsidRDefault="00DE28C7" w:rsidP="00C243E1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6"/>
                <w:szCs w:val="26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sz w:val="26"/>
                <w:szCs w:val="26"/>
                <w:cs/>
              </w:rPr>
              <w:t xml:space="preserve">……………….       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3024FB85" w14:textId="7405E7C1" w:rsidR="00DE28C7" w:rsidRPr="008D11D8" w:rsidRDefault="00F324FC" w:rsidP="00C243E1">
            <w:pPr>
              <w:jc w:val="center"/>
              <w:rPr>
                <w:rFonts w:ascii="TH Sarabun New" w:hAnsi="TH Sarabun New" w:cs="TH Sarabun New"/>
                <w:color w:val="000000" w:themeColor="text1"/>
                <w:sz w:val="26"/>
                <w:szCs w:val="26"/>
              </w:rPr>
            </w:pPr>
            <w:r>
              <w:rPr>
                <w:rFonts w:ascii="TH Sarabun New" w:hAnsi="TH Sarabun New" w:cs="TH Sarabun New" w:hint="cs"/>
                <w:color w:val="000000" w:themeColor="text1"/>
                <w:sz w:val="26"/>
                <w:szCs w:val="26"/>
                <w:cs/>
              </w:rPr>
              <w:t xml:space="preserve">ยอดคงเหลือ                     </w:t>
            </w:r>
          </w:p>
          <w:p w14:paraId="15D1D7D7" w14:textId="77777777" w:rsidR="00DE28C7" w:rsidRPr="008D11D8" w:rsidRDefault="00DE28C7" w:rsidP="00C243E1">
            <w:pPr>
              <w:jc w:val="center"/>
              <w:rPr>
                <w:rFonts w:ascii="TH Sarabun New" w:hAnsi="TH Sarabun New" w:cs="TH Sarabun New"/>
                <w:color w:val="000000" w:themeColor="text1"/>
                <w:sz w:val="26"/>
                <w:szCs w:val="26"/>
              </w:rPr>
            </w:pPr>
            <w:r w:rsidRPr="008D11D8">
              <w:rPr>
                <w:rFonts w:ascii="TH Sarabun New" w:hAnsi="TH Sarabun New" w:cs="TH Sarabun New"/>
                <w:color w:val="000000" w:themeColor="text1"/>
                <w:sz w:val="26"/>
                <w:szCs w:val="26"/>
                <w:cs/>
              </w:rPr>
              <w:t>……………….</w:t>
            </w:r>
          </w:p>
        </w:tc>
      </w:tr>
    </w:tbl>
    <w:p w14:paraId="1B073CFC" w14:textId="77777777" w:rsidR="005E00FE" w:rsidRPr="008D11D8" w:rsidRDefault="005E00FE" w:rsidP="005E00FE">
      <w:pPr>
        <w:tabs>
          <w:tab w:val="left" w:pos="1134"/>
          <w:tab w:val="left" w:pos="1701"/>
          <w:tab w:val="center" w:pos="5400"/>
        </w:tabs>
        <w:jc w:val="center"/>
        <w:rPr>
          <w:rFonts w:ascii="TH Sarabun New" w:hAnsi="TH Sarabun New" w:cs="TH Sarabun New"/>
          <w:b/>
          <w:bCs/>
          <w:color w:val="000000" w:themeColor="text1"/>
        </w:rPr>
      </w:pPr>
      <w:r w:rsidRPr="008D11D8">
        <w:rPr>
          <w:rFonts w:ascii="TH Sarabun New" w:hAnsi="TH Sarabun New" w:cs="TH Sarabun New"/>
          <w:b/>
          <w:bCs/>
          <w:color w:val="000000" w:themeColor="text1"/>
          <w:cs/>
        </w:rPr>
        <w:lastRenderedPageBreak/>
        <w:t>ใบรับรอง</w:t>
      </w:r>
      <w:r w:rsidR="000B2495" w:rsidRPr="008D11D8">
        <w:rPr>
          <w:rFonts w:ascii="TH Sarabun New" w:hAnsi="TH Sarabun New" w:cs="TH Sarabun New"/>
          <w:b/>
          <w:bCs/>
          <w:color w:val="000000" w:themeColor="text1"/>
          <w:cs/>
        </w:rPr>
        <w:t>กรณี</w:t>
      </w:r>
      <w:r w:rsidRPr="008D11D8">
        <w:rPr>
          <w:rFonts w:ascii="TH Sarabun New" w:hAnsi="TH Sarabun New" w:cs="TH Sarabun New"/>
          <w:b/>
          <w:bCs/>
          <w:color w:val="000000" w:themeColor="text1"/>
          <w:cs/>
        </w:rPr>
        <w:t>ใบเสร็จรับเงิน</w:t>
      </w:r>
      <w:r w:rsidR="000B2495" w:rsidRPr="008D11D8">
        <w:rPr>
          <w:rFonts w:ascii="TH Sarabun New" w:hAnsi="TH Sarabun New" w:cs="TH Sarabun New"/>
          <w:b/>
          <w:bCs/>
          <w:color w:val="000000" w:themeColor="text1"/>
          <w:cs/>
        </w:rPr>
        <w:t>รายการไม่ครบถ้วน</w:t>
      </w:r>
    </w:p>
    <w:p w14:paraId="7FBB5A9F" w14:textId="77777777" w:rsidR="005E00FE" w:rsidRPr="008D11D8" w:rsidRDefault="005E00FE" w:rsidP="005E00FE">
      <w:pPr>
        <w:tabs>
          <w:tab w:val="left" w:pos="1134"/>
          <w:tab w:val="left" w:pos="1701"/>
          <w:tab w:val="center" w:pos="5400"/>
        </w:tabs>
        <w:jc w:val="center"/>
        <w:rPr>
          <w:rFonts w:ascii="TH Sarabun New" w:hAnsi="TH Sarabun New" w:cs="TH Sarabun New"/>
          <w:b/>
          <w:bCs/>
          <w:color w:val="000000" w:themeColor="text1"/>
        </w:rPr>
      </w:pPr>
      <w:r w:rsidRPr="008D11D8">
        <w:rPr>
          <w:rFonts w:ascii="TH Sarabun New" w:hAnsi="TH Sarabun New" w:cs="TH Sarabun New"/>
          <w:b/>
          <w:bCs/>
          <w:color w:val="000000" w:themeColor="text1"/>
          <w:cs/>
        </w:rPr>
        <w:t>ส่วนงาน...........................................................</w:t>
      </w:r>
    </w:p>
    <w:p w14:paraId="5190861D" w14:textId="77777777" w:rsidR="00CE0B05" w:rsidRPr="008D11D8" w:rsidRDefault="00CE0B05" w:rsidP="005E00FE">
      <w:pPr>
        <w:tabs>
          <w:tab w:val="left" w:pos="1134"/>
          <w:tab w:val="left" w:pos="1701"/>
          <w:tab w:val="center" w:pos="5400"/>
        </w:tabs>
        <w:jc w:val="center"/>
        <w:rPr>
          <w:rFonts w:ascii="TH Sarabun New" w:hAnsi="TH Sarabun New" w:cs="TH Sarabun New"/>
          <w:b/>
          <w:bCs/>
          <w:color w:val="000000" w:themeColor="text1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6"/>
        <w:gridCol w:w="4508"/>
        <w:gridCol w:w="1521"/>
        <w:gridCol w:w="1516"/>
      </w:tblGrid>
      <w:tr w:rsidR="008D11D8" w:rsidRPr="008D11D8" w14:paraId="5ED8BBDA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3075E638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b/>
                <w:bCs/>
                <w:color w:val="000000" w:themeColor="text1"/>
                <w:cs/>
              </w:rPr>
              <w:t>วัน เดือน ปี</w:t>
            </w:r>
          </w:p>
        </w:tc>
        <w:tc>
          <w:tcPr>
            <w:tcW w:w="4678" w:type="dxa"/>
            <w:shd w:val="clear" w:color="auto" w:fill="auto"/>
          </w:tcPr>
          <w:p w14:paraId="360DCA76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b/>
                <w:bCs/>
                <w:color w:val="000000" w:themeColor="text1"/>
                <w:cs/>
              </w:rPr>
              <w:t>รายละเอียดการจ่าย</w:t>
            </w:r>
          </w:p>
        </w:tc>
        <w:tc>
          <w:tcPr>
            <w:tcW w:w="1559" w:type="dxa"/>
            <w:shd w:val="clear" w:color="auto" w:fill="auto"/>
          </w:tcPr>
          <w:p w14:paraId="4A1CDBB8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b/>
                <w:bCs/>
                <w:color w:val="000000" w:themeColor="text1"/>
                <w:cs/>
              </w:rPr>
              <w:t>จำนวนเงิน</w:t>
            </w:r>
          </w:p>
        </w:tc>
        <w:tc>
          <w:tcPr>
            <w:tcW w:w="1559" w:type="dxa"/>
            <w:shd w:val="clear" w:color="auto" w:fill="auto"/>
          </w:tcPr>
          <w:p w14:paraId="50260D4A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b/>
                <w:bCs/>
                <w:color w:val="000000" w:themeColor="text1"/>
                <w:cs/>
              </w:rPr>
              <w:t>หมายเหตุ</w:t>
            </w:r>
          </w:p>
        </w:tc>
      </w:tr>
      <w:tr w:rsidR="008D11D8" w:rsidRPr="008D11D8" w14:paraId="0DFE30A3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3BAB9095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4678" w:type="dxa"/>
            <w:shd w:val="clear" w:color="auto" w:fill="auto"/>
          </w:tcPr>
          <w:p w14:paraId="3FD67DAB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229FE549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6B2BE507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  <w:tr w:rsidR="008D11D8" w:rsidRPr="008D11D8" w14:paraId="5C8D59DA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6B9C90B0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4678" w:type="dxa"/>
            <w:shd w:val="clear" w:color="auto" w:fill="auto"/>
          </w:tcPr>
          <w:p w14:paraId="7067A7F8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53A3D4FF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4F2F16DF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  <w:tr w:rsidR="008D11D8" w:rsidRPr="008D11D8" w14:paraId="66092D1A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35BCEF2A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4678" w:type="dxa"/>
            <w:shd w:val="clear" w:color="auto" w:fill="auto"/>
          </w:tcPr>
          <w:p w14:paraId="2C2FF879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475C081B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30AFDEF5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  <w:tr w:rsidR="008D11D8" w:rsidRPr="008D11D8" w14:paraId="730C6122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09141EF5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4678" w:type="dxa"/>
            <w:shd w:val="clear" w:color="auto" w:fill="auto"/>
          </w:tcPr>
          <w:p w14:paraId="63F44EAE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2E7B5376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4C3D9F12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  <w:tr w:rsidR="008D11D8" w:rsidRPr="008D11D8" w14:paraId="08F8AE94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3CF74F43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4678" w:type="dxa"/>
            <w:shd w:val="clear" w:color="auto" w:fill="auto"/>
          </w:tcPr>
          <w:p w14:paraId="76A88531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3A0AB06C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471EF062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  <w:tr w:rsidR="008D11D8" w:rsidRPr="008D11D8" w14:paraId="0DB0B930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474E287A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4678" w:type="dxa"/>
            <w:shd w:val="clear" w:color="auto" w:fill="auto"/>
          </w:tcPr>
          <w:p w14:paraId="1C739974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19D2B569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43862E73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  <w:tr w:rsidR="008D11D8" w:rsidRPr="008D11D8" w14:paraId="50B0334B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4FBD1DE2" w14:textId="77777777" w:rsidR="00DE28C7" w:rsidRPr="008D11D8" w:rsidRDefault="00DE28C7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4678" w:type="dxa"/>
            <w:shd w:val="clear" w:color="auto" w:fill="auto"/>
          </w:tcPr>
          <w:p w14:paraId="253050D4" w14:textId="77777777" w:rsidR="00DE28C7" w:rsidRPr="008D11D8" w:rsidRDefault="00DE28C7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499993CE" w14:textId="77777777" w:rsidR="00DE28C7" w:rsidRPr="008D11D8" w:rsidRDefault="00DE28C7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23C827EB" w14:textId="77777777" w:rsidR="00DE28C7" w:rsidRPr="008D11D8" w:rsidRDefault="00DE28C7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  <w:tr w:rsidR="008D11D8" w:rsidRPr="008D11D8" w14:paraId="77E64121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12ACA4AF" w14:textId="77777777" w:rsidR="00DE28C7" w:rsidRPr="008D11D8" w:rsidRDefault="00DE28C7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4678" w:type="dxa"/>
            <w:shd w:val="clear" w:color="auto" w:fill="auto"/>
          </w:tcPr>
          <w:p w14:paraId="0436784A" w14:textId="77777777" w:rsidR="00DE28C7" w:rsidRPr="008D11D8" w:rsidRDefault="00DE28C7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38B15087" w14:textId="77777777" w:rsidR="00DE28C7" w:rsidRPr="008D11D8" w:rsidRDefault="00DE28C7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056B13E1" w14:textId="77777777" w:rsidR="00DE28C7" w:rsidRPr="008D11D8" w:rsidRDefault="00DE28C7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  <w:tr w:rsidR="008D11D8" w:rsidRPr="008D11D8" w14:paraId="65DD7FA8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575D7723" w14:textId="77777777" w:rsidR="00DE28C7" w:rsidRPr="008D11D8" w:rsidRDefault="00DE28C7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4678" w:type="dxa"/>
            <w:shd w:val="clear" w:color="auto" w:fill="auto"/>
          </w:tcPr>
          <w:p w14:paraId="37B06623" w14:textId="77777777" w:rsidR="00DE28C7" w:rsidRPr="008D11D8" w:rsidRDefault="00DE28C7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054B2030" w14:textId="77777777" w:rsidR="00DE28C7" w:rsidRPr="008D11D8" w:rsidRDefault="00DE28C7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2E1E9240" w14:textId="77777777" w:rsidR="00DE28C7" w:rsidRPr="008D11D8" w:rsidRDefault="00DE28C7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  <w:tr w:rsidR="008D11D8" w:rsidRPr="008D11D8" w14:paraId="6F58925F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7D774B23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4678" w:type="dxa"/>
            <w:shd w:val="clear" w:color="auto" w:fill="auto"/>
          </w:tcPr>
          <w:p w14:paraId="648A6843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2CCEB792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11651EBA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  <w:tr w:rsidR="008D11D8" w:rsidRPr="008D11D8" w14:paraId="54552B7D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33F42752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4678" w:type="dxa"/>
            <w:shd w:val="clear" w:color="auto" w:fill="auto"/>
          </w:tcPr>
          <w:p w14:paraId="38954257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511EDD5E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281F5038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  <w:tr w:rsidR="008D11D8" w:rsidRPr="008D11D8" w14:paraId="37BED8D6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62724E9F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4678" w:type="dxa"/>
            <w:shd w:val="clear" w:color="auto" w:fill="auto"/>
          </w:tcPr>
          <w:p w14:paraId="563F1F66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4EA46CA3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14E8883A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  <w:tr w:rsidR="008D11D8" w:rsidRPr="008D11D8" w14:paraId="0BE0FF46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2F915353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4678" w:type="dxa"/>
            <w:shd w:val="clear" w:color="auto" w:fill="auto"/>
          </w:tcPr>
          <w:p w14:paraId="753658DD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40FBFB97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1DEF9983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  <w:tr w:rsidR="005E00FE" w:rsidRPr="008D11D8" w14:paraId="078E5302" w14:textId="77777777" w:rsidTr="00A86FF7">
        <w:trPr>
          <w:trHeight w:val="469"/>
          <w:jc w:val="center"/>
        </w:trPr>
        <w:tc>
          <w:tcPr>
            <w:tcW w:w="6091" w:type="dxa"/>
            <w:gridSpan w:val="2"/>
            <w:shd w:val="clear" w:color="auto" w:fill="auto"/>
            <w:vAlign w:val="center"/>
          </w:tcPr>
          <w:p w14:paraId="51ADDB3F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right"/>
              <w:rPr>
                <w:rFonts w:ascii="TH Sarabun New" w:hAnsi="TH Sarabun New" w:cs="TH Sarabun New"/>
                <w:b/>
                <w:bCs/>
                <w:color w:val="000000" w:themeColor="text1"/>
              </w:rPr>
            </w:pPr>
            <w:r w:rsidRPr="008D11D8">
              <w:rPr>
                <w:rFonts w:ascii="TH Sarabun New" w:hAnsi="TH Sarabun New" w:cs="TH Sarabun New"/>
                <w:b/>
                <w:bCs/>
                <w:color w:val="000000" w:themeColor="text1"/>
                <w:cs/>
              </w:rPr>
              <w:t>รวมทั้งสิ้น</w:t>
            </w:r>
          </w:p>
        </w:tc>
        <w:tc>
          <w:tcPr>
            <w:tcW w:w="1559" w:type="dxa"/>
            <w:shd w:val="clear" w:color="auto" w:fill="auto"/>
          </w:tcPr>
          <w:p w14:paraId="15C0F048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  <w:tc>
          <w:tcPr>
            <w:tcW w:w="1559" w:type="dxa"/>
            <w:shd w:val="clear" w:color="auto" w:fill="auto"/>
          </w:tcPr>
          <w:p w14:paraId="25CEBF51" w14:textId="77777777" w:rsidR="005E00FE" w:rsidRPr="008D11D8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</w:tbl>
    <w:p w14:paraId="7A131943" w14:textId="77777777" w:rsidR="005E00FE" w:rsidRPr="008D11D8" w:rsidRDefault="005E00FE" w:rsidP="005E00FE">
      <w:pPr>
        <w:tabs>
          <w:tab w:val="left" w:pos="1134"/>
          <w:tab w:val="left" w:pos="1701"/>
          <w:tab w:val="center" w:pos="5400"/>
        </w:tabs>
        <w:jc w:val="center"/>
        <w:rPr>
          <w:rFonts w:ascii="TH Sarabun New" w:hAnsi="TH Sarabun New" w:cs="TH Sarabun New"/>
          <w:color w:val="000000" w:themeColor="text1"/>
        </w:rPr>
      </w:pPr>
    </w:p>
    <w:p w14:paraId="49BD1F9E" w14:textId="5F6298B7" w:rsidR="005E00FE" w:rsidRPr="008D11D8" w:rsidRDefault="005E00FE" w:rsidP="005E00FE">
      <w:pPr>
        <w:tabs>
          <w:tab w:val="center" w:pos="5400"/>
        </w:tabs>
        <w:ind w:firstLine="1134"/>
        <w:rPr>
          <w:rFonts w:ascii="TH Sarabun New" w:hAnsi="TH Sarabun New" w:cs="TH Sarabun New"/>
          <w:color w:val="000000" w:themeColor="text1"/>
        </w:rPr>
      </w:pPr>
      <w:r w:rsidRPr="008D11D8">
        <w:rPr>
          <w:rFonts w:ascii="TH Sarabun New" w:hAnsi="TH Sarabun New" w:cs="TH Sarabun New"/>
          <w:color w:val="000000" w:themeColor="text1"/>
          <w:cs/>
        </w:rPr>
        <w:t>รวมเป็นเงินทั้งสิ้น (ตัวอักษร) (...........................................................</w:t>
      </w:r>
      <w:r w:rsidR="00CB3475">
        <w:rPr>
          <w:rFonts w:ascii="TH Sarabun New" w:hAnsi="TH Sarabun New" w:cs="TH Sarabun New" w:hint="cs"/>
          <w:color w:val="000000" w:themeColor="text1"/>
          <w:cs/>
        </w:rPr>
        <w:t>................</w:t>
      </w:r>
      <w:r w:rsidRPr="008D11D8">
        <w:rPr>
          <w:rFonts w:ascii="TH Sarabun New" w:hAnsi="TH Sarabun New" w:cs="TH Sarabun New"/>
          <w:color w:val="000000" w:themeColor="text1"/>
          <w:cs/>
        </w:rPr>
        <w:t>..............)</w:t>
      </w:r>
    </w:p>
    <w:p w14:paraId="7772C909" w14:textId="77777777" w:rsidR="005E00FE" w:rsidRPr="008D11D8" w:rsidRDefault="005E00FE" w:rsidP="005E00FE">
      <w:pPr>
        <w:tabs>
          <w:tab w:val="left" w:pos="1134"/>
          <w:tab w:val="left" w:pos="1701"/>
          <w:tab w:val="center" w:pos="5400"/>
        </w:tabs>
        <w:jc w:val="center"/>
        <w:rPr>
          <w:rFonts w:ascii="TH Sarabun New" w:hAnsi="TH Sarabun New" w:cs="TH Sarabun New"/>
          <w:color w:val="000000" w:themeColor="text1"/>
        </w:rPr>
      </w:pPr>
    </w:p>
    <w:p w14:paraId="099759E8" w14:textId="77777777" w:rsidR="005E00FE" w:rsidRPr="008D11D8" w:rsidRDefault="005E00FE" w:rsidP="005E00FE">
      <w:pPr>
        <w:tabs>
          <w:tab w:val="left" w:pos="1134"/>
          <w:tab w:val="left" w:pos="1701"/>
          <w:tab w:val="center" w:pos="5400"/>
        </w:tabs>
        <w:ind w:firstLine="1134"/>
        <w:rPr>
          <w:rFonts w:ascii="TH Sarabun New" w:hAnsi="TH Sarabun New" w:cs="TH Sarabun New"/>
          <w:color w:val="000000" w:themeColor="text1"/>
        </w:rPr>
      </w:pPr>
      <w:r w:rsidRPr="008D11D8">
        <w:rPr>
          <w:rFonts w:ascii="TH Sarabun New" w:hAnsi="TH Sarabun New" w:cs="TH Sarabun New"/>
          <w:color w:val="000000" w:themeColor="text1"/>
          <w:cs/>
        </w:rPr>
        <w:t>ข้าพเจ้า...................................................................................... ตำแหน่ง..............................................</w:t>
      </w:r>
    </w:p>
    <w:p w14:paraId="0E60C1AC" w14:textId="77777777" w:rsidR="005E00FE" w:rsidRPr="008D11D8" w:rsidRDefault="005E00FE" w:rsidP="00A01D11">
      <w:pPr>
        <w:tabs>
          <w:tab w:val="left" w:pos="1134"/>
          <w:tab w:val="left" w:pos="1701"/>
          <w:tab w:val="center" w:pos="5400"/>
        </w:tabs>
        <w:jc w:val="thaiDistribute"/>
        <w:rPr>
          <w:rFonts w:ascii="TH Sarabun New" w:hAnsi="TH Sarabun New" w:cs="TH Sarabun New"/>
          <w:color w:val="000000" w:themeColor="text1"/>
        </w:rPr>
      </w:pPr>
      <w:r w:rsidRPr="008D11D8">
        <w:rPr>
          <w:rFonts w:ascii="TH Sarabun New" w:hAnsi="TH Sarabun New" w:cs="TH Sarabun New"/>
          <w:color w:val="000000" w:themeColor="text1"/>
          <w:cs/>
        </w:rPr>
        <w:t xml:space="preserve">ส่วนงานที่สังกัด.............................................................................................. ขอรับรองว่า รายจ่ายข้างต้นนี้ </w:t>
      </w:r>
      <w:r w:rsidR="00A01D11" w:rsidRPr="008D11D8">
        <w:rPr>
          <w:rFonts w:ascii="TH Sarabun New" w:hAnsi="TH Sarabun New" w:cs="TH Sarabun New"/>
          <w:color w:val="000000" w:themeColor="text1"/>
          <w:cs/>
        </w:rPr>
        <w:t xml:space="preserve"> </w:t>
      </w:r>
      <w:r w:rsidRPr="008D11D8">
        <w:rPr>
          <w:rFonts w:ascii="TH Sarabun New" w:hAnsi="TH Sarabun New" w:cs="TH Sarabun New"/>
          <w:color w:val="000000" w:themeColor="text1"/>
          <w:cs/>
        </w:rPr>
        <w:t xml:space="preserve">ข้าพเจ้าได้จ่ายเงินจำนวนดังกล่าวไปจริง เพื่อประโยชน์แก่ตนเองหรือบุคคลในครอบครัวของข้าพเจ้า ทั้งนี้ ตามหลักเกณฑ์และเงื่อนไขการขอรับการจัดสวัสดิการด้านสุขภาพแบบยืดหยุ่นตามที่มหาวิทยาลัยธรรมศาสตร์ประกาศกำหนดทุกประการ </w:t>
      </w:r>
    </w:p>
    <w:p w14:paraId="30F2934A" w14:textId="77777777" w:rsidR="005E00FE" w:rsidRPr="008D11D8" w:rsidRDefault="005E00FE" w:rsidP="005E00FE">
      <w:pPr>
        <w:tabs>
          <w:tab w:val="left" w:pos="1134"/>
          <w:tab w:val="left" w:pos="1701"/>
          <w:tab w:val="center" w:pos="5400"/>
        </w:tabs>
        <w:rPr>
          <w:rFonts w:ascii="TH Sarabun New" w:hAnsi="TH Sarabun New" w:cs="TH Sarabun New"/>
          <w:color w:val="000000" w:themeColor="text1"/>
        </w:rPr>
      </w:pPr>
    </w:p>
    <w:p w14:paraId="65095360" w14:textId="77777777" w:rsidR="005E00FE" w:rsidRPr="008D11D8" w:rsidRDefault="005E00FE" w:rsidP="005E00FE">
      <w:pPr>
        <w:ind w:left="2835"/>
        <w:jc w:val="center"/>
        <w:rPr>
          <w:rFonts w:ascii="TH Sarabun New" w:hAnsi="TH Sarabun New" w:cs="TH Sarabun New"/>
          <w:color w:val="000000" w:themeColor="text1"/>
        </w:rPr>
      </w:pPr>
    </w:p>
    <w:p w14:paraId="31D06D62" w14:textId="77777777" w:rsidR="005E00FE" w:rsidRPr="008D11D8" w:rsidRDefault="005E00FE" w:rsidP="005E00FE">
      <w:pPr>
        <w:ind w:left="2835"/>
        <w:jc w:val="center"/>
        <w:rPr>
          <w:rFonts w:ascii="TH Sarabun New" w:hAnsi="TH Sarabun New" w:cs="TH Sarabun New"/>
          <w:color w:val="000000" w:themeColor="text1"/>
        </w:rPr>
      </w:pPr>
      <w:r w:rsidRPr="008D11D8">
        <w:rPr>
          <w:rFonts w:ascii="TH Sarabun New" w:hAnsi="TH Sarabun New" w:cs="TH Sarabun New"/>
          <w:color w:val="000000" w:themeColor="text1"/>
          <w:cs/>
        </w:rPr>
        <w:t xml:space="preserve">ลงชื่อ................................................................. </w:t>
      </w:r>
    </w:p>
    <w:p w14:paraId="24010479" w14:textId="77777777" w:rsidR="005E00FE" w:rsidRPr="008D11D8" w:rsidRDefault="005E00FE" w:rsidP="005E00FE">
      <w:pPr>
        <w:ind w:left="4395" w:right="1235" w:hanging="11"/>
        <w:jc w:val="center"/>
        <w:rPr>
          <w:rFonts w:ascii="TH Sarabun New" w:hAnsi="TH Sarabun New" w:cs="TH Sarabun New"/>
          <w:color w:val="000000" w:themeColor="text1"/>
        </w:rPr>
      </w:pPr>
      <w:r w:rsidRPr="008D11D8">
        <w:rPr>
          <w:rFonts w:ascii="TH Sarabun New" w:hAnsi="TH Sarabun New" w:cs="TH Sarabun New"/>
          <w:color w:val="000000" w:themeColor="text1"/>
          <w:cs/>
        </w:rPr>
        <w:t>(................................................................)</w:t>
      </w:r>
    </w:p>
    <w:p w14:paraId="56154E74" w14:textId="77777777" w:rsidR="00666D18" w:rsidRPr="008D11D8" w:rsidRDefault="00A01D11" w:rsidP="00A01D11">
      <w:pPr>
        <w:ind w:left="3969" w:right="1377"/>
        <w:rPr>
          <w:rFonts w:ascii="TH Sarabun New" w:hAnsi="TH Sarabun New" w:cs="TH Sarabun New"/>
          <w:color w:val="000000" w:themeColor="text1"/>
        </w:rPr>
      </w:pPr>
      <w:r w:rsidRPr="008D11D8">
        <w:rPr>
          <w:rFonts w:ascii="TH Sarabun New" w:hAnsi="TH Sarabun New" w:cs="TH Sarabun New"/>
          <w:color w:val="000000" w:themeColor="text1"/>
          <w:cs/>
        </w:rPr>
        <w:t xml:space="preserve">   </w:t>
      </w:r>
      <w:r w:rsidR="000E6B92" w:rsidRPr="008D11D8">
        <w:rPr>
          <w:rFonts w:ascii="TH Sarabun New" w:hAnsi="TH Sarabun New" w:cs="TH Sarabun New"/>
          <w:color w:val="000000" w:themeColor="text1"/>
          <w:cs/>
        </w:rPr>
        <w:t xml:space="preserve"> </w:t>
      </w:r>
      <w:r w:rsidRPr="008D11D8">
        <w:rPr>
          <w:rFonts w:ascii="TH Sarabun New" w:hAnsi="TH Sarabun New" w:cs="TH Sarabun New"/>
          <w:color w:val="000000" w:themeColor="text1"/>
          <w:cs/>
        </w:rPr>
        <w:t xml:space="preserve"> </w:t>
      </w:r>
      <w:r w:rsidR="005E00FE" w:rsidRPr="008D11D8">
        <w:rPr>
          <w:rFonts w:ascii="TH Sarabun New" w:hAnsi="TH Sarabun New" w:cs="TH Sarabun New"/>
          <w:color w:val="000000" w:themeColor="text1"/>
          <w:cs/>
        </w:rPr>
        <w:t>วันที่ ..........................................</w:t>
      </w:r>
      <w:r w:rsidRPr="008D11D8">
        <w:rPr>
          <w:rFonts w:ascii="TH Sarabun New" w:hAnsi="TH Sarabun New" w:cs="TH Sarabun New"/>
          <w:color w:val="000000" w:themeColor="text1"/>
          <w:cs/>
        </w:rPr>
        <w:t>...</w:t>
      </w:r>
      <w:r w:rsidR="005E00FE" w:rsidRPr="008D11D8">
        <w:rPr>
          <w:rFonts w:ascii="TH Sarabun New" w:hAnsi="TH Sarabun New" w:cs="TH Sarabun New"/>
          <w:color w:val="000000" w:themeColor="text1"/>
          <w:cs/>
        </w:rPr>
        <w:t>.......</w:t>
      </w:r>
      <w:r w:rsidRPr="008D11D8">
        <w:rPr>
          <w:rFonts w:ascii="TH Sarabun New" w:hAnsi="TH Sarabun New" w:cs="TH Sarabun New"/>
          <w:color w:val="000000" w:themeColor="text1"/>
          <w:cs/>
        </w:rPr>
        <w:t>...</w:t>
      </w:r>
      <w:r w:rsidR="005E00FE" w:rsidRPr="008D11D8">
        <w:rPr>
          <w:rFonts w:ascii="TH Sarabun New" w:hAnsi="TH Sarabun New" w:cs="TH Sarabun New"/>
          <w:color w:val="000000" w:themeColor="text1"/>
          <w:cs/>
        </w:rPr>
        <w:t>........</w:t>
      </w:r>
    </w:p>
    <w:p w14:paraId="0A6F9056" w14:textId="77777777" w:rsidR="00666D18" w:rsidRPr="008D11D8" w:rsidRDefault="00666D18" w:rsidP="00A01D11">
      <w:pPr>
        <w:ind w:left="3969" w:right="1377"/>
        <w:rPr>
          <w:rFonts w:ascii="TH Sarabun New" w:hAnsi="TH Sarabun New" w:cs="TH Sarabun New"/>
          <w:color w:val="000000" w:themeColor="text1"/>
        </w:rPr>
      </w:pPr>
    </w:p>
    <w:p w14:paraId="7500DEB3" w14:textId="77777777" w:rsidR="005E00FE" w:rsidRPr="008D11D8" w:rsidRDefault="005E00FE" w:rsidP="006E3DDC">
      <w:pPr>
        <w:ind w:right="1377"/>
        <w:rPr>
          <w:rFonts w:ascii="TH Sarabun New" w:hAnsi="TH Sarabun New" w:cs="TH Sarabun New"/>
          <w:color w:val="000000" w:themeColor="text1"/>
        </w:rPr>
      </w:pPr>
    </w:p>
    <w:sectPr w:rsidR="005E00FE" w:rsidRPr="008D11D8" w:rsidSect="004C3818">
      <w:headerReference w:type="default" r:id="rId8"/>
      <w:pgSz w:w="11906" w:h="16838"/>
      <w:pgMar w:top="1560" w:right="1274" w:bottom="993" w:left="1701" w:header="850" w:footer="680" w:gutter="0"/>
      <w:pgNumType w:fmt="thaiNumbers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BD40E7" w14:textId="77777777" w:rsidR="00632A4E" w:rsidRDefault="00632A4E" w:rsidP="00992D9A">
      <w:r>
        <w:separator/>
      </w:r>
    </w:p>
  </w:endnote>
  <w:endnote w:type="continuationSeparator" w:id="0">
    <w:p w14:paraId="6481E3CD" w14:textId="77777777" w:rsidR="00632A4E" w:rsidRDefault="00632A4E" w:rsidP="00992D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BCB99E" w14:textId="77777777" w:rsidR="00632A4E" w:rsidRDefault="00632A4E" w:rsidP="00992D9A">
      <w:r>
        <w:separator/>
      </w:r>
    </w:p>
  </w:footnote>
  <w:footnote w:type="continuationSeparator" w:id="0">
    <w:p w14:paraId="5EF04D45" w14:textId="77777777" w:rsidR="00632A4E" w:rsidRDefault="00632A4E" w:rsidP="00992D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62D2E5" w14:textId="260D5590" w:rsidR="0000799C" w:rsidRPr="002B4604" w:rsidRDefault="002B4604" w:rsidP="002B4604">
    <w:pPr>
      <w:pStyle w:val="Header"/>
      <w:jc w:val="right"/>
      <w:rPr>
        <w:rFonts w:ascii="TH Sarabun New" w:hAnsi="TH Sarabun New" w:cs="TH Sarabun New"/>
        <w:lang w:val="en-US"/>
      </w:rPr>
    </w:pPr>
    <w:r w:rsidRPr="002B4604">
      <w:rPr>
        <w:rFonts w:ascii="TH Sarabun New" w:hAnsi="TH Sarabun New" w:cs="TH Sarabun New"/>
        <w:lang w:val="en-US"/>
      </w:rPr>
      <w:t>FM</w:t>
    </w:r>
    <w:r w:rsidRPr="002B4604">
      <w:rPr>
        <w:rFonts w:ascii="TH Sarabun New" w:hAnsi="TH Sarabun New" w:cs="TH Sarabun New"/>
        <w:szCs w:val="28"/>
        <w:cs/>
        <w:lang w:val="en-US"/>
      </w:rPr>
      <w:t>-</w:t>
    </w:r>
    <w:r w:rsidRPr="002B4604">
      <w:rPr>
        <w:rFonts w:ascii="TH Sarabun New" w:hAnsi="TH Sarabun New" w:cs="TH Sarabun New"/>
        <w:lang w:val="en-US"/>
      </w:rPr>
      <w:t>HRM</w:t>
    </w:r>
    <w:r w:rsidRPr="002B4604">
      <w:rPr>
        <w:rFonts w:ascii="TH Sarabun New" w:hAnsi="TH Sarabun New" w:cs="TH Sarabun New"/>
        <w:szCs w:val="28"/>
        <w:cs/>
        <w:lang w:val="en-US"/>
      </w:rPr>
      <w:t>-</w:t>
    </w:r>
    <w:r w:rsidRPr="002B4604">
      <w:rPr>
        <w:rFonts w:ascii="TH Sarabun New" w:hAnsi="TH Sarabun New" w:cs="TH Sarabun New"/>
        <w:lang w:val="en-US"/>
      </w:rPr>
      <w:t>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55639"/>
    <w:multiLevelType w:val="multilevel"/>
    <w:tmpl w:val="10889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B8744F"/>
    <w:multiLevelType w:val="hybridMultilevel"/>
    <w:tmpl w:val="9EF24C60"/>
    <w:lvl w:ilvl="0" w:tplc="55BA2504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022CD"/>
    <w:multiLevelType w:val="hybridMultilevel"/>
    <w:tmpl w:val="B832CFA0"/>
    <w:lvl w:ilvl="0" w:tplc="FE62A9EE">
      <w:start w:val="1"/>
      <w:numFmt w:val="thaiNumbers"/>
      <w:lvlText w:val="(%1)"/>
      <w:lvlJc w:val="left"/>
      <w:pPr>
        <w:ind w:left="15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89" w:hanging="360"/>
      </w:pPr>
    </w:lvl>
    <w:lvl w:ilvl="2" w:tplc="0409001B" w:tentative="1">
      <w:start w:val="1"/>
      <w:numFmt w:val="lowerRoman"/>
      <w:lvlText w:val="%3."/>
      <w:lvlJc w:val="right"/>
      <w:pPr>
        <w:ind w:left="3009" w:hanging="180"/>
      </w:pPr>
    </w:lvl>
    <w:lvl w:ilvl="3" w:tplc="0409000F" w:tentative="1">
      <w:start w:val="1"/>
      <w:numFmt w:val="decimal"/>
      <w:lvlText w:val="%4."/>
      <w:lvlJc w:val="left"/>
      <w:pPr>
        <w:ind w:left="3729" w:hanging="360"/>
      </w:pPr>
    </w:lvl>
    <w:lvl w:ilvl="4" w:tplc="04090019" w:tentative="1">
      <w:start w:val="1"/>
      <w:numFmt w:val="lowerLetter"/>
      <w:lvlText w:val="%5."/>
      <w:lvlJc w:val="left"/>
      <w:pPr>
        <w:ind w:left="4449" w:hanging="360"/>
      </w:pPr>
    </w:lvl>
    <w:lvl w:ilvl="5" w:tplc="0409001B" w:tentative="1">
      <w:start w:val="1"/>
      <w:numFmt w:val="lowerRoman"/>
      <w:lvlText w:val="%6."/>
      <w:lvlJc w:val="right"/>
      <w:pPr>
        <w:ind w:left="5169" w:hanging="180"/>
      </w:pPr>
    </w:lvl>
    <w:lvl w:ilvl="6" w:tplc="0409000F" w:tentative="1">
      <w:start w:val="1"/>
      <w:numFmt w:val="decimal"/>
      <w:lvlText w:val="%7."/>
      <w:lvlJc w:val="left"/>
      <w:pPr>
        <w:ind w:left="5889" w:hanging="360"/>
      </w:pPr>
    </w:lvl>
    <w:lvl w:ilvl="7" w:tplc="04090019" w:tentative="1">
      <w:start w:val="1"/>
      <w:numFmt w:val="lowerLetter"/>
      <w:lvlText w:val="%8."/>
      <w:lvlJc w:val="left"/>
      <w:pPr>
        <w:ind w:left="6609" w:hanging="360"/>
      </w:pPr>
    </w:lvl>
    <w:lvl w:ilvl="8" w:tplc="0409001B" w:tentative="1">
      <w:start w:val="1"/>
      <w:numFmt w:val="lowerRoman"/>
      <w:lvlText w:val="%9."/>
      <w:lvlJc w:val="right"/>
      <w:pPr>
        <w:ind w:left="7329" w:hanging="180"/>
      </w:pPr>
    </w:lvl>
  </w:abstractNum>
  <w:abstractNum w:abstractNumId="3" w15:restartNumberingAfterBreak="0">
    <w:nsid w:val="182A4ABD"/>
    <w:multiLevelType w:val="hybridMultilevel"/>
    <w:tmpl w:val="D69E0CF0"/>
    <w:lvl w:ilvl="0" w:tplc="04090001">
      <w:start w:val="1"/>
      <w:numFmt w:val="bullet"/>
      <w:lvlText w:val=""/>
      <w:lvlJc w:val="left"/>
      <w:pPr>
        <w:ind w:left="1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</w:abstractNum>
  <w:abstractNum w:abstractNumId="4" w15:restartNumberingAfterBreak="0">
    <w:nsid w:val="1D120269"/>
    <w:multiLevelType w:val="hybridMultilevel"/>
    <w:tmpl w:val="40EC30B4"/>
    <w:lvl w:ilvl="0" w:tplc="6E644CEE">
      <w:start w:val="1"/>
      <w:numFmt w:val="bullet"/>
      <w:lvlText w:val="-"/>
      <w:lvlJc w:val="left"/>
      <w:pPr>
        <w:ind w:left="1287" w:hanging="360"/>
      </w:pPr>
      <w:rPr>
        <w:rFonts w:ascii="Cordia New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264967FC"/>
    <w:multiLevelType w:val="hybridMultilevel"/>
    <w:tmpl w:val="FCEC7AE0"/>
    <w:lvl w:ilvl="0" w:tplc="6E644CEE">
      <w:start w:val="1"/>
      <w:numFmt w:val="bullet"/>
      <w:lvlText w:val="-"/>
      <w:lvlJc w:val="left"/>
      <w:pPr>
        <w:ind w:left="1440" w:hanging="360"/>
      </w:pPr>
      <w:rPr>
        <w:rFonts w:ascii="Cordia New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12506CA"/>
    <w:multiLevelType w:val="hybridMultilevel"/>
    <w:tmpl w:val="7D18A77A"/>
    <w:lvl w:ilvl="0" w:tplc="CAF81DCC">
      <w:start w:val="14"/>
      <w:numFmt w:val="bullet"/>
      <w:lvlText w:val="-"/>
      <w:lvlJc w:val="left"/>
      <w:pPr>
        <w:ind w:left="720" w:hanging="360"/>
      </w:pPr>
      <w:rPr>
        <w:rFonts w:ascii="Cordia New" w:eastAsia="Cordia New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5751B8"/>
    <w:multiLevelType w:val="hybridMultilevel"/>
    <w:tmpl w:val="9A5A0BEE"/>
    <w:lvl w:ilvl="0" w:tplc="BDF29904">
      <w:start w:val="14"/>
      <w:numFmt w:val="bullet"/>
      <w:lvlText w:val="-"/>
      <w:lvlJc w:val="left"/>
      <w:pPr>
        <w:ind w:left="720" w:hanging="360"/>
      </w:pPr>
      <w:rPr>
        <w:rFonts w:ascii="Cordia New" w:eastAsia="Cordia New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3A0347"/>
    <w:multiLevelType w:val="hybridMultilevel"/>
    <w:tmpl w:val="B6E05FF2"/>
    <w:lvl w:ilvl="0" w:tplc="6E644CEE">
      <w:start w:val="1"/>
      <w:numFmt w:val="bullet"/>
      <w:lvlText w:val="-"/>
      <w:lvlJc w:val="left"/>
      <w:pPr>
        <w:ind w:left="1440" w:hanging="360"/>
      </w:pPr>
      <w:rPr>
        <w:rFonts w:ascii="Cordia New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1EA6FC8"/>
    <w:multiLevelType w:val="hybridMultilevel"/>
    <w:tmpl w:val="22209BD0"/>
    <w:lvl w:ilvl="0" w:tplc="E2E89DC8">
      <w:start w:val="1"/>
      <w:numFmt w:val="thaiNumbers"/>
      <w:lvlText w:val="(%1)"/>
      <w:lvlJc w:val="left"/>
      <w:pPr>
        <w:ind w:left="157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0" w15:restartNumberingAfterBreak="0">
    <w:nsid w:val="48A80987"/>
    <w:multiLevelType w:val="hybridMultilevel"/>
    <w:tmpl w:val="8B34C016"/>
    <w:lvl w:ilvl="0" w:tplc="E5765EDC">
      <w:start w:val="2"/>
      <w:numFmt w:val="bullet"/>
      <w:lvlText w:val="-"/>
      <w:lvlJc w:val="left"/>
      <w:pPr>
        <w:ind w:left="720" w:hanging="360"/>
      </w:pPr>
      <w:rPr>
        <w:rFonts w:ascii="Cordia New" w:eastAsia="Cordia New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FA6B52"/>
    <w:multiLevelType w:val="hybridMultilevel"/>
    <w:tmpl w:val="7F987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0B2E16"/>
    <w:multiLevelType w:val="hybridMultilevel"/>
    <w:tmpl w:val="746856D8"/>
    <w:lvl w:ilvl="0" w:tplc="55BA2504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130B5E"/>
    <w:multiLevelType w:val="hybridMultilevel"/>
    <w:tmpl w:val="9B5ED8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thaiNumbers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F91F75"/>
    <w:multiLevelType w:val="hybridMultilevel"/>
    <w:tmpl w:val="3A6E0BEE"/>
    <w:lvl w:ilvl="0" w:tplc="D8AE4AC8">
      <w:start w:val="1"/>
      <w:numFmt w:val="thaiNumbers"/>
      <w:lvlText w:val="(%1)"/>
      <w:lvlJc w:val="left"/>
      <w:pPr>
        <w:ind w:left="1554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5" w15:restartNumberingAfterBreak="0">
    <w:nsid w:val="51A611D4"/>
    <w:multiLevelType w:val="hybridMultilevel"/>
    <w:tmpl w:val="44D05000"/>
    <w:lvl w:ilvl="0" w:tplc="6E644CEE">
      <w:start w:val="1"/>
      <w:numFmt w:val="bullet"/>
      <w:lvlText w:val="-"/>
      <w:lvlJc w:val="left"/>
      <w:pPr>
        <w:ind w:left="720" w:hanging="360"/>
      </w:pPr>
      <w:rPr>
        <w:rFonts w:ascii="Cordia New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B43599"/>
    <w:multiLevelType w:val="hybridMultilevel"/>
    <w:tmpl w:val="53F2F8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4C3543"/>
    <w:multiLevelType w:val="hybridMultilevel"/>
    <w:tmpl w:val="E496D924"/>
    <w:lvl w:ilvl="0" w:tplc="DBB695E4">
      <w:start w:val="14"/>
      <w:numFmt w:val="bullet"/>
      <w:lvlText w:val="-"/>
      <w:lvlJc w:val="left"/>
      <w:pPr>
        <w:ind w:left="720" w:hanging="360"/>
      </w:pPr>
      <w:rPr>
        <w:rFonts w:ascii="Cordia New" w:eastAsia="Cordia New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8C4316"/>
    <w:multiLevelType w:val="hybridMultilevel"/>
    <w:tmpl w:val="E0603CAE"/>
    <w:lvl w:ilvl="0" w:tplc="6E644CEE">
      <w:start w:val="1"/>
      <w:numFmt w:val="bullet"/>
      <w:lvlText w:val="-"/>
      <w:lvlJc w:val="left"/>
      <w:pPr>
        <w:ind w:left="720" w:hanging="360"/>
      </w:pPr>
      <w:rPr>
        <w:rFonts w:ascii="Cordia New" w:hAnsi="Cordia New" w:hint="default"/>
      </w:rPr>
    </w:lvl>
    <w:lvl w:ilvl="1" w:tplc="6E644CEE">
      <w:start w:val="1"/>
      <w:numFmt w:val="bullet"/>
      <w:lvlText w:val="-"/>
      <w:lvlJc w:val="left"/>
      <w:pPr>
        <w:ind w:left="1440" w:hanging="360"/>
      </w:pPr>
      <w:rPr>
        <w:rFonts w:ascii="Cordia New" w:hAnsi="Cordia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30109F"/>
    <w:multiLevelType w:val="hybridMultilevel"/>
    <w:tmpl w:val="CB24D3DC"/>
    <w:lvl w:ilvl="0" w:tplc="1B68B3EA">
      <w:start w:val="14"/>
      <w:numFmt w:val="bullet"/>
      <w:lvlText w:val="-"/>
      <w:lvlJc w:val="left"/>
      <w:pPr>
        <w:ind w:left="405" w:hanging="360"/>
      </w:pPr>
      <w:rPr>
        <w:rFonts w:ascii="Cordia New" w:eastAsia="Cordia New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0" w15:restartNumberingAfterBreak="0">
    <w:nsid w:val="625E044B"/>
    <w:multiLevelType w:val="hybridMultilevel"/>
    <w:tmpl w:val="E1540930"/>
    <w:lvl w:ilvl="0" w:tplc="6A78DEEE">
      <w:start w:val="14"/>
      <w:numFmt w:val="bullet"/>
      <w:lvlText w:val="-"/>
      <w:lvlJc w:val="left"/>
      <w:pPr>
        <w:ind w:left="720" w:hanging="360"/>
      </w:pPr>
      <w:rPr>
        <w:rFonts w:ascii="Cordia New" w:eastAsia="Cordia New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171796"/>
    <w:multiLevelType w:val="hybridMultilevel"/>
    <w:tmpl w:val="F1C6E316"/>
    <w:lvl w:ilvl="0" w:tplc="6E644CEE">
      <w:start w:val="1"/>
      <w:numFmt w:val="bullet"/>
      <w:lvlText w:val="-"/>
      <w:lvlJc w:val="left"/>
      <w:pPr>
        <w:ind w:left="720" w:hanging="360"/>
      </w:pPr>
      <w:rPr>
        <w:rFonts w:ascii="Cordia New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B14B1F"/>
    <w:multiLevelType w:val="hybridMultilevel"/>
    <w:tmpl w:val="4A180A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511984"/>
    <w:multiLevelType w:val="hybridMultilevel"/>
    <w:tmpl w:val="3A0AF1CE"/>
    <w:lvl w:ilvl="0" w:tplc="04090001">
      <w:start w:val="1"/>
      <w:numFmt w:val="bullet"/>
      <w:lvlText w:val=""/>
      <w:lvlJc w:val="left"/>
      <w:pPr>
        <w:ind w:left="1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14"/>
  </w:num>
  <w:num w:numId="4">
    <w:abstractNumId w:val="3"/>
  </w:num>
  <w:num w:numId="5">
    <w:abstractNumId w:val="23"/>
  </w:num>
  <w:num w:numId="6">
    <w:abstractNumId w:val="12"/>
  </w:num>
  <w:num w:numId="7">
    <w:abstractNumId w:val="1"/>
  </w:num>
  <w:num w:numId="8">
    <w:abstractNumId w:val="0"/>
  </w:num>
  <w:num w:numId="9">
    <w:abstractNumId w:val="10"/>
  </w:num>
  <w:num w:numId="10">
    <w:abstractNumId w:val="22"/>
  </w:num>
  <w:num w:numId="11">
    <w:abstractNumId w:val="11"/>
  </w:num>
  <w:num w:numId="12">
    <w:abstractNumId w:val="5"/>
  </w:num>
  <w:num w:numId="13">
    <w:abstractNumId w:val="16"/>
  </w:num>
  <w:num w:numId="14">
    <w:abstractNumId w:val="18"/>
  </w:num>
  <w:num w:numId="15">
    <w:abstractNumId w:val="8"/>
  </w:num>
  <w:num w:numId="16">
    <w:abstractNumId w:val="21"/>
  </w:num>
  <w:num w:numId="17">
    <w:abstractNumId w:val="6"/>
  </w:num>
  <w:num w:numId="18">
    <w:abstractNumId w:val="17"/>
  </w:num>
  <w:num w:numId="19">
    <w:abstractNumId w:val="20"/>
  </w:num>
  <w:num w:numId="20">
    <w:abstractNumId w:val="7"/>
  </w:num>
  <w:num w:numId="21">
    <w:abstractNumId w:val="19"/>
  </w:num>
  <w:num w:numId="22">
    <w:abstractNumId w:val="13"/>
  </w:num>
  <w:num w:numId="23">
    <w:abstractNumId w:val="4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szA1sbC0NDK0NDJS0lEKTi0uzszPAykwqgUAZeafMywAAAA="/>
  </w:docVars>
  <w:rsids>
    <w:rsidRoot w:val="00277E43"/>
    <w:rsid w:val="00000533"/>
    <w:rsid w:val="000048EA"/>
    <w:rsid w:val="00004CBD"/>
    <w:rsid w:val="00005ADD"/>
    <w:rsid w:val="00006300"/>
    <w:rsid w:val="0000687F"/>
    <w:rsid w:val="000070E3"/>
    <w:rsid w:val="0000799C"/>
    <w:rsid w:val="00010D2F"/>
    <w:rsid w:val="00011A74"/>
    <w:rsid w:val="00011D41"/>
    <w:rsid w:val="00012190"/>
    <w:rsid w:val="0001328D"/>
    <w:rsid w:val="0001346F"/>
    <w:rsid w:val="000137DC"/>
    <w:rsid w:val="00013D40"/>
    <w:rsid w:val="00016267"/>
    <w:rsid w:val="00016DEE"/>
    <w:rsid w:val="00017A62"/>
    <w:rsid w:val="00020C80"/>
    <w:rsid w:val="0002110A"/>
    <w:rsid w:val="00021B33"/>
    <w:rsid w:val="000268E7"/>
    <w:rsid w:val="00026931"/>
    <w:rsid w:val="00032DBE"/>
    <w:rsid w:val="000342F4"/>
    <w:rsid w:val="00034B71"/>
    <w:rsid w:val="00036AAF"/>
    <w:rsid w:val="00037B3E"/>
    <w:rsid w:val="0004180B"/>
    <w:rsid w:val="00043A02"/>
    <w:rsid w:val="00043C52"/>
    <w:rsid w:val="00047AC5"/>
    <w:rsid w:val="00050009"/>
    <w:rsid w:val="0005000E"/>
    <w:rsid w:val="00050CA3"/>
    <w:rsid w:val="000511FF"/>
    <w:rsid w:val="00051AB1"/>
    <w:rsid w:val="00052042"/>
    <w:rsid w:val="000532D7"/>
    <w:rsid w:val="00053785"/>
    <w:rsid w:val="0005601A"/>
    <w:rsid w:val="0006143E"/>
    <w:rsid w:val="00062BE2"/>
    <w:rsid w:val="00062EE7"/>
    <w:rsid w:val="000644E2"/>
    <w:rsid w:val="00065FBC"/>
    <w:rsid w:val="00070486"/>
    <w:rsid w:val="00073906"/>
    <w:rsid w:val="0007607C"/>
    <w:rsid w:val="000768BF"/>
    <w:rsid w:val="00076F44"/>
    <w:rsid w:val="000774B2"/>
    <w:rsid w:val="00077BFD"/>
    <w:rsid w:val="00081983"/>
    <w:rsid w:val="00083D44"/>
    <w:rsid w:val="00083EBA"/>
    <w:rsid w:val="00085A2E"/>
    <w:rsid w:val="00087ABE"/>
    <w:rsid w:val="00087DCD"/>
    <w:rsid w:val="00091EF0"/>
    <w:rsid w:val="00092498"/>
    <w:rsid w:val="00092EB2"/>
    <w:rsid w:val="00093163"/>
    <w:rsid w:val="00093788"/>
    <w:rsid w:val="00093AC3"/>
    <w:rsid w:val="00097FF3"/>
    <w:rsid w:val="000A1E49"/>
    <w:rsid w:val="000A20DE"/>
    <w:rsid w:val="000A2757"/>
    <w:rsid w:val="000A49E0"/>
    <w:rsid w:val="000A69D9"/>
    <w:rsid w:val="000B0C41"/>
    <w:rsid w:val="000B161E"/>
    <w:rsid w:val="000B2495"/>
    <w:rsid w:val="000B2557"/>
    <w:rsid w:val="000B2862"/>
    <w:rsid w:val="000B31D1"/>
    <w:rsid w:val="000B34F9"/>
    <w:rsid w:val="000B3F0E"/>
    <w:rsid w:val="000C3B45"/>
    <w:rsid w:val="000C3BEA"/>
    <w:rsid w:val="000C7A80"/>
    <w:rsid w:val="000C7F41"/>
    <w:rsid w:val="000D1555"/>
    <w:rsid w:val="000D30F5"/>
    <w:rsid w:val="000D369C"/>
    <w:rsid w:val="000D3761"/>
    <w:rsid w:val="000D6EEC"/>
    <w:rsid w:val="000D7A72"/>
    <w:rsid w:val="000E1BEF"/>
    <w:rsid w:val="000E3EAB"/>
    <w:rsid w:val="000E3F8A"/>
    <w:rsid w:val="000E424C"/>
    <w:rsid w:val="000E58E3"/>
    <w:rsid w:val="000E61E3"/>
    <w:rsid w:val="000E6680"/>
    <w:rsid w:val="000E6B92"/>
    <w:rsid w:val="000E6C55"/>
    <w:rsid w:val="000E7550"/>
    <w:rsid w:val="000F2604"/>
    <w:rsid w:val="000F2745"/>
    <w:rsid w:val="000F5B65"/>
    <w:rsid w:val="000F5E4B"/>
    <w:rsid w:val="000F653E"/>
    <w:rsid w:val="000F70F4"/>
    <w:rsid w:val="001004BE"/>
    <w:rsid w:val="00100A23"/>
    <w:rsid w:val="001027A3"/>
    <w:rsid w:val="001041B7"/>
    <w:rsid w:val="001043F0"/>
    <w:rsid w:val="00105CDB"/>
    <w:rsid w:val="00110819"/>
    <w:rsid w:val="001115CC"/>
    <w:rsid w:val="00111B3D"/>
    <w:rsid w:val="001139E9"/>
    <w:rsid w:val="00117DF3"/>
    <w:rsid w:val="001216DC"/>
    <w:rsid w:val="0012237A"/>
    <w:rsid w:val="00122B7F"/>
    <w:rsid w:val="00122CC7"/>
    <w:rsid w:val="00124D6D"/>
    <w:rsid w:val="00126BC9"/>
    <w:rsid w:val="00126C5A"/>
    <w:rsid w:val="001329E4"/>
    <w:rsid w:val="0013395B"/>
    <w:rsid w:val="00134198"/>
    <w:rsid w:val="00135073"/>
    <w:rsid w:val="00135523"/>
    <w:rsid w:val="00137677"/>
    <w:rsid w:val="00137FD4"/>
    <w:rsid w:val="00140CF4"/>
    <w:rsid w:val="0014790A"/>
    <w:rsid w:val="0015023D"/>
    <w:rsid w:val="00155C9F"/>
    <w:rsid w:val="001570F9"/>
    <w:rsid w:val="00161399"/>
    <w:rsid w:val="001619BC"/>
    <w:rsid w:val="001620D2"/>
    <w:rsid w:val="00163A4E"/>
    <w:rsid w:val="0016541F"/>
    <w:rsid w:val="001657C2"/>
    <w:rsid w:val="00166692"/>
    <w:rsid w:val="001668D0"/>
    <w:rsid w:val="00167C64"/>
    <w:rsid w:val="00167C80"/>
    <w:rsid w:val="00170389"/>
    <w:rsid w:val="00172C3A"/>
    <w:rsid w:val="001743AF"/>
    <w:rsid w:val="00174FD8"/>
    <w:rsid w:val="00177A05"/>
    <w:rsid w:val="0018036B"/>
    <w:rsid w:val="00181372"/>
    <w:rsid w:val="00182E60"/>
    <w:rsid w:val="00184A53"/>
    <w:rsid w:val="0018561D"/>
    <w:rsid w:val="00186800"/>
    <w:rsid w:val="00193000"/>
    <w:rsid w:val="00193619"/>
    <w:rsid w:val="00194072"/>
    <w:rsid w:val="00195BA0"/>
    <w:rsid w:val="001A145A"/>
    <w:rsid w:val="001A4ADC"/>
    <w:rsid w:val="001A535E"/>
    <w:rsid w:val="001A618A"/>
    <w:rsid w:val="001A67D2"/>
    <w:rsid w:val="001A7ACB"/>
    <w:rsid w:val="001B0DAF"/>
    <w:rsid w:val="001B22DE"/>
    <w:rsid w:val="001B233B"/>
    <w:rsid w:val="001B5245"/>
    <w:rsid w:val="001B5956"/>
    <w:rsid w:val="001B6E3A"/>
    <w:rsid w:val="001B705B"/>
    <w:rsid w:val="001C15C6"/>
    <w:rsid w:val="001C173B"/>
    <w:rsid w:val="001C192C"/>
    <w:rsid w:val="001C2B14"/>
    <w:rsid w:val="001C2CF6"/>
    <w:rsid w:val="001C375F"/>
    <w:rsid w:val="001C48A5"/>
    <w:rsid w:val="001C544C"/>
    <w:rsid w:val="001C5FF2"/>
    <w:rsid w:val="001C7A38"/>
    <w:rsid w:val="001D0276"/>
    <w:rsid w:val="001D2222"/>
    <w:rsid w:val="001D5A48"/>
    <w:rsid w:val="001D7310"/>
    <w:rsid w:val="001D7374"/>
    <w:rsid w:val="001E0067"/>
    <w:rsid w:val="001E0B29"/>
    <w:rsid w:val="001E0D23"/>
    <w:rsid w:val="001E1576"/>
    <w:rsid w:val="001E37DC"/>
    <w:rsid w:val="001E3AAC"/>
    <w:rsid w:val="001E3B8B"/>
    <w:rsid w:val="001E5662"/>
    <w:rsid w:val="001E59BE"/>
    <w:rsid w:val="001E5FD2"/>
    <w:rsid w:val="001E7E48"/>
    <w:rsid w:val="001F2460"/>
    <w:rsid w:val="001F2A31"/>
    <w:rsid w:val="001F2CA7"/>
    <w:rsid w:val="001F4B8D"/>
    <w:rsid w:val="001F6DE7"/>
    <w:rsid w:val="0020131F"/>
    <w:rsid w:val="00201383"/>
    <w:rsid w:val="00204C9A"/>
    <w:rsid w:val="00205B5C"/>
    <w:rsid w:val="002061A4"/>
    <w:rsid w:val="0020687A"/>
    <w:rsid w:val="00212B93"/>
    <w:rsid w:val="00213626"/>
    <w:rsid w:val="00213883"/>
    <w:rsid w:val="00214A2B"/>
    <w:rsid w:val="00214CEE"/>
    <w:rsid w:val="002153C5"/>
    <w:rsid w:val="0021658F"/>
    <w:rsid w:val="00216D79"/>
    <w:rsid w:val="002173A3"/>
    <w:rsid w:val="00217C24"/>
    <w:rsid w:val="00217EC9"/>
    <w:rsid w:val="0022073D"/>
    <w:rsid w:val="00220CB5"/>
    <w:rsid w:val="00221418"/>
    <w:rsid w:val="0022235B"/>
    <w:rsid w:val="002229D8"/>
    <w:rsid w:val="00223AB4"/>
    <w:rsid w:val="002242CF"/>
    <w:rsid w:val="0022492F"/>
    <w:rsid w:val="00225F90"/>
    <w:rsid w:val="0022783B"/>
    <w:rsid w:val="002278C1"/>
    <w:rsid w:val="002324A5"/>
    <w:rsid w:val="00233BC9"/>
    <w:rsid w:val="00234C11"/>
    <w:rsid w:val="002354F3"/>
    <w:rsid w:val="002363A9"/>
    <w:rsid w:val="00237CFD"/>
    <w:rsid w:val="0024016D"/>
    <w:rsid w:val="0024188A"/>
    <w:rsid w:val="00242DD1"/>
    <w:rsid w:val="00242F18"/>
    <w:rsid w:val="00245D57"/>
    <w:rsid w:val="002465DA"/>
    <w:rsid w:val="00247B53"/>
    <w:rsid w:val="002506B5"/>
    <w:rsid w:val="00250BC0"/>
    <w:rsid w:val="00251610"/>
    <w:rsid w:val="00251EAA"/>
    <w:rsid w:val="0025318B"/>
    <w:rsid w:val="00257488"/>
    <w:rsid w:val="0025790B"/>
    <w:rsid w:val="00260020"/>
    <w:rsid w:val="00260516"/>
    <w:rsid w:val="00260C9F"/>
    <w:rsid w:val="00262481"/>
    <w:rsid w:val="00262D2A"/>
    <w:rsid w:val="00264DEC"/>
    <w:rsid w:val="00265247"/>
    <w:rsid w:val="00265C08"/>
    <w:rsid w:val="00266484"/>
    <w:rsid w:val="00266D35"/>
    <w:rsid w:val="00270E39"/>
    <w:rsid w:val="002735C6"/>
    <w:rsid w:val="002749CE"/>
    <w:rsid w:val="00275A11"/>
    <w:rsid w:val="00276FAD"/>
    <w:rsid w:val="00277E43"/>
    <w:rsid w:val="00283BB1"/>
    <w:rsid w:val="0028591F"/>
    <w:rsid w:val="00285F9A"/>
    <w:rsid w:val="0028616F"/>
    <w:rsid w:val="00286722"/>
    <w:rsid w:val="00290C72"/>
    <w:rsid w:val="00292282"/>
    <w:rsid w:val="002937F8"/>
    <w:rsid w:val="002952D7"/>
    <w:rsid w:val="002966BA"/>
    <w:rsid w:val="00297581"/>
    <w:rsid w:val="002A2975"/>
    <w:rsid w:val="002A6001"/>
    <w:rsid w:val="002A78BA"/>
    <w:rsid w:val="002B3FCC"/>
    <w:rsid w:val="002B4604"/>
    <w:rsid w:val="002B4A78"/>
    <w:rsid w:val="002B68C8"/>
    <w:rsid w:val="002B74BB"/>
    <w:rsid w:val="002C01A6"/>
    <w:rsid w:val="002C2C56"/>
    <w:rsid w:val="002C2CF2"/>
    <w:rsid w:val="002D0309"/>
    <w:rsid w:val="002D0490"/>
    <w:rsid w:val="002D0DD5"/>
    <w:rsid w:val="002D259E"/>
    <w:rsid w:val="002D5520"/>
    <w:rsid w:val="002D56F0"/>
    <w:rsid w:val="002D64A6"/>
    <w:rsid w:val="002D7D4B"/>
    <w:rsid w:val="002D7E2A"/>
    <w:rsid w:val="002E0042"/>
    <w:rsid w:val="002E1BB2"/>
    <w:rsid w:val="002E323E"/>
    <w:rsid w:val="002E40E3"/>
    <w:rsid w:val="002E430F"/>
    <w:rsid w:val="002E50E6"/>
    <w:rsid w:val="002E5FC4"/>
    <w:rsid w:val="002E6883"/>
    <w:rsid w:val="002E6BEF"/>
    <w:rsid w:val="002F13CF"/>
    <w:rsid w:val="002F2777"/>
    <w:rsid w:val="002F4432"/>
    <w:rsid w:val="002F5805"/>
    <w:rsid w:val="002F58C9"/>
    <w:rsid w:val="002F5C5E"/>
    <w:rsid w:val="002F79D5"/>
    <w:rsid w:val="003005CC"/>
    <w:rsid w:val="003007E0"/>
    <w:rsid w:val="0030227C"/>
    <w:rsid w:val="00302E8F"/>
    <w:rsid w:val="00302EE9"/>
    <w:rsid w:val="00303022"/>
    <w:rsid w:val="00304258"/>
    <w:rsid w:val="00304D5D"/>
    <w:rsid w:val="0030639D"/>
    <w:rsid w:val="00307130"/>
    <w:rsid w:val="003109F8"/>
    <w:rsid w:val="003119F5"/>
    <w:rsid w:val="00311DE0"/>
    <w:rsid w:val="00312A5A"/>
    <w:rsid w:val="003130E6"/>
    <w:rsid w:val="00315043"/>
    <w:rsid w:val="00315B18"/>
    <w:rsid w:val="00316EE6"/>
    <w:rsid w:val="00316F46"/>
    <w:rsid w:val="003176F8"/>
    <w:rsid w:val="00321CFE"/>
    <w:rsid w:val="00323290"/>
    <w:rsid w:val="00323D83"/>
    <w:rsid w:val="00330E84"/>
    <w:rsid w:val="00331BE4"/>
    <w:rsid w:val="00331F1B"/>
    <w:rsid w:val="00333151"/>
    <w:rsid w:val="00337ADA"/>
    <w:rsid w:val="00337B13"/>
    <w:rsid w:val="00342664"/>
    <w:rsid w:val="003450FD"/>
    <w:rsid w:val="00350570"/>
    <w:rsid w:val="00352214"/>
    <w:rsid w:val="003525C7"/>
    <w:rsid w:val="00353174"/>
    <w:rsid w:val="00353CEF"/>
    <w:rsid w:val="003542A9"/>
    <w:rsid w:val="0035436F"/>
    <w:rsid w:val="003543D0"/>
    <w:rsid w:val="003545FB"/>
    <w:rsid w:val="00355EE9"/>
    <w:rsid w:val="00356A2A"/>
    <w:rsid w:val="00357671"/>
    <w:rsid w:val="00360276"/>
    <w:rsid w:val="0036080F"/>
    <w:rsid w:val="00361139"/>
    <w:rsid w:val="0036138D"/>
    <w:rsid w:val="00362213"/>
    <w:rsid w:val="00364206"/>
    <w:rsid w:val="00366FAF"/>
    <w:rsid w:val="003709C4"/>
    <w:rsid w:val="00371C43"/>
    <w:rsid w:val="0037437F"/>
    <w:rsid w:val="0037452F"/>
    <w:rsid w:val="003750DE"/>
    <w:rsid w:val="00377E60"/>
    <w:rsid w:val="00380145"/>
    <w:rsid w:val="003802B4"/>
    <w:rsid w:val="0038059B"/>
    <w:rsid w:val="00382A11"/>
    <w:rsid w:val="00383CA5"/>
    <w:rsid w:val="00383F9E"/>
    <w:rsid w:val="003841D0"/>
    <w:rsid w:val="00384247"/>
    <w:rsid w:val="0038774E"/>
    <w:rsid w:val="00387B7C"/>
    <w:rsid w:val="00392701"/>
    <w:rsid w:val="0039284B"/>
    <w:rsid w:val="003932AB"/>
    <w:rsid w:val="00393CBE"/>
    <w:rsid w:val="003943A8"/>
    <w:rsid w:val="003946E1"/>
    <w:rsid w:val="00394B5A"/>
    <w:rsid w:val="00396943"/>
    <w:rsid w:val="00396B1A"/>
    <w:rsid w:val="00397B92"/>
    <w:rsid w:val="003A2CA2"/>
    <w:rsid w:val="003A364C"/>
    <w:rsid w:val="003A373F"/>
    <w:rsid w:val="003A58B3"/>
    <w:rsid w:val="003A5F58"/>
    <w:rsid w:val="003A6729"/>
    <w:rsid w:val="003B0280"/>
    <w:rsid w:val="003B12DF"/>
    <w:rsid w:val="003B14C5"/>
    <w:rsid w:val="003B162C"/>
    <w:rsid w:val="003B1C44"/>
    <w:rsid w:val="003B3BA7"/>
    <w:rsid w:val="003B47F1"/>
    <w:rsid w:val="003B57FA"/>
    <w:rsid w:val="003B6C62"/>
    <w:rsid w:val="003C267B"/>
    <w:rsid w:val="003C308F"/>
    <w:rsid w:val="003C3799"/>
    <w:rsid w:val="003C3892"/>
    <w:rsid w:val="003C442A"/>
    <w:rsid w:val="003C46D1"/>
    <w:rsid w:val="003C49D6"/>
    <w:rsid w:val="003C7866"/>
    <w:rsid w:val="003D0234"/>
    <w:rsid w:val="003D16C8"/>
    <w:rsid w:val="003D1AE0"/>
    <w:rsid w:val="003D1ED4"/>
    <w:rsid w:val="003D2BE7"/>
    <w:rsid w:val="003D49BD"/>
    <w:rsid w:val="003D5F21"/>
    <w:rsid w:val="003D70E0"/>
    <w:rsid w:val="003E041A"/>
    <w:rsid w:val="003E47DA"/>
    <w:rsid w:val="003E4A2F"/>
    <w:rsid w:val="003E4F8E"/>
    <w:rsid w:val="003E56AB"/>
    <w:rsid w:val="003E762C"/>
    <w:rsid w:val="003F1E19"/>
    <w:rsid w:val="004024CF"/>
    <w:rsid w:val="00403233"/>
    <w:rsid w:val="00403B56"/>
    <w:rsid w:val="0040571A"/>
    <w:rsid w:val="00405E3D"/>
    <w:rsid w:val="004077D6"/>
    <w:rsid w:val="004109F5"/>
    <w:rsid w:val="00411C4D"/>
    <w:rsid w:val="00411D8E"/>
    <w:rsid w:val="00413BEC"/>
    <w:rsid w:val="00414075"/>
    <w:rsid w:val="00414217"/>
    <w:rsid w:val="00415203"/>
    <w:rsid w:val="00421B76"/>
    <w:rsid w:val="004222AC"/>
    <w:rsid w:val="00423AF8"/>
    <w:rsid w:val="00426230"/>
    <w:rsid w:val="00426D8A"/>
    <w:rsid w:val="00431063"/>
    <w:rsid w:val="0043143C"/>
    <w:rsid w:val="00432670"/>
    <w:rsid w:val="00432C86"/>
    <w:rsid w:val="00435291"/>
    <w:rsid w:val="004365F5"/>
    <w:rsid w:val="00436E0F"/>
    <w:rsid w:val="0043707F"/>
    <w:rsid w:val="004377F3"/>
    <w:rsid w:val="0044192F"/>
    <w:rsid w:val="004437BF"/>
    <w:rsid w:val="00443BE7"/>
    <w:rsid w:val="0044595A"/>
    <w:rsid w:val="004476E8"/>
    <w:rsid w:val="004478CB"/>
    <w:rsid w:val="00447990"/>
    <w:rsid w:val="00450387"/>
    <w:rsid w:val="00450D6B"/>
    <w:rsid w:val="004515D8"/>
    <w:rsid w:val="004519D5"/>
    <w:rsid w:val="004520BA"/>
    <w:rsid w:val="00452A97"/>
    <w:rsid w:val="00452C53"/>
    <w:rsid w:val="00452E82"/>
    <w:rsid w:val="00453149"/>
    <w:rsid w:val="00456E1C"/>
    <w:rsid w:val="004607EA"/>
    <w:rsid w:val="004624BC"/>
    <w:rsid w:val="00463242"/>
    <w:rsid w:val="004635A1"/>
    <w:rsid w:val="00463BCA"/>
    <w:rsid w:val="004650EF"/>
    <w:rsid w:val="00465D5A"/>
    <w:rsid w:val="0047064C"/>
    <w:rsid w:val="00470BEA"/>
    <w:rsid w:val="00471168"/>
    <w:rsid w:val="004725A2"/>
    <w:rsid w:val="00472C76"/>
    <w:rsid w:val="0047432B"/>
    <w:rsid w:val="004746FA"/>
    <w:rsid w:val="0047505F"/>
    <w:rsid w:val="00476708"/>
    <w:rsid w:val="004828BC"/>
    <w:rsid w:val="0048294E"/>
    <w:rsid w:val="004844B9"/>
    <w:rsid w:val="00484652"/>
    <w:rsid w:val="00484E92"/>
    <w:rsid w:val="00490224"/>
    <w:rsid w:val="00490888"/>
    <w:rsid w:val="00491536"/>
    <w:rsid w:val="004919DA"/>
    <w:rsid w:val="00495AE9"/>
    <w:rsid w:val="00496717"/>
    <w:rsid w:val="00496DE8"/>
    <w:rsid w:val="004A0C52"/>
    <w:rsid w:val="004A10E6"/>
    <w:rsid w:val="004A2416"/>
    <w:rsid w:val="004A4822"/>
    <w:rsid w:val="004A61F2"/>
    <w:rsid w:val="004A622A"/>
    <w:rsid w:val="004A64CF"/>
    <w:rsid w:val="004B069F"/>
    <w:rsid w:val="004B0B26"/>
    <w:rsid w:val="004B2187"/>
    <w:rsid w:val="004B2CD5"/>
    <w:rsid w:val="004B5227"/>
    <w:rsid w:val="004B52EC"/>
    <w:rsid w:val="004B532F"/>
    <w:rsid w:val="004B777E"/>
    <w:rsid w:val="004B7F32"/>
    <w:rsid w:val="004C14BE"/>
    <w:rsid w:val="004C22A5"/>
    <w:rsid w:val="004C2CEC"/>
    <w:rsid w:val="004C37BD"/>
    <w:rsid w:val="004C3818"/>
    <w:rsid w:val="004C4E45"/>
    <w:rsid w:val="004C5327"/>
    <w:rsid w:val="004C5480"/>
    <w:rsid w:val="004C5905"/>
    <w:rsid w:val="004D17C5"/>
    <w:rsid w:val="004D22F8"/>
    <w:rsid w:val="004D2B04"/>
    <w:rsid w:val="004D2B19"/>
    <w:rsid w:val="004D3F93"/>
    <w:rsid w:val="004D4CF8"/>
    <w:rsid w:val="004D53CE"/>
    <w:rsid w:val="004D6252"/>
    <w:rsid w:val="004D7012"/>
    <w:rsid w:val="004E1ACF"/>
    <w:rsid w:val="004E1B34"/>
    <w:rsid w:val="004E1D3B"/>
    <w:rsid w:val="004E39A4"/>
    <w:rsid w:val="004E3BC0"/>
    <w:rsid w:val="004E3C58"/>
    <w:rsid w:val="004E4162"/>
    <w:rsid w:val="004E594A"/>
    <w:rsid w:val="004E5C41"/>
    <w:rsid w:val="004E5CAE"/>
    <w:rsid w:val="004E7C26"/>
    <w:rsid w:val="004F0BB8"/>
    <w:rsid w:val="004F0F39"/>
    <w:rsid w:val="004F2A0B"/>
    <w:rsid w:val="004F352E"/>
    <w:rsid w:val="004F3A3B"/>
    <w:rsid w:val="004F5327"/>
    <w:rsid w:val="004F697E"/>
    <w:rsid w:val="004F72ED"/>
    <w:rsid w:val="005001F1"/>
    <w:rsid w:val="0050036A"/>
    <w:rsid w:val="005008B0"/>
    <w:rsid w:val="0050119D"/>
    <w:rsid w:val="0050342F"/>
    <w:rsid w:val="00503D45"/>
    <w:rsid w:val="00504F91"/>
    <w:rsid w:val="00505C26"/>
    <w:rsid w:val="0050631C"/>
    <w:rsid w:val="0050746E"/>
    <w:rsid w:val="00511242"/>
    <w:rsid w:val="00511437"/>
    <w:rsid w:val="005120CB"/>
    <w:rsid w:val="00514C72"/>
    <w:rsid w:val="0052202C"/>
    <w:rsid w:val="00524916"/>
    <w:rsid w:val="005250A2"/>
    <w:rsid w:val="005268F3"/>
    <w:rsid w:val="00530F63"/>
    <w:rsid w:val="0053184A"/>
    <w:rsid w:val="00531D18"/>
    <w:rsid w:val="00531E7E"/>
    <w:rsid w:val="00532FD8"/>
    <w:rsid w:val="005339E5"/>
    <w:rsid w:val="00533FDE"/>
    <w:rsid w:val="00535823"/>
    <w:rsid w:val="00535CED"/>
    <w:rsid w:val="00535F1D"/>
    <w:rsid w:val="005368BC"/>
    <w:rsid w:val="00536FA2"/>
    <w:rsid w:val="005400BB"/>
    <w:rsid w:val="00546AAE"/>
    <w:rsid w:val="0055307F"/>
    <w:rsid w:val="00553D5B"/>
    <w:rsid w:val="00554D5D"/>
    <w:rsid w:val="00554E52"/>
    <w:rsid w:val="005552F5"/>
    <w:rsid w:val="00556DB2"/>
    <w:rsid w:val="00557356"/>
    <w:rsid w:val="005642B3"/>
    <w:rsid w:val="00565D5B"/>
    <w:rsid w:val="005675B5"/>
    <w:rsid w:val="00570BD1"/>
    <w:rsid w:val="00571477"/>
    <w:rsid w:val="005717BB"/>
    <w:rsid w:val="00571E2C"/>
    <w:rsid w:val="0057299C"/>
    <w:rsid w:val="00573F31"/>
    <w:rsid w:val="0058069D"/>
    <w:rsid w:val="00581CEB"/>
    <w:rsid w:val="00583846"/>
    <w:rsid w:val="00585E68"/>
    <w:rsid w:val="005876F7"/>
    <w:rsid w:val="00590968"/>
    <w:rsid w:val="00591DAF"/>
    <w:rsid w:val="00592E40"/>
    <w:rsid w:val="005952C7"/>
    <w:rsid w:val="0059588F"/>
    <w:rsid w:val="00595F7D"/>
    <w:rsid w:val="0059663D"/>
    <w:rsid w:val="005A0934"/>
    <w:rsid w:val="005A17C5"/>
    <w:rsid w:val="005A1C38"/>
    <w:rsid w:val="005A1CFB"/>
    <w:rsid w:val="005A4D6E"/>
    <w:rsid w:val="005A5E0C"/>
    <w:rsid w:val="005A6D44"/>
    <w:rsid w:val="005A7085"/>
    <w:rsid w:val="005A7546"/>
    <w:rsid w:val="005B0E86"/>
    <w:rsid w:val="005B1988"/>
    <w:rsid w:val="005B2F70"/>
    <w:rsid w:val="005B5022"/>
    <w:rsid w:val="005C1AA8"/>
    <w:rsid w:val="005C1D15"/>
    <w:rsid w:val="005C241A"/>
    <w:rsid w:val="005C5856"/>
    <w:rsid w:val="005C612D"/>
    <w:rsid w:val="005C65D7"/>
    <w:rsid w:val="005D4FB5"/>
    <w:rsid w:val="005D5B70"/>
    <w:rsid w:val="005D64BC"/>
    <w:rsid w:val="005D684B"/>
    <w:rsid w:val="005D6BAF"/>
    <w:rsid w:val="005E00FE"/>
    <w:rsid w:val="005E0680"/>
    <w:rsid w:val="005E1D83"/>
    <w:rsid w:val="005E2880"/>
    <w:rsid w:val="005E3998"/>
    <w:rsid w:val="005E3C84"/>
    <w:rsid w:val="005E4802"/>
    <w:rsid w:val="005E4B5A"/>
    <w:rsid w:val="005E5A7E"/>
    <w:rsid w:val="005E5C95"/>
    <w:rsid w:val="005E7799"/>
    <w:rsid w:val="005F0568"/>
    <w:rsid w:val="005F12DF"/>
    <w:rsid w:val="005F15F6"/>
    <w:rsid w:val="005F1A91"/>
    <w:rsid w:val="005F4270"/>
    <w:rsid w:val="005F53C7"/>
    <w:rsid w:val="00602B11"/>
    <w:rsid w:val="006036C4"/>
    <w:rsid w:val="00603EB8"/>
    <w:rsid w:val="00605361"/>
    <w:rsid w:val="00606403"/>
    <w:rsid w:val="006072BA"/>
    <w:rsid w:val="00607455"/>
    <w:rsid w:val="00607CA5"/>
    <w:rsid w:val="006113A1"/>
    <w:rsid w:val="00614AC4"/>
    <w:rsid w:val="00615217"/>
    <w:rsid w:val="006155AD"/>
    <w:rsid w:val="006163DE"/>
    <w:rsid w:val="00616AD7"/>
    <w:rsid w:val="00622CAA"/>
    <w:rsid w:val="006242A7"/>
    <w:rsid w:val="0063285D"/>
    <w:rsid w:val="00632A4E"/>
    <w:rsid w:val="00632B62"/>
    <w:rsid w:val="00633004"/>
    <w:rsid w:val="006338BE"/>
    <w:rsid w:val="00636312"/>
    <w:rsid w:val="006363F4"/>
    <w:rsid w:val="00636A84"/>
    <w:rsid w:val="00641556"/>
    <w:rsid w:val="00641CB5"/>
    <w:rsid w:val="00642FD7"/>
    <w:rsid w:val="00645341"/>
    <w:rsid w:val="00646A3C"/>
    <w:rsid w:val="006479E1"/>
    <w:rsid w:val="0065117E"/>
    <w:rsid w:val="00651CA6"/>
    <w:rsid w:val="0065770E"/>
    <w:rsid w:val="00664C7C"/>
    <w:rsid w:val="00665B59"/>
    <w:rsid w:val="006663D3"/>
    <w:rsid w:val="00666D18"/>
    <w:rsid w:val="0067001A"/>
    <w:rsid w:val="006702A8"/>
    <w:rsid w:val="006709A2"/>
    <w:rsid w:val="00671B07"/>
    <w:rsid w:val="0067232C"/>
    <w:rsid w:val="00672669"/>
    <w:rsid w:val="00672DEB"/>
    <w:rsid w:val="0067317D"/>
    <w:rsid w:val="0067340A"/>
    <w:rsid w:val="0067566A"/>
    <w:rsid w:val="00676862"/>
    <w:rsid w:val="00681158"/>
    <w:rsid w:val="006811B7"/>
    <w:rsid w:val="0068678A"/>
    <w:rsid w:val="00692C15"/>
    <w:rsid w:val="00692D28"/>
    <w:rsid w:val="00693CF9"/>
    <w:rsid w:val="00695270"/>
    <w:rsid w:val="006958AD"/>
    <w:rsid w:val="00696140"/>
    <w:rsid w:val="00696A5E"/>
    <w:rsid w:val="00697682"/>
    <w:rsid w:val="006A04C5"/>
    <w:rsid w:val="006A0B42"/>
    <w:rsid w:val="006A1B2F"/>
    <w:rsid w:val="006A2244"/>
    <w:rsid w:val="006A2F34"/>
    <w:rsid w:val="006A3E18"/>
    <w:rsid w:val="006B027E"/>
    <w:rsid w:val="006B21EE"/>
    <w:rsid w:val="006B3B24"/>
    <w:rsid w:val="006B5358"/>
    <w:rsid w:val="006B61A1"/>
    <w:rsid w:val="006C009D"/>
    <w:rsid w:val="006C136A"/>
    <w:rsid w:val="006C1E02"/>
    <w:rsid w:val="006C2A17"/>
    <w:rsid w:val="006C34E9"/>
    <w:rsid w:val="006C3CAA"/>
    <w:rsid w:val="006C5842"/>
    <w:rsid w:val="006C6672"/>
    <w:rsid w:val="006C772D"/>
    <w:rsid w:val="006D0C37"/>
    <w:rsid w:val="006D3363"/>
    <w:rsid w:val="006D3CA5"/>
    <w:rsid w:val="006D467B"/>
    <w:rsid w:val="006D52CE"/>
    <w:rsid w:val="006D6177"/>
    <w:rsid w:val="006D6AA2"/>
    <w:rsid w:val="006E07FC"/>
    <w:rsid w:val="006E1A3E"/>
    <w:rsid w:val="006E3DDC"/>
    <w:rsid w:val="006E4A8F"/>
    <w:rsid w:val="006E5BF9"/>
    <w:rsid w:val="006E616D"/>
    <w:rsid w:val="006E7610"/>
    <w:rsid w:val="006E7B51"/>
    <w:rsid w:val="006F262E"/>
    <w:rsid w:val="006F2F76"/>
    <w:rsid w:val="006F3C37"/>
    <w:rsid w:val="006F43CD"/>
    <w:rsid w:val="00700120"/>
    <w:rsid w:val="00700F86"/>
    <w:rsid w:val="00703332"/>
    <w:rsid w:val="0070447A"/>
    <w:rsid w:val="00705659"/>
    <w:rsid w:val="00705DA3"/>
    <w:rsid w:val="0070659E"/>
    <w:rsid w:val="00706F2C"/>
    <w:rsid w:val="007075AE"/>
    <w:rsid w:val="00710444"/>
    <w:rsid w:val="0071159A"/>
    <w:rsid w:val="00711B71"/>
    <w:rsid w:val="00712CAE"/>
    <w:rsid w:val="00712DD8"/>
    <w:rsid w:val="00714158"/>
    <w:rsid w:val="00716A6A"/>
    <w:rsid w:val="00716C87"/>
    <w:rsid w:val="0071773D"/>
    <w:rsid w:val="0072073E"/>
    <w:rsid w:val="007219C9"/>
    <w:rsid w:val="00721A51"/>
    <w:rsid w:val="00722FFB"/>
    <w:rsid w:val="0072467E"/>
    <w:rsid w:val="00726AE6"/>
    <w:rsid w:val="00726B22"/>
    <w:rsid w:val="00727542"/>
    <w:rsid w:val="00730F5F"/>
    <w:rsid w:val="00732EFB"/>
    <w:rsid w:val="00735035"/>
    <w:rsid w:val="007371D8"/>
    <w:rsid w:val="00740ECD"/>
    <w:rsid w:val="00741390"/>
    <w:rsid w:val="00741A1D"/>
    <w:rsid w:val="00743C9F"/>
    <w:rsid w:val="00745C7B"/>
    <w:rsid w:val="00746342"/>
    <w:rsid w:val="007473F6"/>
    <w:rsid w:val="00750872"/>
    <w:rsid w:val="00750C4A"/>
    <w:rsid w:val="00751471"/>
    <w:rsid w:val="007516BA"/>
    <w:rsid w:val="00751FD9"/>
    <w:rsid w:val="00752373"/>
    <w:rsid w:val="00752871"/>
    <w:rsid w:val="0075417E"/>
    <w:rsid w:val="007556DC"/>
    <w:rsid w:val="007565B9"/>
    <w:rsid w:val="007573E7"/>
    <w:rsid w:val="00757AA3"/>
    <w:rsid w:val="00760463"/>
    <w:rsid w:val="00760C2B"/>
    <w:rsid w:val="00760DA3"/>
    <w:rsid w:val="007612D6"/>
    <w:rsid w:val="00761938"/>
    <w:rsid w:val="00763097"/>
    <w:rsid w:val="00763BE3"/>
    <w:rsid w:val="0076640D"/>
    <w:rsid w:val="00766B76"/>
    <w:rsid w:val="00767A4A"/>
    <w:rsid w:val="00767C22"/>
    <w:rsid w:val="00770427"/>
    <w:rsid w:val="0077262E"/>
    <w:rsid w:val="00772D32"/>
    <w:rsid w:val="00773146"/>
    <w:rsid w:val="0077377D"/>
    <w:rsid w:val="00773C07"/>
    <w:rsid w:val="007772E4"/>
    <w:rsid w:val="00782372"/>
    <w:rsid w:val="007845C7"/>
    <w:rsid w:val="007869CE"/>
    <w:rsid w:val="00787860"/>
    <w:rsid w:val="007900BD"/>
    <w:rsid w:val="00791488"/>
    <w:rsid w:val="00792510"/>
    <w:rsid w:val="0079304A"/>
    <w:rsid w:val="007974EA"/>
    <w:rsid w:val="00797510"/>
    <w:rsid w:val="00797A38"/>
    <w:rsid w:val="007A0FB5"/>
    <w:rsid w:val="007A1069"/>
    <w:rsid w:val="007A171D"/>
    <w:rsid w:val="007A2F5C"/>
    <w:rsid w:val="007A3E17"/>
    <w:rsid w:val="007A4649"/>
    <w:rsid w:val="007A4E89"/>
    <w:rsid w:val="007A71CC"/>
    <w:rsid w:val="007A73B1"/>
    <w:rsid w:val="007A7860"/>
    <w:rsid w:val="007A789C"/>
    <w:rsid w:val="007B1292"/>
    <w:rsid w:val="007B165E"/>
    <w:rsid w:val="007B2569"/>
    <w:rsid w:val="007B3B18"/>
    <w:rsid w:val="007B4746"/>
    <w:rsid w:val="007B5013"/>
    <w:rsid w:val="007B5B28"/>
    <w:rsid w:val="007B5CE8"/>
    <w:rsid w:val="007B5E68"/>
    <w:rsid w:val="007B61EC"/>
    <w:rsid w:val="007C0480"/>
    <w:rsid w:val="007C04B2"/>
    <w:rsid w:val="007C2572"/>
    <w:rsid w:val="007C26F8"/>
    <w:rsid w:val="007C3814"/>
    <w:rsid w:val="007C3933"/>
    <w:rsid w:val="007C3BDE"/>
    <w:rsid w:val="007C432D"/>
    <w:rsid w:val="007C515B"/>
    <w:rsid w:val="007C5B25"/>
    <w:rsid w:val="007C6236"/>
    <w:rsid w:val="007C6AFC"/>
    <w:rsid w:val="007C7D96"/>
    <w:rsid w:val="007D078D"/>
    <w:rsid w:val="007D0F8D"/>
    <w:rsid w:val="007D15AD"/>
    <w:rsid w:val="007D5CE8"/>
    <w:rsid w:val="007D73FC"/>
    <w:rsid w:val="007E0568"/>
    <w:rsid w:val="007E0697"/>
    <w:rsid w:val="007E0BEF"/>
    <w:rsid w:val="007E2FAB"/>
    <w:rsid w:val="007E303E"/>
    <w:rsid w:val="007E4BE1"/>
    <w:rsid w:val="007E4BFA"/>
    <w:rsid w:val="007E779B"/>
    <w:rsid w:val="007E799E"/>
    <w:rsid w:val="007F2709"/>
    <w:rsid w:val="007F2BBA"/>
    <w:rsid w:val="007F3423"/>
    <w:rsid w:val="007F3D08"/>
    <w:rsid w:val="007F457D"/>
    <w:rsid w:val="007F5035"/>
    <w:rsid w:val="00800220"/>
    <w:rsid w:val="00800966"/>
    <w:rsid w:val="00802026"/>
    <w:rsid w:val="00802044"/>
    <w:rsid w:val="0080544B"/>
    <w:rsid w:val="00810EC4"/>
    <w:rsid w:val="008139F8"/>
    <w:rsid w:val="00813A90"/>
    <w:rsid w:val="0081459D"/>
    <w:rsid w:val="00820A4B"/>
    <w:rsid w:val="0082359F"/>
    <w:rsid w:val="00825DE9"/>
    <w:rsid w:val="00826194"/>
    <w:rsid w:val="00826436"/>
    <w:rsid w:val="00827B7B"/>
    <w:rsid w:val="00827EEF"/>
    <w:rsid w:val="00830467"/>
    <w:rsid w:val="00830A1C"/>
    <w:rsid w:val="00832880"/>
    <w:rsid w:val="00832B3E"/>
    <w:rsid w:val="008352CE"/>
    <w:rsid w:val="00835EF3"/>
    <w:rsid w:val="00837C2B"/>
    <w:rsid w:val="00837E35"/>
    <w:rsid w:val="00847B94"/>
    <w:rsid w:val="0085167E"/>
    <w:rsid w:val="00852C15"/>
    <w:rsid w:val="00852EE4"/>
    <w:rsid w:val="00853161"/>
    <w:rsid w:val="0085317A"/>
    <w:rsid w:val="00854D9C"/>
    <w:rsid w:val="00862A75"/>
    <w:rsid w:val="00866100"/>
    <w:rsid w:val="00866EA2"/>
    <w:rsid w:val="00867C1D"/>
    <w:rsid w:val="00873D69"/>
    <w:rsid w:val="00874CC5"/>
    <w:rsid w:val="0087631F"/>
    <w:rsid w:val="00876876"/>
    <w:rsid w:val="00877942"/>
    <w:rsid w:val="00877B3F"/>
    <w:rsid w:val="0088047F"/>
    <w:rsid w:val="008807F2"/>
    <w:rsid w:val="00880877"/>
    <w:rsid w:val="008809A4"/>
    <w:rsid w:val="00883077"/>
    <w:rsid w:val="008836D2"/>
    <w:rsid w:val="00883F99"/>
    <w:rsid w:val="00884235"/>
    <w:rsid w:val="00884C0C"/>
    <w:rsid w:val="0088521C"/>
    <w:rsid w:val="00885985"/>
    <w:rsid w:val="00886247"/>
    <w:rsid w:val="00894812"/>
    <w:rsid w:val="008959E5"/>
    <w:rsid w:val="00896957"/>
    <w:rsid w:val="00896F9C"/>
    <w:rsid w:val="008A110A"/>
    <w:rsid w:val="008A11B1"/>
    <w:rsid w:val="008A3A12"/>
    <w:rsid w:val="008A76CE"/>
    <w:rsid w:val="008B0873"/>
    <w:rsid w:val="008B09F5"/>
    <w:rsid w:val="008B11CD"/>
    <w:rsid w:val="008B759B"/>
    <w:rsid w:val="008C00BE"/>
    <w:rsid w:val="008C022A"/>
    <w:rsid w:val="008C1311"/>
    <w:rsid w:val="008C142F"/>
    <w:rsid w:val="008C28F2"/>
    <w:rsid w:val="008C6059"/>
    <w:rsid w:val="008C7842"/>
    <w:rsid w:val="008D11D8"/>
    <w:rsid w:val="008D1DA0"/>
    <w:rsid w:val="008D1EB5"/>
    <w:rsid w:val="008D1F08"/>
    <w:rsid w:val="008D1F74"/>
    <w:rsid w:val="008D236D"/>
    <w:rsid w:val="008D3ADC"/>
    <w:rsid w:val="008D44FF"/>
    <w:rsid w:val="008D4DB9"/>
    <w:rsid w:val="008D591A"/>
    <w:rsid w:val="008E4E38"/>
    <w:rsid w:val="008E507F"/>
    <w:rsid w:val="008E5EE2"/>
    <w:rsid w:val="008E6F7D"/>
    <w:rsid w:val="008E711F"/>
    <w:rsid w:val="008E71C4"/>
    <w:rsid w:val="008E7B91"/>
    <w:rsid w:val="008F007E"/>
    <w:rsid w:val="008F471A"/>
    <w:rsid w:val="0090114A"/>
    <w:rsid w:val="00902067"/>
    <w:rsid w:val="0090253E"/>
    <w:rsid w:val="00904C0D"/>
    <w:rsid w:val="00904C35"/>
    <w:rsid w:val="009128EA"/>
    <w:rsid w:val="00912F0A"/>
    <w:rsid w:val="009145A2"/>
    <w:rsid w:val="00915C40"/>
    <w:rsid w:val="0091672F"/>
    <w:rsid w:val="00923C62"/>
    <w:rsid w:val="00924E2E"/>
    <w:rsid w:val="00931A8D"/>
    <w:rsid w:val="00934530"/>
    <w:rsid w:val="00936081"/>
    <w:rsid w:val="00937447"/>
    <w:rsid w:val="00940702"/>
    <w:rsid w:val="0094192F"/>
    <w:rsid w:val="00941B56"/>
    <w:rsid w:val="00941F93"/>
    <w:rsid w:val="0094267F"/>
    <w:rsid w:val="009430F0"/>
    <w:rsid w:val="00943105"/>
    <w:rsid w:val="009431C4"/>
    <w:rsid w:val="00943325"/>
    <w:rsid w:val="00944C15"/>
    <w:rsid w:val="009453CE"/>
    <w:rsid w:val="0094590F"/>
    <w:rsid w:val="009476F5"/>
    <w:rsid w:val="00947DE3"/>
    <w:rsid w:val="00947F0D"/>
    <w:rsid w:val="009503F8"/>
    <w:rsid w:val="00950880"/>
    <w:rsid w:val="00950E60"/>
    <w:rsid w:val="0095411B"/>
    <w:rsid w:val="009556D8"/>
    <w:rsid w:val="0095592C"/>
    <w:rsid w:val="0095674A"/>
    <w:rsid w:val="00956F40"/>
    <w:rsid w:val="0095714C"/>
    <w:rsid w:val="00957BCD"/>
    <w:rsid w:val="00960BC0"/>
    <w:rsid w:val="00961505"/>
    <w:rsid w:val="00961817"/>
    <w:rsid w:val="00964430"/>
    <w:rsid w:val="00964B4D"/>
    <w:rsid w:val="00965BCC"/>
    <w:rsid w:val="00965C08"/>
    <w:rsid w:val="00966A8E"/>
    <w:rsid w:val="00967C2A"/>
    <w:rsid w:val="009707E9"/>
    <w:rsid w:val="00970906"/>
    <w:rsid w:val="00971078"/>
    <w:rsid w:val="00971542"/>
    <w:rsid w:val="00971F0F"/>
    <w:rsid w:val="00972108"/>
    <w:rsid w:val="00972144"/>
    <w:rsid w:val="00973B6B"/>
    <w:rsid w:val="009756C2"/>
    <w:rsid w:val="009779F5"/>
    <w:rsid w:val="009800F4"/>
    <w:rsid w:val="009807EF"/>
    <w:rsid w:val="0098196E"/>
    <w:rsid w:val="00982D65"/>
    <w:rsid w:val="00982DE5"/>
    <w:rsid w:val="00983E73"/>
    <w:rsid w:val="00984024"/>
    <w:rsid w:val="00984D35"/>
    <w:rsid w:val="009854D6"/>
    <w:rsid w:val="0098593A"/>
    <w:rsid w:val="009867CB"/>
    <w:rsid w:val="00986D7F"/>
    <w:rsid w:val="00992D9A"/>
    <w:rsid w:val="00993A17"/>
    <w:rsid w:val="00995205"/>
    <w:rsid w:val="009953EF"/>
    <w:rsid w:val="0099653D"/>
    <w:rsid w:val="00996A5A"/>
    <w:rsid w:val="00997992"/>
    <w:rsid w:val="009A17D3"/>
    <w:rsid w:val="009A38A3"/>
    <w:rsid w:val="009A3A12"/>
    <w:rsid w:val="009A4B29"/>
    <w:rsid w:val="009A51E9"/>
    <w:rsid w:val="009A5BA3"/>
    <w:rsid w:val="009A6138"/>
    <w:rsid w:val="009A6FD7"/>
    <w:rsid w:val="009A725B"/>
    <w:rsid w:val="009A7F56"/>
    <w:rsid w:val="009B0025"/>
    <w:rsid w:val="009B169D"/>
    <w:rsid w:val="009B3B9C"/>
    <w:rsid w:val="009B5018"/>
    <w:rsid w:val="009C0EED"/>
    <w:rsid w:val="009C26DF"/>
    <w:rsid w:val="009D03BB"/>
    <w:rsid w:val="009D0CF3"/>
    <w:rsid w:val="009D219E"/>
    <w:rsid w:val="009D223D"/>
    <w:rsid w:val="009D4F99"/>
    <w:rsid w:val="009D564C"/>
    <w:rsid w:val="009D71FF"/>
    <w:rsid w:val="009E28B9"/>
    <w:rsid w:val="009E4F7E"/>
    <w:rsid w:val="009E4F9D"/>
    <w:rsid w:val="009E6247"/>
    <w:rsid w:val="009F0356"/>
    <w:rsid w:val="009F1BA3"/>
    <w:rsid w:val="009F2A2F"/>
    <w:rsid w:val="009F2B96"/>
    <w:rsid w:val="009F339F"/>
    <w:rsid w:val="009F375C"/>
    <w:rsid w:val="009F389C"/>
    <w:rsid w:val="009F7E73"/>
    <w:rsid w:val="00A0053F"/>
    <w:rsid w:val="00A01D11"/>
    <w:rsid w:val="00A03A2F"/>
    <w:rsid w:val="00A03A33"/>
    <w:rsid w:val="00A04241"/>
    <w:rsid w:val="00A04D16"/>
    <w:rsid w:val="00A055D4"/>
    <w:rsid w:val="00A06856"/>
    <w:rsid w:val="00A110F1"/>
    <w:rsid w:val="00A111BD"/>
    <w:rsid w:val="00A11C60"/>
    <w:rsid w:val="00A14BAC"/>
    <w:rsid w:val="00A14BBE"/>
    <w:rsid w:val="00A210C9"/>
    <w:rsid w:val="00A2337C"/>
    <w:rsid w:val="00A24764"/>
    <w:rsid w:val="00A24784"/>
    <w:rsid w:val="00A24CBD"/>
    <w:rsid w:val="00A25DEC"/>
    <w:rsid w:val="00A262C3"/>
    <w:rsid w:val="00A26E96"/>
    <w:rsid w:val="00A275F4"/>
    <w:rsid w:val="00A336C1"/>
    <w:rsid w:val="00A33789"/>
    <w:rsid w:val="00A33B53"/>
    <w:rsid w:val="00A346FD"/>
    <w:rsid w:val="00A35314"/>
    <w:rsid w:val="00A35CB2"/>
    <w:rsid w:val="00A374C1"/>
    <w:rsid w:val="00A43D4E"/>
    <w:rsid w:val="00A45C4A"/>
    <w:rsid w:val="00A46486"/>
    <w:rsid w:val="00A46786"/>
    <w:rsid w:val="00A470DE"/>
    <w:rsid w:val="00A51975"/>
    <w:rsid w:val="00A528B4"/>
    <w:rsid w:val="00A52C5E"/>
    <w:rsid w:val="00A52FEE"/>
    <w:rsid w:val="00A5478B"/>
    <w:rsid w:val="00A5759F"/>
    <w:rsid w:val="00A61DD7"/>
    <w:rsid w:val="00A63099"/>
    <w:rsid w:val="00A65C8A"/>
    <w:rsid w:val="00A70797"/>
    <w:rsid w:val="00A72CA9"/>
    <w:rsid w:val="00A73FAD"/>
    <w:rsid w:val="00A74124"/>
    <w:rsid w:val="00A75DCE"/>
    <w:rsid w:val="00A77028"/>
    <w:rsid w:val="00A77211"/>
    <w:rsid w:val="00A80172"/>
    <w:rsid w:val="00A80365"/>
    <w:rsid w:val="00A8119B"/>
    <w:rsid w:val="00A823AC"/>
    <w:rsid w:val="00A830A0"/>
    <w:rsid w:val="00A8443D"/>
    <w:rsid w:val="00A85D41"/>
    <w:rsid w:val="00A85DBE"/>
    <w:rsid w:val="00A86FF7"/>
    <w:rsid w:val="00A871C3"/>
    <w:rsid w:val="00A87497"/>
    <w:rsid w:val="00A87B73"/>
    <w:rsid w:val="00A9366C"/>
    <w:rsid w:val="00A94E8D"/>
    <w:rsid w:val="00A9604A"/>
    <w:rsid w:val="00A9706C"/>
    <w:rsid w:val="00A9784A"/>
    <w:rsid w:val="00A97D4F"/>
    <w:rsid w:val="00AA0A33"/>
    <w:rsid w:val="00AA0B44"/>
    <w:rsid w:val="00AA15DE"/>
    <w:rsid w:val="00AA4090"/>
    <w:rsid w:val="00AA5DC9"/>
    <w:rsid w:val="00AA5EA1"/>
    <w:rsid w:val="00AA6F69"/>
    <w:rsid w:val="00AA6FCE"/>
    <w:rsid w:val="00AB0A68"/>
    <w:rsid w:val="00AB172A"/>
    <w:rsid w:val="00AB4177"/>
    <w:rsid w:val="00AB4E15"/>
    <w:rsid w:val="00AB6DAA"/>
    <w:rsid w:val="00AB787B"/>
    <w:rsid w:val="00AB7E91"/>
    <w:rsid w:val="00AC076D"/>
    <w:rsid w:val="00AC11A6"/>
    <w:rsid w:val="00AC1763"/>
    <w:rsid w:val="00AC1FD7"/>
    <w:rsid w:val="00AC2A34"/>
    <w:rsid w:val="00AC3037"/>
    <w:rsid w:val="00AC3AB1"/>
    <w:rsid w:val="00AC5C40"/>
    <w:rsid w:val="00AC5EC2"/>
    <w:rsid w:val="00AC633D"/>
    <w:rsid w:val="00AC641E"/>
    <w:rsid w:val="00AC6556"/>
    <w:rsid w:val="00AC70C7"/>
    <w:rsid w:val="00AC7FDD"/>
    <w:rsid w:val="00AD2978"/>
    <w:rsid w:val="00AD493F"/>
    <w:rsid w:val="00AD605B"/>
    <w:rsid w:val="00AE0F9B"/>
    <w:rsid w:val="00AE1B39"/>
    <w:rsid w:val="00AE24C8"/>
    <w:rsid w:val="00AE3C37"/>
    <w:rsid w:val="00AE4512"/>
    <w:rsid w:val="00AE6A28"/>
    <w:rsid w:val="00AE7C33"/>
    <w:rsid w:val="00AF0E13"/>
    <w:rsid w:val="00AF24B8"/>
    <w:rsid w:val="00AF4820"/>
    <w:rsid w:val="00AF4C3C"/>
    <w:rsid w:val="00AF4F26"/>
    <w:rsid w:val="00AF774A"/>
    <w:rsid w:val="00B000DB"/>
    <w:rsid w:val="00B01E4F"/>
    <w:rsid w:val="00B025CF"/>
    <w:rsid w:val="00B0388C"/>
    <w:rsid w:val="00B03C62"/>
    <w:rsid w:val="00B06265"/>
    <w:rsid w:val="00B06D8F"/>
    <w:rsid w:val="00B07FE9"/>
    <w:rsid w:val="00B10437"/>
    <w:rsid w:val="00B11A1B"/>
    <w:rsid w:val="00B1281F"/>
    <w:rsid w:val="00B12AD2"/>
    <w:rsid w:val="00B13761"/>
    <w:rsid w:val="00B144F4"/>
    <w:rsid w:val="00B14979"/>
    <w:rsid w:val="00B208CD"/>
    <w:rsid w:val="00B21D40"/>
    <w:rsid w:val="00B220DA"/>
    <w:rsid w:val="00B23370"/>
    <w:rsid w:val="00B246A4"/>
    <w:rsid w:val="00B24B1F"/>
    <w:rsid w:val="00B25A8F"/>
    <w:rsid w:val="00B267D6"/>
    <w:rsid w:val="00B308EE"/>
    <w:rsid w:val="00B314ED"/>
    <w:rsid w:val="00B316D4"/>
    <w:rsid w:val="00B330F4"/>
    <w:rsid w:val="00B348A5"/>
    <w:rsid w:val="00B36646"/>
    <w:rsid w:val="00B37E81"/>
    <w:rsid w:val="00B413FD"/>
    <w:rsid w:val="00B41CB4"/>
    <w:rsid w:val="00B426EA"/>
    <w:rsid w:val="00B52B1B"/>
    <w:rsid w:val="00B52D10"/>
    <w:rsid w:val="00B52D63"/>
    <w:rsid w:val="00B535D9"/>
    <w:rsid w:val="00B53AB2"/>
    <w:rsid w:val="00B5451F"/>
    <w:rsid w:val="00B561F0"/>
    <w:rsid w:val="00B6035B"/>
    <w:rsid w:val="00B60BB3"/>
    <w:rsid w:val="00B617CC"/>
    <w:rsid w:val="00B62D30"/>
    <w:rsid w:val="00B644E5"/>
    <w:rsid w:val="00B64D95"/>
    <w:rsid w:val="00B65164"/>
    <w:rsid w:val="00B659DF"/>
    <w:rsid w:val="00B67791"/>
    <w:rsid w:val="00B677E3"/>
    <w:rsid w:val="00B70098"/>
    <w:rsid w:val="00B763FA"/>
    <w:rsid w:val="00B77519"/>
    <w:rsid w:val="00B805EF"/>
    <w:rsid w:val="00B83853"/>
    <w:rsid w:val="00B83B3D"/>
    <w:rsid w:val="00B846B3"/>
    <w:rsid w:val="00B84AB2"/>
    <w:rsid w:val="00B90C6A"/>
    <w:rsid w:val="00B92405"/>
    <w:rsid w:val="00B942A9"/>
    <w:rsid w:val="00B946BB"/>
    <w:rsid w:val="00B97200"/>
    <w:rsid w:val="00B97D31"/>
    <w:rsid w:val="00BA26DA"/>
    <w:rsid w:val="00BA3058"/>
    <w:rsid w:val="00BA41DA"/>
    <w:rsid w:val="00BA5322"/>
    <w:rsid w:val="00BA5594"/>
    <w:rsid w:val="00BA585B"/>
    <w:rsid w:val="00BA6091"/>
    <w:rsid w:val="00BA6CE1"/>
    <w:rsid w:val="00BA7489"/>
    <w:rsid w:val="00BB1080"/>
    <w:rsid w:val="00BB3953"/>
    <w:rsid w:val="00BB39D9"/>
    <w:rsid w:val="00BB500D"/>
    <w:rsid w:val="00BB634D"/>
    <w:rsid w:val="00BC0144"/>
    <w:rsid w:val="00BC0EE1"/>
    <w:rsid w:val="00BC0F10"/>
    <w:rsid w:val="00BC2C92"/>
    <w:rsid w:val="00BC3195"/>
    <w:rsid w:val="00BC495A"/>
    <w:rsid w:val="00BC5BB1"/>
    <w:rsid w:val="00BC78F7"/>
    <w:rsid w:val="00BC7B54"/>
    <w:rsid w:val="00BD0799"/>
    <w:rsid w:val="00BD15FC"/>
    <w:rsid w:val="00BD1CD4"/>
    <w:rsid w:val="00BD28B3"/>
    <w:rsid w:val="00BD28CF"/>
    <w:rsid w:val="00BD4245"/>
    <w:rsid w:val="00BD5E0F"/>
    <w:rsid w:val="00BD6130"/>
    <w:rsid w:val="00BD7E53"/>
    <w:rsid w:val="00BE009F"/>
    <w:rsid w:val="00BE25A9"/>
    <w:rsid w:val="00BE3AFE"/>
    <w:rsid w:val="00BE5DD4"/>
    <w:rsid w:val="00BF1C89"/>
    <w:rsid w:val="00BF1F21"/>
    <w:rsid w:val="00BF2B74"/>
    <w:rsid w:val="00BF6423"/>
    <w:rsid w:val="00BF70CA"/>
    <w:rsid w:val="00C00F39"/>
    <w:rsid w:val="00C01089"/>
    <w:rsid w:val="00C0487E"/>
    <w:rsid w:val="00C04A99"/>
    <w:rsid w:val="00C11077"/>
    <w:rsid w:val="00C114AD"/>
    <w:rsid w:val="00C12664"/>
    <w:rsid w:val="00C12CC0"/>
    <w:rsid w:val="00C13655"/>
    <w:rsid w:val="00C162F3"/>
    <w:rsid w:val="00C1760D"/>
    <w:rsid w:val="00C177F1"/>
    <w:rsid w:val="00C17CC9"/>
    <w:rsid w:val="00C20B08"/>
    <w:rsid w:val="00C20F81"/>
    <w:rsid w:val="00C22BCB"/>
    <w:rsid w:val="00C22F02"/>
    <w:rsid w:val="00C243E1"/>
    <w:rsid w:val="00C255E7"/>
    <w:rsid w:val="00C26D25"/>
    <w:rsid w:val="00C2734E"/>
    <w:rsid w:val="00C2763D"/>
    <w:rsid w:val="00C322EB"/>
    <w:rsid w:val="00C332B7"/>
    <w:rsid w:val="00C34567"/>
    <w:rsid w:val="00C35700"/>
    <w:rsid w:val="00C37090"/>
    <w:rsid w:val="00C37BEB"/>
    <w:rsid w:val="00C40702"/>
    <w:rsid w:val="00C42E65"/>
    <w:rsid w:val="00C438A8"/>
    <w:rsid w:val="00C4778D"/>
    <w:rsid w:val="00C4793C"/>
    <w:rsid w:val="00C47EFD"/>
    <w:rsid w:val="00C509C3"/>
    <w:rsid w:val="00C51785"/>
    <w:rsid w:val="00C54BC8"/>
    <w:rsid w:val="00C5510B"/>
    <w:rsid w:val="00C56C31"/>
    <w:rsid w:val="00C64067"/>
    <w:rsid w:val="00C65019"/>
    <w:rsid w:val="00C659A1"/>
    <w:rsid w:val="00C663EC"/>
    <w:rsid w:val="00C6753A"/>
    <w:rsid w:val="00C70B50"/>
    <w:rsid w:val="00C711FE"/>
    <w:rsid w:val="00C720FD"/>
    <w:rsid w:val="00C72CE7"/>
    <w:rsid w:val="00C735B9"/>
    <w:rsid w:val="00C75DC1"/>
    <w:rsid w:val="00C7738B"/>
    <w:rsid w:val="00C8188B"/>
    <w:rsid w:val="00C81AA0"/>
    <w:rsid w:val="00C81BD5"/>
    <w:rsid w:val="00C856BB"/>
    <w:rsid w:val="00C8751D"/>
    <w:rsid w:val="00C9003C"/>
    <w:rsid w:val="00C90F44"/>
    <w:rsid w:val="00C91FAB"/>
    <w:rsid w:val="00C93FB2"/>
    <w:rsid w:val="00C94D19"/>
    <w:rsid w:val="00C952BC"/>
    <w:rsid w:val="00C95994"/>
    <w:rsid w:val="00C95D50"/>
    <w:rsid w:val="00C96101"/>
    <w:rsid w:val="00C97EF1"/>
    <w:rsid w:val="00CA0791"/>
    <w:rsid w:val="00CA354A"/>
    <w:rsid w:val="00CA3DC3"/>
    <w:rsid w:val="00CA63BD"/>
    <w:rsid w:val="00CA6C98"/>
    <w:rsid w:val="00CA7127"/>
    <w:rsid w:val="00CA74F2"/>
    <w:rsid w:val="00CB0B21"/>
    <w:rsid w:val="00CB0E31"/>
    <w:rsid w:val="00CB152A"/>
    <w:rsid w:val="00CB177E"/>
    <w:rsid w:val="00CB3475"/>
    <w:rsid w:val="00CB4D7E"/>
    <w:rsid w:val="00CB4E40"/>
    <w:rsid w:val="00CB6015"/>
    <w:rsid w:val="00CB67EF"/>
    <w:rsid w:val="00CB761B"/>
    <w:rsid w:val="00CC1913"/>
    <w:rsid w:val="00CC3D5A"/>
    <w:rsid w:val="00CC4248"/>
    <w:rsid w:val="00CC43CA"/>
    <w:rsid w:val="00CC6390"/>
    <w:rsid w:val="00CC654B"/>
    <w:rsid w:val="00CC668E"/>
    <w:rsid w:val="00CC67A2"/>
    <w:rsid w:val="00CD0626"/>
    <w:rsid w:val="00CD0F25"/>
    <w:rsid w:val="00CD1DDA"/>
    <w:rsid w:val="00CD1E3A"/>
    <w:rsid w:val="00CD26CC"/>
    <w:rsid w:val="00CE034F"/>
    <w:rsid w:val="00CE0B05"/>
    <w:rsid w:val="00CE1DB1"/>
    <w:rsid w:val="00CE3463"/>
    <w:rsid w:val="00CE791F"/>
    <w:rsid w:val="00CF1274"/>
    <w:rsid w:val="00CF12E1"/>
    <w:rsid w:val="00CF1FEE"/>
    <w:rsid w:val="00CF2262"/>
    <w:rsid w:val="00CF2A97"/>
    <w:rsid w:val="00CF2D39"/>
    <w:rsid w:val="00CF52AB"/>
    <w:rsid w:val="00D006D1"/>
    <w:rsid w:val="00D007AD"/>
    <w:rsid w:val="00D0082B"/>
    <w:rsid w:val="00D04334"/>
    <w:rsid w:val="00D04AA1"/>
    <w:rsid w:val="00D05CD9"/>
    <w:rsid w:val="00D0615C"/>
    <w:rsid w:val="00D06456"/>
    <w:rsid w:val="00D06646"/>
    <w:rsid w:val="00D06785"/>
    <w:rsid w:val="00D06787"/>
    <w:rsid w:val="00D07490"/>
    <w:rsid w:val="00D10061"/>
    <w:rsid w:val="00D112A7"/>
    <w:rsid w:val="00D1266F"/>
    <w:rsid w:val="00D12B79"/>
    <w:rsid w:val="00D12C80"/>
    <w:rsid w:val="00D14BC7"/>
    <w:rsid w:val="00D17CF3"/>
    <w:rsid w:val="00D17F73"/>
    <w:rsid w:val="00D210A5"/>
    <w:rsid w:val="00D21A09"/>
    <w:rsid w:val="00D23656"/>
    <w:rsid w:val="00D245E5"/>
    <w:rsid w:val="00D3037E"/>
    <w:rsid w:val="00D310DB"/>
    <w:rsid w:val="00D33464"/>
    <w:rsid w:val="00D33B74"/>
    <w:rsid w:val="00D3625B"/>
    <w:rsid w:val="00D3647B"/>
    <w:rsid w:val="00D41D1A"/>
    <w:rsid w:val="00D432B3"/>
    <w:rsid w:val="00D4500B"/>
    <w:rsid w:val="00D4541C"/>
    <w:rsid w:val="00D466BB"/>
    <w:rsid w:val="00D4703F"/>
    <w:rsid w:val="00D507D0"/>
    <w:rsid w:val="00D50C2C"/>
    <w:rsid w:val="00D52092"/>
    <w:rsid w:val="00D578AE"/>
    <w:rsid w:val="00D604CE"/>
    <w:rsid w:val="00D61457"/>
    <w:rsid w:val="00D61E99"/>
    <w:rsid w:val="00D62561"/>
    <w:rsid w:val="00D628B8"/>
    <w:rsid w:val="00D63D6F"/>
    <w:rsid w:val="00D64674"/>
    <w:rsid w:val="00D6481E"/>
    <w:rsid w:val="00D64C56"/>
    <w:rsid w:val="00D64FED"/>
    <w:rsid w:val="00D65765"/>
    <w:rsid w:val="00D65FBF"/>
    <w:rsid w:val="00D67500"/>
    <w:rsid w:val="00D70C9B"/>
    <w:rsid w:val="00D70D47"/>
    <w:rsid w:val="00D7124B"/>
    <w:rsid w:val="00D71C87"/>
    <w:rsid w:val="00D7448A"/>
    <w:rsid w:val="00D74909"/>
    <w:rsid w:val="00D76AAC"/>
    <w:rsid w:val="00D77460"/>
    <w:rsid w:val="00D77FE5"/>
    <w:rsid w:val="00D80EFE"/>
    <w:rsid w:val="00D82057"/>
    <w:rsid w:val="00D830E3"/>
    <w:rsid w:val="00D84249"/>
    <w:rsid w:val="00D844D5"/>
    <w:rsid w:val="00D85983"/>
    <w:rsid w:val="00D87464"/>
    <w:rsid w:val="00D904FB"/>
    <w:rsid w:val="00D91790"/>
    <w:rsid w:val="00D958EC"/>
    <w:rsid w:val="00D9662D"/>
    <w:rsid w:val="00D97BE8"/>
    <w:rsid w:val="00DA0440"/>
    <w:rsid w:val="00DA04A6"/>
    <w:rsid w:val="00DA2448"/>
    <w:rsid w:val="00DA4E3D"/>
    <w:rsid w:val="00DA6978"/>
    <w:rsid w:val="00DA6FA9"/>
    <w:rsid w:val="00DB0C22"/>
    <w:rsid w:val="00DB24BE"/>
    <w:rsid w:val="00DB372F"/>
    <w:rsid w:val="00DB42FA"/>
    <w:rsid w:val="00DB5286"/>
    <w:rsid w:val="00DB5E0E"/>
    <w:rsid w:val="00DB6B91"/>
    <w:rsid w:val="00DB7EC4"/>
    <w:rsid w:val="00DC0EA9"/>
    <w:rsid w:val="00DC1093"/>
    <w:rsid w:val="00DC10E1"/>
    <w:rsid w:val="00DC18A0"/>
    <w:rsid w:val="00DC1B0A"/>
    <w:rsid w:val="00DC1E1E"/>
    <w:rsid w:val="00DC3003"/>
    <w:rsid w:val="00DC311E"/>
    <w:rsid w:val="00DC3854"/>
    <w:rsid w:val="00DC3B97"/>
    <w:rsid w:val="00DC57A7"/>
    <w:rsid w:val="00DC5F73"/>
    <w:rsid w:val="00DC7430"/>
    <w:rsid w:val="00DD329A"/>
    <w:rsid w:val="00DD5698"/>
    <w:rsid w:val="00DD5E93"/>
    <w:rsid w:val="00DD6992"/>
    <w:rsid w:val="00DE254F"/>
    <w:rsid w:val="00DE28C7"/>
    <w:rsid w:val="00DE574C"/>
    <w:rsid w:val="00DE7DCA"/>
    <w:rsid w:val="00DF116E"/>
    <w:rsid w:val="00DF1443"/>
    <w:rsid w:val="00DF18B5"/>
    <w:rsid w:val="00DF3ADD"/>
    <w:rsid w:val="00DF450E"/>
    <w:rsid w:val="00DF4FC9"/>
    <w:rsid w:val="00DF5DBE"/>
    <w:rsid w:val="00DF7C59"/>
    <w:rsid w:val="00E006A7"/>
    <w:rsid w:val="00E00989"/>
    <w:rsid w:val="00E00D94"/>
    <w:rsid w:val="00E01D72"/>
    <w:rsid w:val="00E024E1"/>
    <w:rsid w:val="00E04203"/>
    <w:rsid w:val="00E04708"/>
    <w:rsid w:val="00E053E3"/>
    <w:rsid w:val="00E05832"/>
    <w:rsid w:val="00E05C47"/>
    <w:rsid w:val="00E06F57"/>
    <w:rsid w:val="00E1107A"/>
    <w:rsid w:val="00E11A02"/>
    <w:rsid w:val="00E11ADB"/>
    <w:rsid w:val="00E14117"/>
    <w:rsid w:val="00E1619F"/>
    <w:rsid w:val="00E16390"/>
    <w:rsid w:val="00E17ACA"/>
    <w:rsid w:val="00E232FC"/>
    <w:rsid w:val="00E23C2F"/>
    <w:rsid w:val="00E26545"/>
    <w:rsid w:val="00E26BCC"/>
    <w:rsid w:val="00E27FE3"/>
    <w:rsid w:val="00E3038D"/>
    <w:rsid w:val="00E309C8"/>
    <w:rsid w:val="00E32109"/>
    <w:rsid w:val="00E33A0C"/>
    <w:rsid w:val="00E36AA4"/>
    <w:rsid w:val="00E37C84"/>
    <w:rsid w:val="00E37F1E"/>
    <w:rsid w:val="00E41045"/>
    <w:rsid w:val="00E4122E"/>
    <w:rsid w:val="00E4684A"/>
    <w:rsid w:val="00E47967"/>
    <w:rsid w:val="00E5014B"/>
    <w:rsid w:val="00E53CF5"/>
    <w:rsid w:val="00E56F89"/>
    <w:rsid w:val="00E57EE9"/>
    <w:rsid w:val="00E613D1"/>
    <w:rsid w:val="00E61B56"/>
    <w:rsid w:val="00E62866"/>
    <w:rsid w:val="00E63268"/>
    <w:rsid w:val="00E6491F"/>
    <w:rsid w:val="00E64E1E"/>
    <w:rsid w:val="00E65972"/>
    <w:rsid w:val="00E66C02"/>
    <w:rsid w:val="00E67238"/>
    <w:rsid w:val="00E75AD9"/>
    <w:rsid w:val="00E7663C"/>
    <w:rsid w:val="00E81373"/>
    <w:rsid w:val="00E829E4"/>
    <w:rsid w:val="00E8735E"/>
    <w:rsid w:val="00E87B51"/>
    <w:rsid w:val="00E87BA2"/>
    <w:rsid w:val="00E87C03"/>
    <w:rsid w:val="00E90CB8"/>
    <w:rsid w:val="00E90EA3"/>
    <w:rsid w:val="00E9608D"/>
    <w:rsid w:val="00E96EB4"/>
    <w:rsid w:val="00EA1B32"/>
    <w:rsid w:val="00EA2F63"/>
    <w:rsid w:val="00EA37A6"/>
    <w:rsid w:val="00EA4F91"/>
    <w:rsid w:val="00EA5CBA"/>
    <w:rsid w:val="00EA6AB5"/>
    <w:rsid w:val="00EA7C7A"/>
    <w:rsid w:val="00EB0466"/>
    <w:rsid w:val="00EB13F4"/>
    <w:rsid w:val="00EB159E"/>
    <w:rsid w:val="00EB3A91"/>
    <w:rsid w:val="00EB45C5"/>
    <w:rsid w:val="00EC08B2"/>
    <w:rsid w:val="00EC1101"/>
    <w:rsid w:val="00EC3656"/>
    <w:rsid w:val="00EC4855"/>
    <w:rsid w:val="00EC740B"/>
    <w:rsid w:val="00EC742F"/>
    <w:rsid w:val="00EC7F96"/>
    <w:rsid w:val="00ED18A2"/>
    <w:rsid w:val="00ED3CF7"/>
    <w:rsid w:val="00ED5316"/>
    <w:rsid w:val="00ED5F5D"/>
    <w:rsid w:val="00ED5FE1"/>
    <w:rsid w:val="00ED63DD"/>
    <w:rsid w:val="00EE05ED"/>
    <w:rsid w:val="00EE2FFE"/>
    <w:rsid w:val="00EF21C5"/>
    <w:rsid w:val="00EF47B1"/>
    <w:rsid w:val="00EF4C04"/>
    <w:rsid w:val="00EF706D"/>
    <w:rsid w:val="00EF7C1C"/>
    <w:rsid w:val="00F01F78"/>
    <w:rsid w:val="00F0286F"/>
    <w:rsid w:val="00F04739"/>
    <w:rsid w:val="00F06AC0"/>
    <w:rsid w:val="00F06ECD"/>
    <w:rsid w:val="00F06F70"/>
    <w:rsid w:val="00F0735E"/>
    <w:rsid w:val="00F118F5"/>
    <w:rsid w:val="00F151F7"/>
    <w:rsid w:val="00F1577A"/>
    <w:rsid w:val="00F15A87"/>
    <w:rsid w:val="00F15F1A"/>
    <w:rsid w:val="00F1628C"/>
    <w:rsid w:val="00F20D4B"/>
    <w:rsid w:val="00F252DC"/>
    <w:rsid w:val="00F26039"/>
    <w:rsid w:val="00F26DA4"/>
    <w:rsid w:val="00F2709D"/>
    <w:rsid w:val="00F2773C"/>
    <w:rsid w:val="00F30EBE"/>
    <w:rsid w:val="00F30FAC"/>
    <w:rsid w:val="00F324FC"/>
    <w:rsid w:val="00F3366E"/>
    <w:rsid w:val="00F33E35"/>
    <w:rsid w:val="00F33E50"/>
    <w:rsid w:val="00F34ED3"/>
    <w:rsid w:val="00F34FBE"/>
    <w:rsid w:val="00F3580E"/>
    <w:rsid w:val="00F36858"/>
    <w:rsid w:val="00F452D6"/>
    <w:rsid w:val="00F45CF3"/>
    <w:rsid w:val="00F479E9"/>
    <w:rsid w:val="00F5271E"/>
    <w:rsid w:val="00F52EAA"/>
    <w:rsid w:val="00F5363C"/>
    <w:rsid w:val="00F55C19"/>
    <w:rsid w:val="00F6002A"/>
    <w:rsid w:val="00F626A9"/>
    <w:rsid w:val="00F717C0"/>
    <w:rsid w:val="00F722A7"/>
    <w:rsid w:val="00F73BAC"/>
    <w:rsid w:val="00F76C25"/>
    <w:rsid w:val="00F80763"/>
    <w:rsid w:val="00F82405"/>
    <w:rsid w:val="00F829F1"/>
    <w:rsid w:val="00F85650"/>
    <w:rsid w:val="00F85E7B"/>
    <w:rsid w:val="00F877B6"/>
    <w:rsid w:val="00F87905"/>
    <w:rsid w:val="00F90A02"/>
    <w:rsid w:val="00F90F94"/>
    <w:rsid w:val="00F92A40"/>
    <w:rsid w:val="00F94658"/>
    <w:rsid w:val="00F9606C"/>
    <w:rsid w:val="00F96A26"/>
    <w:rsid w:val="00FA01BA"/>
    <w:rsid w:val="00FA3A25"/>
    <w:rsid w:val="00FA4668"/>
    <w:rsid w:val="00FA467A"/>
    <w:rsid w:val="00FA476A"/>
    <w:rsid w:val="00FA63C8"/>
    <w:rsid w:val="00FA6DB7"/>
    <w:rsid w:val="00FA788D"/>
    <w:rsid w:val="00FB085E"/>
    <w:rsid w:val="00FB14B0"/>
    <w:rsid w:val="00FB39CB"/>
    <w:rsid w:val="00FB4D90"/>
    <w:rsid w:val="00FB7142"/>
    <w:rsid w:val="00FB7379"/>
    <w:rsid w:val="00FC0055"/>
    <w:rsid w:val="00FC1055"/>
    <w:rsid w:val="00FC1EF9"/>
    <w:rsid w:val="00FC3130"/>
    <w:rsid w:val="00FC32BE"/>
    <w:rsid w:val="00FC3BFE"/>
    <w:rsid w:val="00FC40BC"/>
    <w:rsid w:val="00FC423A"/>
    <w:rsid w:val="00FC599F"/>
    <w:rsid w:val="00FC6B1A"/>
    <w:rsid w:val="00FD04D4"/>
    <w:rsid w:val="00FD15F8"/>
    <w:rsid w:val="00FD24E0"/>
    <w:rsid w:val="00FD4560"/>
    <w:rsid w:val="00FD61F3"/>
    <w:rsid w:val="00FD69C4"/>
    <w:rsid w:val="00FD79C9"/>
    <w:rsid w:val="00FD7D62"/>
    <w:rsid w:val="00FE1B7B"/>
    <w:rsid w:val="00FE3E05"/>
    <w:rsid w:val="00FE58BD"/>
    <w:rsid w:val="00FE6635"/>
    <w:rsid w:val="00FE7B33"/>
    <w:rsid w:val="00FF151D"/>
    <w:rsid w:val="00FF188B"/>
    <w:rsid w:val="00FF2EB8"/>
    <w:rsid w:val="00FF59B8"/>
    <w:rsid w:val="00FF5ED7"/>
    <w:rsid w:val="00FF6633"/>
    <w:rsid w:val="00FF7B99"/>
    <w:rsid w:val="00FF7D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51FF2847"/>
  <w15:chartTrackingRefBased/>
  <w15:docId w15:val="{83D5E833-B82E-4E97-829C-2A32250ED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D2978"/>
    <w:rPr>
      <w:rFonts w:ascii="Cordia New" w:eastAsia="Cordia New" w:hAnsi="Cordia New"/>
      <w:sz w:val="28"/>
      <w:szCs w:val="28"/>
    </w:rPr>
  </w:style>
  <w:style w:type="paragraph" w:styleId="Heading1">
    <w:name w:val="heading 1"/>
    <w:basedOn w:val="Normal"/>
    <w:next w:val="Normal"/>
    <w:link w:val="Heading1Char"/>
    <w:qFormat/>
    <w:rsid w:val="00277E43"/>
    <w:pPr>
      <w:keepNext/>
      <w:jc w:val="center"/>
      <w:outlineLvl w:val="0"/>
    </w:pPr>
    <w:rPr>
      <w:rFonts w:ascii="Angsana New" w:eastAsia="Times New Roman" w:hAnsi="Times New Roman" w:cs="Angsana New"/>
      <w:b/>
      <w:bCs/>
      <w:sz w:val="32"/>
      <w:szCs w:val="32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77E43"/>
    <w:rPr>
      <w:rFonts w:ascii="Angsana New" w:eastAsia="Times New Roman" w:hAnsi="Times New Roman" w:cs="Cordia New"/>
      <w:b/>
      <w:bCs/>
      <w:sz w:val="32"/>
      <w:szCs w:val="32"/>
      <w:lang w:val="th-T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7E43"/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277E43"/>
    <w:rPr>
      <w:rFonts w:ascii="Tahoma" w:eastAsia="Cordia New" w:hAnsi="Tahoma" w:cs="Angsana New"/>
      <w:sz w:val="16"/>
      <w:szCs w:val="20"/>
    </w:rPr>
  </w:style>
  <w:style w:type="paragraph" w:styleId="Header">
    <w:name w:val="header"/>
    <w:basedOn w:val="Normal"/>
    <w:link w:val="HeaderChar"/>
    <w:uiPriority w:val="99"/>
    <w:unhideWhenUsed/>
    <w:rsid w:val="00992D9A"/>
    <w:pPr>
      <w:tabs>
        <w:tab w:val="center" w:pos="4513"/>
        <w:tab w:val="right" w:pos="9026"/>
      </w:tabs>
    </w:pPr>
    <w:rPr>
      <w:rFonts w:cs="Angsana New"/>
      <w:szCs w:val="35"/>
      <w:lang w:val="x-none" w:eastAsia="x-none"/>
    </w:rPr>
  </w:style>
  <w:style w:type="character" w:customStyle="1" w:styleId="HeaderChar">
    <w:name w:val="Header Char"/>
    <w:link w:val="Header"/>
    <w:uiPriority w:val="99"/>
    <w:rsid w:val="00992D9A"/>
    <w:rPr>
      <w:rFonts w:ascii="Cordia New" w:eastAsia="Cordia New" w:hAnsi="Cordia New" w:cs="Cordia New"/>
      <w:sz w:val="28"/>
      <w:szCs w:val="35"/>
    </w:rPr>
  </w:style>
  <w:style w:type="paragraph" w:styleId="Footer">
    <w:name w:val="footer"/>
    <w:basedOn w:val="Normal"/>
    <w:link w:val="FooterChar"/>
    <w:uiPriority w:val="99"/>
    <w:unhideWhenUsed/>
    <w:rsid w:val="00992D9A"/>
    <w:pPr>
      <w:tabs>
        <w:tab w:val="center" w:pos="4513"/>
        <w:tab w:val="right" w:pos="9026"/>
      </w:tabs>
    </w:pPr>
    <w:rPr>
      <w:rFonts w:cs="Angsana New"/>
      <w:szCs w:val="35"/>
      <w:lang w:val="x-none" w:eastAsia="x-none"/>
    </w:rPr>
  </w:style>
  <w:style w:type="character" w:customStyle="1" w:styleId="FooterChar">
    <w:name w:val="Footer Char"/>
    <w:link w:val="Footer"/>
    <w:uiPriority w:val="99"/>
    <w:rsid w:val="00992D9A"/>
    <w:rPr>
      <w:rFonts w:ascii="Cordia New" w:eastAsia="Cordia New" w:hAnsi="Cordia New" w:cs="Cordia New"/>
      <w:sz w:val="28"/>
      <w:szCs w:val="35"/>
    </w:rPr>
  </w:style>
  <w:style w:type="character" w:styleId="CommentReference">
    <w:name w:val="annotation reference"/>
    <w:uiPriority w:val="99"/>
    <w:semiHidden/>
    <w:unhideWhenUsed/>
    <w:rsid w:val="00876876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876876"/>
    <w:rPr>
      <w:rFonts w:cs="Angsana New"/>
      <w:sz w:val="20"/>
      <w:szCs w:val="25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876876"/>
    <w:rPr>
      <w:rFonts w:ascii="Cordia New" w:eastAsia="Cordia New" w:hAnsi="Cordia New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87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76876"/>
    <w:rPr>
      <w:rFonts w:ascii="Cordia New" w:eastAsia="Cordia New" w:hAnsi="Cordia New" w:cs="Cordia New"/>
      <w:b/>
      <w:bCs/>
      <w:sz w:val="20"/>
      <w:szCs w:val="25"/>
    </w:rPr>
  </w:style>
  <w:style w:type="paragraph" w:styleId="ListParagraph">
    <w:name w:val="List Paragraph"/>
    <w:basedOn w:val="Normal"/>
    <w:uiPriority w:val="34"/>
    <w:qFormat/>
    <w:rsid w:val="00126C5A"/>
    <w:pPr>
      <w:ind w:left="720"/>
      <w:contextualSpacing/>
    </w:pPr>
    <w:rPr>
      <w:szCs w:val="35"/>
    </w:rPr>
  </w:style>
  <w:style w:type="table" w:styleId="TableGrid">
    <w:name w:val="Table Grid"/>
    <w:basedOn w:val="TableNormal"/>
    <w:uiPriority w:val="59"/>
    <w:rsid w:val="00854D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DF7C59"/>
    <w:rPr>
      <w:b/>
      <w:bCs/>
    </w:rPr>
  </w:style>
  <w:style w:type="character" w:styleId="LineNumber">
    <w:name w:val="line number"/>
    <w:uiPriority w:val="99"/>
    <w:semiHidden/>
    <w:unhideWhenUsed/>
    <w:rsid w:val="00D17F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21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9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96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5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0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40DC89-006F-45B9-A3F5-BAB13B9348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986</Words>
  <Characters>5625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cp:lastModifiedBy>Passawee Tongphueak</cp:lastModifiedBy>
  <cp:revision>7</cp:revision>
  <cp:lastPrinted>2024-11-15T07:39:00Z</cp:lastPrinted>
  <dcterms:created xsi:type="dcterms:W3CDTF">2023-08-22T06:18:00Z</dcterms:created>
  <dcterms:modified xsi:type="dcterms:W3CDTF">2026-06-24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3370556d70256125a694e07ee4c41c0a45d7bb6ec1d6fbccf2a264ded127b1</vt:lpwstr>
  </property>
</Properties>
</file>